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B03869" w14:textId="2F4A5E02" w:rsidR="00D02865" w:rsidRPr="009100AE" w:rsidRDefault="00D02865" w:rsidP="00D02865">
      <w:pPr>
        <w:pStyle w:val="Heading2"/>
        <w:rPr>
          <w:lang w:val="sl-SI" w:eastAsia="sl-SI"/>
        </w:rPr>
      </w:pPr>
      <w:bookmarkStart w:id="0" w:name="_Toc37358923"/>
      <w:bookmarkStart w:id="1" w:name="_Toc68842085"/>
      <w:r w:rsidRPr="009100AE">
        <w:rPr>
          <w:lang w:val="sl-SI" w:eastAsia="sl-SI"/>
        </w:rPr>
        <w:t>VII. 3</w:t>
      </w:r>
      <w:r w:rsidRPr="009100AE">
        <w:rPr>
          <w:lang w:val="sl-SI" w:eastAsia="sl-SI"/>
        </w:rPr>
        <w:tab/>
        <w:t xml:space="preserve">Obrazec: PODATKI O </w:t>
      </w:r>
      <w:r w:rsidR="006A0022">
        <w:rPr>
          <w:lang w:val="sl-SI" w:eastAsia="sl-SI"/>
        </w:rPr>
        <w:t xml:space="preserve">DEJAVNOSTI PRIJAVITELJA IN </w:t>
      </w:r>
      <w:r w:rsidRPr="009100AE">
        <w:rPr>
          <w:lang w:val="sl-SI" w:eastAsia="sl-SI"/>
        </w:rPr>
        <w:t>PROJEKTU</w:t>
      </w:r>
      <w:bookmarkEnd w:id="0"/>
      <w:bookmarkEnd w:id="1"/>
      <w:r w:rsidRPr="009100AE">
        <w:rPr>
          <w:lang w:val="sl-SI" w:eastAsia="sl-SI"/>
        </w:rPr>
        <w:fldChar w:fldCharType="begin"/>
      </w:r>
      <w:r w:rsidRPr="009100AE">
        <w:rPr>
          <w:lang w:val="sl-SI"/>
        </w:rPr>
        <w:instrText xml:space="preserve"> TC »</w:instrText>
      </w:r>
      <w:r w:rsidRPr="009100AE">
        <w:rPr>
          <w:lang w:val="sl-SI" w:eastAsia="sl-SI"/>
        </w:rPr>
        <w:instrText>VII. 3</w:instrText>
      </w:r>
      <w:r w:rsidRPr="009100AE">
        <w:rPr>
          <w:lang w:val="sl-SI" w:eastAsia="sl-SI"/>
        </w:rPr>
        <w:tab/>
        <w:instrText>Obrazec: PODATKI O PROJEKTU</w:instrText>
      </w:r>
      <w:r w:rsidRPr="009100AE">
        <w:rPr>
          <w:lang w:val="sl-SI"/>
        </w:rPr>
        <w:instrText xml:space="preserve">« \f C \l »2« </w:instrText>
      </w:r>
      <w:r w:rsidRPr="009100AE">
        <w:rPr>
          <w:lang w:val="sl-SI" w:eastAsia="sl-SI"/>
        </w:rPr>
        <w:fldChar w:fldCharType="end"/>
      </w:r>
    </w:p>
    <w:p w14:paraId="2B70FB9F" w14:textId="77777777" w:rsidR="00D02865" w:rsidRPr="009100AE" w:rsidRDefault="00D02865" w:rsidP="00D02865">
      <w:pPr>
        <w:rPr>
          <w:lang w:val="sl-SI" w:eastAsia="sl-SI"/>
        </w:rPr>
      </w:pPr>
    </w:p>
    <w:p w14:paraId="2871D6AF" w14:textId="05BAE8D9" w:rsidR="00D02865" w:rsidRPr="009100AE" w:rsidRDefault="00D02865" w:rsidP="00D02865">
      <w:pPr>
        <w:pBdr>
          <w:bottom w:val="single" w:sz="4" w:space="1" w:color="auto"/>
        </w:pBdr>
        <w:rPr>
          <w:b/>
          <w:lang w:val="sl-SI" w:eastAsia="sl-SI"/>
        </w:rPr>
      </w:pPr>
      <w:r w:rsidRPr="009100AE">
        <w:rPr>
          <w:b/>
          <w:lang w:val="sl-SI" w:eastAsia="sl-SI"/>
        </w:rPr>
        <w:t>Javni razpis »</w:t>
      </w:r>
      <w:r w:rsidR="00963C9D" w:rsidRPr="00963C9D">
        <w:rPr>
          <w:b/>
          <w:lang w:val="sl-SI" w:eastAsia="sl-SI"/>
        </w:rPr>
        <w:t>Za spodbujanje trženjskih aktivnosti receptivnih organizatorjev potovanj in turističnih agentov na tujih trgih</w:t>
      </w:r>
      <w:r w:rsidRPr="009100AE">
        <w:rPr>
          <w:b/>
          <w:lang w:val="sl-SI" w:eastAsia="sl-SI"/>
        </w:rPr>
        <w:t>«</w:t>
      </w:r>
    </w:p>
    <w:p w14:paraId="3245BBD6" w14:textId="77777777" w:rsidR="00D02865" w:rsidRPr="009100AE" w:rsidRDefault="00D02865" w:rsidP="00D02865">
      <w:pPr>
        <w:rPr>
          <w:lang w:val="sl-SI" w:eastAsia="sl-SI"/>
        </w:rPr>
      </w:pPr>
    </w:p>
    <w:p w14:paraId="3843C66D" w14:textId="0093968D" w:rsidR="00D02865" w:rsidRDefault="00D02865" w:rsidP="00D02865">
      <w:pPr>
        <w:rPr>
          <w:lang w:val="sl-SI" w:eastAsia="sl-SI"/>
        </w:rPr>
      </w:pPr>
      <w:r w:rsidRPr="009100AE">
        <w:rPr>
          <w:lang w:val="sl-SI" w:eastAsia="sl-SI"/>
        </w:rPr>
        <w:t>Spodaj podpisani zakoniti zastopnik,</w:t>
      </w:r>
    </w:p>
    <w:p w14:paraId="390352C6" w14:textId="77777777" w:rsidR="005720F5" w:rsidRPr="009100AE" w:rsidRDefault="005720F5" w:rsidP="00D02865">
      <w:pPr>
        <w:rPr>
          <w:lang w:val="sl-SI" w:eastAsia="sl-SI"/>
        </w:rPr>
      </w:pPr>
    </w:p>
    <w:tbl>
      <w:tblPr>
        <w:tblStyle w:val="TableGrid"/>
        <w:tblW w:w="9635" w:type="dxa"/>
        <w:tblLook w:val="04A0" w:firstRow="1" w:lastRow="0" w:firstColumn="1" w:lastColumn="0" w:noHBand="0" w:noVBand="1"/>
      </w:tblPr>
      <w:tblGrid>
        <w:gridCol w:w="3823"/>
        <w:gridCol w:w="5812"/>
      </w:tblGrid>
      <w:tr w:rsidR="00D02865" w:rsidRPr="009100AE" w14:paraId="1FE3A1F8" w14:textId="77777777" w:rsidTr="00CB5F1E">
        <w:tc>
          <w:tcPr>
            <w:tcW w:w="3823" w:type="dxa"/>
          </w:tcPr>
          <w:p w14:paraId="1B201A98" w14:textId="77777777" w:rsidR="00D02865" w:rsidRPr="009100AE" w:rsidRDefault="00D02865" w:rsidP="00CB5F1E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 xml:space="preserve">NAZIV PRIJAVITELJA  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39A8E846" w14:textId="77777777" w:rsidR="00D02865" w:rsidRPr="009100AE" w:rsidRDefault="00D02865" w:rsidP="00CB5F1E">
            <w:pPr>
              <w:rPr>
                <w:b/>
                <w:lang w:val="sl-SI" w:eastAsia="sl-SI"/>
              </w:rPr>
            </w:pPr>
          </w:p>
        </w:tc>
      </w:tr>
    </w:tbl>
    <w:p w14:paraId="2FFF4230" w14:textId="77777777" w:rsidR="00D02865" w:rsidRPr="009100AE" w:rsidRDefault="00D02865" w:rsidP="00D02865">
      <w:pPr>
        <w:rPr>
          <w:lang w:val="sl-SI" w:eastAsia="sl-SI"/>
        </w:rPr>
      </w:pPr>
    </w:p>
    <w:p w14:paraId="6E9AE667" w14:textId="33C3AD81" w:rsidR="00D02865" w:rsidRPr="009100AE" w:rsidRDefault="00D02865" w:rsidP="00D02865">
      <w:pPr>
        <w:jc w:val="both"/>
        <w:rPr>
          <w:lang w:val="sl-SI" w:eastAsia="sl-SI"/>
        </w:rPr>
      </w:pPr>
      <w:r w:rsidRPr="009100AE">
        <w:rPr>
          <w:lang w:val="sl-SI" w:eastAsia="sl-SI"/>
        </w:rPr>
        <w:t xml:space="preserve">izjavljam, da so podatki o obstoječi dejavnosti </w:t>
      </w:r>
      <w:r w:rsidR="005F5054">
        <w:rPr>
          <w:lang w:val="sl-SI" w:eastAsia="sl-SI"/>
        </w:rPr>
        <w:t>podjetja</w:t>
      </w:r>
      <w:r w:rsidRPr="009100AE">
        <w:rPr>
          <w:lang w:val="sl-SI" w:eastAsia="sl-SI"/>
        </w:rPr>
        <w:t xml:space="preserve"> prijavitelja resnični in ustrezajo dejanskemu stanju, podatki o načrtovanih aktivnostih projekta so del poslovne </w:t>
      </w:r>
      <w:r w:rsidR="00AF76B5">
        <w:rPr>
          <w:lang w:val="sl-SI" w:eastAsia="sl-SI"/>
        </w:rPr>
        <w:t xml:space="preserve">strategije nastopa na tujih trgih </w:t>
      </w:r>
      <w:r w:rsidR="005E5BD0">
        <w:rPr>
          <w:lang w:val="sl-SI" w:eastAsia="sl-SI"/>
        </w:rPr>
        <w:t>prijavitelja</w:t>
      </w:r>
      <w:r w:rsidRPr="009100AE">
        <w:rPr>
          <w:lang w:val="sl-SI" w:eastAsia="sl-SI"/>
        </w:rPr>
        <w:t xml:space="preserve"> in so skladni z namenom ter cilji tega javnega razpisa. Seznanjen sem z vsemi  pogoji javnega razpisa in se zavedam, da bo STO v primeru nespoštovanja teh pogojev ravnal kot navedeno v poglavju V. POSTOPEK PREVERJANJA ZAHTEVKA ZA IZPLAČILO IN NAČIN FINANCIRANJA</w:t>
      </w:r>
      <w:r w:rsidR="007F24FA">
        <w:rPr>
          <w:lang w:val="sl-SI" w:eastAsia="sl-SI"/>
        </w:rPr>
        <w:t xml:space="preserve"> ter ostalimi določili</w:t>
      </w:r>
      <w:r w:rsidRPr="009100AE">
        <w:rPr>
          <w:lang w:val="sl-SI" w:eastAsia="sl-SI"/>
        </w:rPr>
        <w:t xml:space="preserve"> te razpisne dokumentacij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387"/>
      </w:tblGrid>
      <w:tr w:rsidR="00D02865" w:rsidRPr="009100AE" w14:paraId="3A0CAE81" w14:textId="77777777" w:rsidTr="00CB5F1E">
        <w:tc>
          <w:tcPr>
            <w:tcW w:w="3964" w:type="dxa"/>
          </w:tcPr>
          <w:p w14:paraId="7A0D7A2F" w14:textId="77777777" w:rsidR="00D02865" w:rsidRPr="009100AE" w:rsidRDefault="00D02865" w:rsidP="00CB5F1E">
            <w:pPr>
              <w:spacing w:line="259" w:lineRule="auto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NAZIV PROJEKTA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72156691" w14:textId="77777777" w:rsidR="00D02865" w:rsidRPr="00BA3AD3" w:rsidRDefault="00D02865" w:rsidP="00CB5F1E">
            <w:pPr>
              <w:rPr>
                <w:i/>
                <w:iCs/>
                <w:lang w:val="sl-SI" w:eastAsia="sl-SI"/>
              </w:rPr>
            </w:pPr>
          </w:p>
        </w:tc>
      </w:tr>
      <w:tr w:rsidR="009015E9" w:rsidRPr="009100AE" w14:paraId="386B7A1A" w14:textId="77777777" w:rsidTr="00CB5F1E">
        <w:tc>
          <w:tcPr>
            <w:tcW w:w="3964" w:type="dxa"/>
          </w:tcPr>
          <w:p w14:paraId="06278DA7" w14:textId="77777777" w:rsidR="009015E9" w:rsidRPr="009100AE" w:rsidRDefault="009015E9" w:rsidP="00CB5F1E">
            <w:pPr>
              <w:rPr>
                <w:b/>
                <w:bCs/>
                <w:lang w:val="sl-SI" w:eastAsia="sl-SI"/>
              </w:rPr>
            </w:pPr>
            <w:r w:rsidRPr="009100AE">
              <w:rPr>
                <w:b/>
                <w:bCs/>
                <w:lang w:val="sl-SI" w:eastAsia="sl-SI"/>
              </w:rPr>
              <w:t xml:space="preserve">Opis projekta </w:t>
            </w:r>
          </w:p>
          <w:p w14:paraId="38CF4818" w14:textId="6A498921" w:rsidR="009015E9" w:rsidRPr="00EB4BA3" w:rsidRDefault="009015E9" w:rsidP="00CB5F1E">
            <w:pPr>
              <w:rPr>
                <w:b/>
                <w:bCs/>
                <w:sz w:val="20"/>
                <w:szCs w:val="20"/>
                <w:lang w:val="sl-SI" w:eastAsia="sl-SI"/>
              </w:rPr>
            </w:pPr>
            <w:r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>(</w:t>
            </w:r>
            <w:r w:rsidR="00277D9A"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>M</w:t>
            </w:r>
            <w:r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 xml:space="preserve">in. </w:t>
            </w:r>
            <w:r w:rsidR="001B5060"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>1</w:t>
            </w:r>
            <w:r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 xml:space="preserve">.000 do </w:t>
            </w:r>
            <w:proofErr w:type="spellStart"/>
            <w:r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>maks</w:t>
            </w:r>
            <w:proofErr w:type="spellEnd"/>
            <w:r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 xml:space="preserve">. </w:t>
            </w:r>
            <w:r w:rsidR="001B5060"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>2</w:t>
            </w:r>
            <w:r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 xml:space="preserve">.000 znakov brez presledkov, </w:t>
            </w:r>
            <w:r w:rsidR="00277D9A"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 xml:space="preserve">priporočamo, da </w:t>
            </w:r>
            <w:r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>priložite kot ločeno Prilogo</w:t>
            </w:r>
            <w:r w:rsidR="000C304E"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>,</w:t>
            </w:r>
            <w:r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 xml:space="preserve"> v tem primeru to zapišete v zeleno polje celice</w:t>
            </w:r>
            <w:r w:rsidR="00277D9A"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>!</w:t>
            </w:r>
            <w:r w:rsidRPr="00EB4BA3">
              <w:rPr>
                <w:bCs/>
                <w:i/>
                <w:iCs/>
                <w:sz w:val="20"/>
                <w:szCs w:val="20"/>
                <w:lang w:val="sl-SI" w:eastAsia="sl-SI"/>
              </w:rPr>
              <w:t>)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030D831C" w14:textId="77777777" w:rsidR="009015E9" w:rsidRPr="00BA3AD3" w:rsidRDefault="009015E9" w:rsidP="00CB5F1E">
            <w:pPr>
              <w:rPr>
                <w:i/>
                <w:iCs/>
                <w:lang w:val="sl-SI" w:eastAsia="sl-SI"/>
              </w:rPr>
            </w:pPr>
          </w:p>
        </w:tc>
      </w:tr>
      <w:tr w:rsidR="00FC3906" w:rsidRPr="009100AE" w14:paraId="6AB4C7DA" w14:textId="77777777" w:rsidTr="00CB5F1E">
        <w:tc>
          <w:tcPr>
            <w:tcW w:w="3964" w:type="dxa"/>
          </w:tcPr>
          <w:p w14:paraId="4D207417" w14:textId="69EA5981" w:rsidR="00FC3906" w:rsidRPr="009100AE" w:rsidRDefault="002811B3" w:rsidP="00CB5F1E">
            <w:pPr>
              <w:rPr>
                <w:b/>
                <w:bCs/>
                <w:lang w:val="sl-SI" w:eastAsia="sl-SI"/>
              </w:rPr>
            </w:pPr>
            <w:r w:rsidRPr="002811B3">
              <w:rPr>
                <w:b/>
                <w:bCs/>
                <w:lang w:val="sl-SI" w:eastAsia="sl-SI"/>
              </w:rPr>
              <w:t>Prijavitelj je imel  v  zaključen</w:t>
            </w:r>
            <w:r>
              <w:rPr>
                <w:b/>
                <w:bCs/>
                <w:lang w:val="sl-SI" w:eastAsia="sl-SI"/>
              </w:rPr>
              <w:t xml:space="preserve">em </w:t>
            </w:r>
            <w:r w:rsidRPr="002811B3">
              <w:rPr>
                <w:b/>
                <w:bCs/>
                <w:lang w:val="sl-SI" w:eastAsia="sl-SI"/>
              </w:rPr>
              <w:t xml:space="preserve"> letn</w:t>
            </w:r>
            <w:r w:rsidR="00847E2A">
              <w:rPr>
                <w:b/>
                <w:bCs/>
                <w:lang w:val="sl-SI" w:eastAsia="sl-SI"/>
              </w:rPr>
              <w:t xml:space="preserve">em </w:t>
            </w:r>
            <w:r w:rsidRPr="002811B3">
              <w:rPr>
                <w:b/>
                <w:bCs/>
                <w:lang w:val="sl-SI" w:eastAsia="sl-SI"/>
              </w:rPr>
              <w:t xml:space="preserve"> poslovn</w:t>
            </w:r>
            <w:r w:rsidR="00847E2A">
              <w:rPr>
                <w:b/>
                <w:bCs/>
                <w:lang w:val="sl-SI" w:eastAsia="sl-SI"/>
              </w:rPr>
              <w:t>em</w:t>
            </w:r>
            <w:r w:rsidRPr="002811B3">
              <w:rPr>
                <w:b/>
                <w:bCs/>
                <w:lang w:val="sl-SI" w:eastAsia="sl-SI"/>
              </w:rPr>
              <w:t xml:space="preserve"> poročil</w:t>
            </w:r>
            <w:r w:rsidR="00847E2A">
              <w:rPr>
                <w:b/>
                <w:bCs/>
                <w:lang w:val="sl-SI" w:eastAsia="sl-SI"/>
              </w:rPr>
              <w:t xml:space="preserve">u </w:t>
            </w:r>
            <w:r w:rsidR="00847E2A" w:rsidRPr="006B68DB">
              <w:rPr>
                <w:b/>
                <w:bCs/>
                <w:u w:val="single"/>
                <w:lang w:val="sl-SI" w:eastAsia="sl-SI"/>
              </w:rPr>
              <w:t xml:space="preserve">za leto </w:t>
            </w:r>
            <w:r w:rsidRPr="006B68DB">
              <w:rPr>
                <w:b/>
                <w:bCs/>
                <w:u w:val="single"/>
                <w:lang w:val="sl-SI" w:eastAsia="sl-SI"/>
              </w:rPr>
              <w:t xml:space="preserve"> 2018</w:t>
            </w:r>
            <w:r w:rsidRPr="002811B3">
              <w:rPr>
                <w:b/>
                <w:bCs/>
                <w:lang w:val="sl-SI" w:eastAsia="sl-SI"/>
              </w:rPr>
              <w:t xml:space="preserve"> </w:t>
            </w:r>
            <w:r w:rsidR="00847E2A">
              <w:rPr>
                <w:b/>
                <w:bCs/>
                <w:lang w:val="sl-SI" w:eastAsia="sl-SI"/>
              </w:rPr>
              <w:t xml:space="preserve"> </w:t>
            </w:r>
            <w:r w:rsidRPr="002811B3">
              <w:rPr>
                <w:b/>
                <w:bCs/>
                <w:lang w:val="sl-SI" w:eastAsia="sl-SI"/>
              </w:rPr>
              <w:t xml:space="preserve">čiste prihodke od prodaje </w:t>
            </w:r>
            <w:r w:rsidR="00847E2A">
              <w:rPr>
                <w:b/>
                <w:bCs/>
                <w:lang w:val="sl-SI" w:eastAsia="sl-SI"/>
              </w:rPr>
              <w:t>v €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71126B8C" w14:textId="77777777" w:rsidR="00FC3906" w:rsidRPr="00BA3AD3" w:rsidRDefault="00FC3906" w:rsidP="00CB5F1E">
            <w:pPr>
              <w:rPr>
                <w:i/>
                <w:iCs/>
                <w:lang w:val="sl-SI" w:eastAsia="sl-SI"/>
              </w:rPr>
            </w:pPr>
          </w:p>
        </w:tc>
      </w:tr>
      <w:tr w:rsidR="001D47D5" w:rsidRPr="009100AE" w14:paraId="3B7BB55F" w14:textId="77777777" w:rsidTr="00CB5F1E">
        <w:tc>
          <w:tcPr>
            <w:tcW w:w="3964" w:type="dxa"/>
          </w:tcPr>
          <w:p w14:paraId="7DF160EE" w14:textId="680D749D" w:rsidR="00EB4BA3" w:rsidRPr="00EB4BA3" w:rsidRDefault="001D47D5" w:rsidP="00EB4BA3">
            <w:pPr>
              <w:rPr>
                <w:i/>
                <w:iCs/>
                <w:sz w:val="20"/>
                <w:szCs w:val="20"/>
                <w:lang w:val="sl-SI" w:eastAsia="sl-SI"/>
              </w:rPr>
            </w:pPr>
            <w:r w:rsidRPr="00177DB3">
              <w:rPr>
                <w:b/>
                <w:bCs/>
                <w:lang w:val="sl-SI" w:eastAsia="sl-SI"/>
              </w:rPr>
              <w:t xml:space="preserve">Prijavitelj je v  zaključenem poslovnem </w:t>
            </w:r>
            <w:r w:rsidRPr="007716FB">
              <w:rPr>
                <w:b/>
                <w:bCs/>
                <w:u w:val="single"/>
                <w:lang w:val="sl-SI" w:eastAsia="sl-SI"/>
              </w:rPr>
              <w:t>letu 2018</w:t>
            </w:r>
            <w:r w:rsidRPr="00177DB3">
              <w:rPr>
                <w:b/>
                <w:bCs/>
                <w:lang w:val="sl-SI" w:eastAsia="sl-SI"/>
              </w:rPr>
              <w:t xml:space="preserve"> ustvaril čisti prihodek od prodaje iz naslova receptivnega oz. sprejemnega (</w:t>
            </w:r>
            <w:proofErr w:type="spellStart"/>
            <w:r w:rsidRPr="00177DB3">
              <w:rPr>
                <w:b/>
                <w:bCs/>
                <w:lang w:val="sl-SI" w:eastAsia="sl-SI"/>
              </w:rPr>
              <w:t>t.i</w:t>
            </w:r>
            <w:proofErr w:type="spellEnd"/>
            <w:r w:rsidRPr="00177DB3">
              <w:rPr>
                <w:b/>
                <w:bCs/>
                <w:lang w:val="sl-SI" w:eastAsia="sl-SI"/>
              </w:rPr>
              <w:t xml:space="preserve">. </w:t>
            </w:r>
            <w:proofErr w:type="spellStart"/>
            <w:r w:rsidRPr="00177DB3">
              <w:rPr>
                <w:b/>
                <w:bCs/>
                <w:lang w:val="sl-SI" w:eastAsia="sl-SI"/>
              </w:rPr>
              <w:t>incoming</w:t>
            </w:r>
            <w:proofErr w:type="spellEnd"/>
            <w:r w:rsidRPr="00177DB3">
              <w:rPr>
                <w:b/>
                <w:bCs/>
                <w:lang w:val="sl-SI" w:eastAsia="sl-SI"/>
              </w:rPr>
              <w:t>)  turističnega prometa v deležu vsaj 20%</w:t>
            </w:r>
            <w:r w:rsidR="006B68DB">
              <w:rPr>
                <w:b/>
                <w:bCs/>
                <w:lang w:val="sl-SI" w:eastAsia="sl-SI"/>
              </w:rPr>
              <w:t xml:space="preserve"> </w:t>
            </w:r>
            <w:r w:rsidR="006B68DB" w:rsidRPr="00EB4BA3">
              <w:rPr>
                <w:i/>
                <w:iCs/>
                <w:sz w:val="20"/>
                <w:szCs w:val="20"/>
                <w:lang w:val="sl-SI" w:eastAsia="sl-SI"/>
              </w:rPr>
              <w:t>(</w:t>
            </w:r>
            <w:r w:rsidR="00A25E61" w:rsidRPr="00EB4BA3">
              <w:rPr>
                <w:i/>
                <w:iCs/>
                <w:sz w:val="20"/>
                <w:szCs w:val="20"/>
                <w:lang w:val="sl-SI" w:eastAsia="sl-SI"/>
              </w:rPr>
              <w:t xml:space="preserve">obvezna priloga Potrdilo </w:t>
            </w:r>
            <w:r w:rsidR="006B68DB" w:rsidRPr="00EB4BA3">
              <w:rPr>
                <w:i/>
                <w:iCs/>
                <w:sz w:val="20"/>
                <w:szCs w:val="20"/>
                <w:lang w:val="sl-SI" w:eastAsia="sl-SI"/>
              </w:rPr>
              <w:t>s strani poslovne banke</w:t>
            </w:r>
            <w:r w:rsidR="00BF4A6E" w:rsidRPr="00EB4BA3">
              <w:rPr>
                <w:rStyle w:val="FootnoteReference"/>
                <w:i/>
                <w:iCs/>
                <w:sz w:val="20"/>
                <w:szCs w:val="20"/>
                <w:lang w:val="sl-SI" w:eastAsia="sl-SI"/>
              </w:rPr>
              <w:footnoteReference w:id="2"/>
            </w:r>
            <w:r w:rsidR="007A66F7" w:rsidRPr="00EB4BA3">
              <w:rPr>
                <w:i/>
                <w:iCs/>
                <w:sz w:val="20"/>
                <w:szCs w:val="20"/>
                <w:lang w:val="sl-SI" w:eastAsia="sl-SI"/>
              </w:rPr>
              <w:t xml:space="preserve"> oz.</w:t>
            </w:r>
            <w:r w:rsidR="00EB4BA3" w:rsidRPr="00EB4BA3">
              <w:rPr>
                <w:i/>
                <w:iCs/>
                <w:sz w:val="20"/>
                <w:szCs w:val="20"/>
                <w:lang w:val="sl-SI" w:eastAsia="sl-SI"/>
              </w:rPr>
              <w:t xml:space="preserve"> </w:t>
            </w:r>
          </w:p>
          <w:p w14:paraId="09D8C1E6" w14:textId="7202E152" w:rsidR="001D47D5" w:rsidRPr="006B68DB" w:rsidRDefault="00EB4BA3" w:rsidP="00EB4BA3">
            <w:pPr>
              <w:rPr>
                <w:i/>
                <w:iCs/>
                <w:lang w:val="sl-SI" w:eastAsia="sl-SI"/>
              </w:rPr>
            </w:pPr>
            <w:r w:rsidRPr="00EB4BA3">
              <w:rPr>
                <w:i/>
                <w:iCs/>
                <w:sz w:val="20"/>
                <w:szCs w:val="20"/>
                <w:lang w:val="sl-SI" w:eastAsia="sl-SI"/>
              </w:rPr>
              <w:t>Poročilo o izvedenih aktivnostih receptivne TO/TA v letih 2018 in 2019 - Vzorec v Prilogi 6)</w:t>
            </w:r>
            <w:r w:rsidRPr="00EB4BA3">
              <w:rPr>
                <w:i/>
                <w:iCs/>
                <w:lang w:val="sl-SI" w:eastAsia="sl-SI"/>
              </w:rPr>
              <w:t>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5B9342EF" w14:textId="77777777" w:rsidR="001D47D5" w:rsidRPr="00BA3AD3" w:rsidRDefault="001D47D5" w:rsidP="00CB5F1E">
            <w:pPr>
              <w:rPr>
                <w:i/>
                <w:iCs/>
                <w:lang w:val="sl-SI" w:eastAsia="sl-SI"/>
              </w:rPr>
            </w:pPr>
          </w:p>
        </w:tc>
      </w:tr>
      <w:tr w:rsidR="00177DB3" w:rsidRPr="009100AE" w14:paraId="1C5832C0" w14:textId="77777777" w:rsidTr="00CB5F1E">
        <w:tc>
          <w:tcPr>
            <w:tcW w:w="3964" w:type="dxa"/>
          </w:tcPr>
          <w:p w14:paraId="4F0E5883" w14:textId="63CCCA57" w:rsidR="00177DB3" w:rsidRPr="00177DB3" w:rsidRDefault="00177DB3" w:rsidP="00CB5F1E">
            <w:pPr>
              <w:rPr>
                <w:b/>
                <w:bCs/>
                <w:lang w:val="sl-SI" w:eastAsia="sl-SI"/>
              </w:rPr>
            </w:pPr>
            <w:r w:rsidRPr="00177DB3">
              <w:rPr>
                <w:b/>
                <w:bCs/>
                <w:lang w:val="sl-SI" w:eastAsia="sl-SI"/>
              </w:rPr>
              <w:t xml:space="preserve">Prijavitelj je izvedel vsaj 3 različne aktivnosti, ki so predmet tega javnega razpisa, s ciljem predstavitve Slovenije </w:t>
            </w:r>
            <w:r w:rsidRPr="00177DB3">
              <w:rPr>
                <w:b/>
                <w:bCs/>
                <w:lang w:val="sl-SI" w:eastAsia="sl-SI"/>
              </w:rPr>
              <w:lastRenderedPageBreak/>
              <w:t>kot turistične destinacije na tujih trgih</w:t>
            </w:r>
            <w:r w:rsidR="008352D5">
              <w:rPr>
                <w:b/>
                <w:bCs/>
                <w:lang w:val="sl-SI" w:eastAsia="sl-SI"/>
              </w:rPr>
              <w:t>,</w:t>
            </w:r>
            <w:r>
              <w:rPr>
                <w:b/>
                <w:bCs/>
                <w:lang w:val="sl-SI" w:eastAsia="sl-SI"/>
              </w:rPr>
              <w:t xml:space="preserve"> kot receptivna </w:t>
            </w:r>
            <w:r w:rsidR="005411DE">
              <w:rPr>
                <w:b/>
                <w:bCs/>
                <w:lang w:val="sl-SI" w:eastAsia="sl-SI"/>
              </w:rPr>
              <w:t xml:space="preserve">TO/TA, </w:t>
            </w:r>
            <w:r w:rsidR="005411DE" w:rsidRPr="007716FB">
              <w:rPr>
                <w:b/>
                <w:bCs/>
                <w:u w:val="single"/>
                <w:lang w:val="sl-SI" w:eastAsia="sl-SI"/>
              </w:rPr>
              <w:t>v letu 2018</w:t>
            </w:r>
            <w:r w:rsidR="005411DE">
              <w:rPr>
                <w:b/>
                <w:bCs/>
                <w:lang w:val="sl-SI" w:eastAsia="sl-SI"/>
              </w:rPr>
              <w:t>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6BB6AC78" w14:textId="77777777" w:rsidR="00177DB3" w:rsidRPr="00BA3AD3" w:rsidRDefault="005411DE" w:rsidP="00CB5F1E">
            <w:pPr>
              <w:rPr>
                <w:i/>
                <w:iCs/>
                <w:lang w:val="sl-SI" w:eastAsia="sl-SI"/>
              </w:rPr>
            </w:pPr>
            <w:r w:rsidRPr="00BA3AD3">
              <w:rPr>
                <w:i/>
                <w:iCs/>
                <w:lang w:val="sl-SI" w:eastAsia="sl-SI"/>
              </w:rPr>
              <w:lastRenderedPageBreak/>
              <w:t>1.</w:t>
            </w:r>
          </w:p>
          <w:p w14:paraId="787904E1" w14:textId="77777777" w:rsidR="005411DE" w:rsidRPr="00BA3AD3" w:rsidRDefault="005411DE" w:rsidP="00CB5F1E">
            <w:pPr>
              <w:rPr>
                <w:i/>
                <w:iCs/>
                <w:lang w:val="sl-SI" w:eastAsia="sl-SI"/>
              </w:rPr>
            </w:pPr>
            <w:r w:rsidRPr="00BA3AD3">
              <w:rPr>
                <w:i/>
                <w:iCs/>
                <w:lang w:val="sl-SI" w:eastAsia="sl-SI"/>
              </w:rPr>
              <w:t>2.</w:t>
            </w:r>
          </w:p>
          <w:p w14:paraId="30D1E684" w14:textId="77777777" w:rsidR="005411DE" w:rsidRPr="00BA3AD3" w:rsidRDefault="005411DE" w:rsidP="00CB5F1E">
            <w:pPr>
              <w:rPr>
                <w:i/>
                <w:iCs/>
                <w:lang w:val="sl-SI" w:eastAsia="sl-SI"/>
              </w:rPr>
            </w:pPr>
            <w:r w:rsidRPr="00BA3AD3">
              <w:rPr>
                <w:i/>
                <w:iCs/>
                <w:lang w:val="sl-SI" w:eastAsia="sl-SI"/>
              </w:rPr>
              <w:t>3.</w:t>
            </w:r>
          </w:p>
          <w:p w14:paraId="7466870F" w14:textId="0CB86617" w:rsidR="005411DE" w:rsidRPr="00BA3AD3" w:rsidRDefault="008352D5" w:rsidP="00CB5F1E">
            <w:pPr>
              <w:rPr>
                <w:i/>
                <w:iCs/>
                <w:lang w:val="sl-SI" w:eastAsia="sl-SI"/>
              </w:rPr>
            </w:pPr>
            <w:r>
              <w:rPr>
                <w:i/>
                <w:iCs/>
                <w:lang w:val="sl-SI" w:eastAsia="sl-SI"/>
              </w:rPr>
              <w:t>…</w:t>
            </w:r>
          </w:p>
        </w:tc>
      </w:tr>
      <w:tr w:rsidR="00847E2A" w:rsidRPr="009100AE" w14:paraId="6265F384" w14:textId="77777777" w:rsidTr="00A37B5C">
        <w:tc>
          <w:tcPr>
            <w:tcW w:w="3964" w:type="dxa"/>
          </w:tcPr>
          <w:p w14:paraId="49B804D7" w14:textId="72E54619" w:rsidR="00847E2A" w:rsidRPr="009100AE" w:rsidRDefault="00847E2A" w:rsidP="000A2C3A">
            <w:pPr>
              <w:rPr>
                <w:b/>
                <w:bCs/>
                <w:lang w:val="sl-SI" w:eastAsia="sl-SI"/>
              </w:rPr>
            </w:pPr>
            <w:r w:rsidRPr="002811B3">
              <w:rPr>
                <w:b/>
                <w:bCs/>
                <w:lang w:val="sl-SI" w:eastAsia="sl-SI"/>
              </w:rPr>
              <w:t>Prijavitelj je imel  v  zaključen</w:t>
            </w:r>
            <w:r>
              <w:rPr>
                <w:b/>
                <w:bCs/>
                <w:lang w:val="sl-SI" w:eastAsia="sl-SI"/>
              </w:rPr>
              <w:t xml:space="preserve">em </w:t>
            </w:r>
            <w:r w:rsidRPr="002811B3">
              <w:rPr>
                <w:b/>
                <w:bCs/>
                <w:lang w:val="sl-SI" w:eastAsia="sl-SI"/>
              </w:rPr>
              <w:t xml:space="preserve"> letn</w:t>
            </w:r>
            <w:r>
              <w:rPr>
                <w:b/>
                <w:bCs/>
                <w:lang w:val="sl-SI" w:eastAsia="sl-SI"/>
              </w:rPr>
              <w:t xml:space="preserve">em </w:t>
            </w:r>
            <w:r w:rsidRPr="002811B3">
              <w:rPr>
                <w:b/>
                <w:bCs/>
                <w:lang w:val="sl-SI" w:eastAsia="sl-SI"/>
              </w:rPr>
              <w:t xml:space="preserve"> poslovn</w:t>
            </w:r>
            <w:r>
              <w:rPr>
                <w:b/>
                <w:bCs/>
                <w:lang w:val="sl-SI" w:eastAsia="sl-SI"/>
              </w:rPr>
              <w:t>em</w:t>
            </w:r>
            <w:r w:rsidRPr="002811B3">
              <w:rPr>
                <w:b/>
                <w:bCs/>
                <w:lang w:val="sl-SI" w:eastAsia="sl-SI"/>
              </w:rPr>
              <w:t xml:space="preserve"> poročil</w:t>
            </w:r>
            <w:r>
              <w:rPr>
                <w:b/>
                <w:bCs/>
                <w:lang w:val="sl-SI" w:eastAsia="sl-SI"/>
              </w:rPr>
              <w:t xml:space="preserve">u </w:t>
            </w:r>
            <w:r w:rsidRPr="007716FB">
              <w:rPr>
                <w:b/>
                <w:bCs/>
                <w:u w:val="single"/>
                <w:lang w:val="sl-SI" w:eastAsia="sl-SI"/>
              </w:rPr>
              <w:t>za leto  2019</w:t>
            </w:r>
            <w:r>
              <w:rPr>
                <w:b/>
                <w:bCs/>
                <w:lang w:val="sl-SI" w:eastAsia="sl-SI"/>
              </w:rPr>
              <w:t xml:space="preserve"> </w:t>
            </w:r>
            <w:r w:rsidRPr="002811B3">
              <w:rPr>
                <w:b/>
                <w:bCs/>
                <w:lang w:val="sl-SI" w:eastAsia="sl-SI"/>
              </w:rPr>
              <w:t xml:space="preserve">čiste prihodke od prodaje </w:t>
            </w:r>
            <w:r>
              <w:rPr>
                <w:b/>
                <w:bCs/>
                <w:lang w:val="sl-SI" w:eastAsia="sl-SI"/>
              </w:rPr>
              <w:t>v €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339E7E74" w14:textId="77777777" w:rsidR="00847E2A" w:rsidRPr="00BA3AD3" w:rsidRDefault="00847E2A" w:rsidP="000A2C3A">
            <w:pPr>
              <w:rPr>
                <w:i/>
                <w:iCs/>
                <w:lang w:val="sl-SI" w:eastAsia="sl-SI"/>
              </w:rPr>
            </w:pPr>
          </w:p>
        </w:tc>
      </w:tr>
      <w:tr w:rsidR="007716FB" w:rsidRPr="009100AE" w14:paraId="44AC2219" w14:textId="77777777" w:rsidTr="00A37B5C">
        <w:tc>
          <w:tcPr>
            <w:tcW w:w="3964" w:type="dxa"/>
          </w:tcPr>
          <w:p w14:paraId="54D8D0AD" w14:textId="270977C6" w:rsidR="00EB4BA3" w:rsidRPr="00EB4BA3" w:rsidRDefault="007716FB" w:rsidP="00EB4BA3">
            <w:pPr>
              <w:rPr>
                <w:i/>
                <w:iCs/>
                <w:sz w:val="20"/>
                <w:szCs w:val="20"/>
                <w:lang w:val="sl-SI" w:eastAsia="sl-SI"/>
              </w:rPr>
            </w:pPr>
            <w:r w:rsidRPr="00177DB3">
              <w:rPr>
                <w:b/>
                <w:bCs/>
                <w:lang w:val="sl-SI" w:eastAsia="sl-SI"/>
              </w:rPr>
              <w:t xml:space="preserve">Prijavitelj je v  zaključenem poslovnem </w:t>
            </w:r>
            <w:r w:rsidRPr="007716FB">
              <w:rPr>
                <w:b/>
                <w:bCs/>
                <w:u w:val="single"/>
                <w:lang w:val="sl-SI" w:eastAsia="sl-SI"/>
              </w:rPr>
              <w:t>letu 2019</w:t>
            </w:r>
            <w:r w:rsidRPr="00177DB3">
              <w:rPr>
                <w:b/>
                <w:bCs/>
                <w:lang w:val="sl-SI" w:eastAsia="sl-SI"/>
              </w:rPr>
              <w:t xml:space="preserve"> ustvaril čisti prihodek od prodaje iz naslova receptivnega oz. sprejemnega (</w:t>
            </w:r>
            <w:proofErr w:type="spellStart"/>
            <w:r w:rsidRPr="00177DB3">
              <w:rPr>
                <w:b/>
                <w:bCs/>
                <w:lang w:val="sl-SI" w:eastAsia="sl-SI"/>
              </w:rPr>
              <w:t>t.i</w:t>
            </w:r>
            <w:proofErr w:type="spellEnd"/>
            <w:r w:rsidRPr="00177DB3">
              <w:rPr>
                <w:b/>
                <w:bCs/>
                <w:lang w:val="sl-SI" w:eastAsia="sl-SI"/>
              </w:rPr>
              <w:t xml:space="preserve">. </w:t>
            </w:r>
            <w:proofErr w:type="spellStart"/>
            <w:r w:rsidRPr="00177DB3">
              <w:rPr>
                <w:b/>
                <w:bCs/>
                <w:lang w:val="sl-SI" w:eastAsia="sl-SI"/>
              </w:rPr>
              <w:t>incoming</w:t>
            </w:r>
            <w:proofErr w:type="spellEnd"/>
            <w:r w:rsidRPr="00177DB3">
              <w:rPr>
                <w:b/>
                <w:bCs/>
                <w:lang w:val="sl-SI" w:eastAsia="sl-SI"/>
              </w:rPr>
              <w:t>)  turističnega prometa v deležu vsaj 20%</w:t>
            </w:r>
            <w:r w:rsidR="00A4084B">
              <w:rPr>
                <w:b/>
                <w:bCs/>
                <w:lang w:val="sl-SI" w:eastAsia="sl-SI"/>
              </w:rPr>
              <w:t xml:space="preserve"> </w:t>
            </w:r>
            <w:r w:rsidR="00A4084B" w:rsidRPr="00EB4BA3">
              <w:rPr>
                <w:i/>
                <w:iCs/>
                <w:sz w:val="20"/>
                <w:szCs w:val="20"/>
                <w:lang w:val="sl-SI" w:eastAsia="sl-SI"/>
              </w:rPr>
              <w:t>(obvezna priloga Potrdilo s strani poslovne banke</w:t>
            </w:r>
            <w:r w:rsidR="00D9348D" w:rsidRPr="00EB4BA3">
              <w:rPr>
                <w:rStyle w:val="FootnoteReference"/>
                <w:i/>
                <w:iCs/>
                <w:sz w:val="20"/>
                <w:szCs w:val="20"/>
                <w:lang w:val="sl-SI" w:eastAsia="sl-SI"/>
              </w:rPr>
              <w:footnoteReference w:id="3"/>
            </w:r>
            <w:r w:rsidR="00EB4BA3">
              <w:rPr>
                <w:i/>
                <w:iCs/>
                <w:lang w:val="sl-SI" w:eastAsia="sl-SI"/>
              </w:rPr>
              <w:t xml:space="preserve"> </w:t>
            </w:r>
            <w:r w:rsidR="00EB4BA3" w:rsidRPr="00EB4BA3">
              <w:rPr>
                <w:i/>
                <w:iCs/>
                <w:sz w:val="20"/>
                <w:szCs w:val="20"/>
                <w:lang w:val="sl-SI" w:eastAsia="sl-SI"/>
              </w:rPr>
              <w:t xml:space="preserve">oz. </w:t>
            </w:r>
          </w:p>
          <w:p w14:paraId="54793D73" w14:textId="489DD643" w:rsidR="007716FB" w:rsidRPr="002811B3" w:rsidRDefault="00EB4BA3" w:rsidP="00EB4BA3">
            <w:pPr>
              <w:rPr>
                <w:b/>
                <w:bCs/>
                <w:lang w:val="sl-SI" w:eastAsia="sl-SI"/>
              </w:rPr>
            </w:pPr>
            <w:r w:rsidRPr="00EB4BA3">
              <w:rPr>
                <w:i/>
                <w:iCs/>
                <w:sz w:val="20"/>
                <w:szCs w:val="20"/>
                <w:lang w:val="sl-SI" w:eastAsia="sl-SI"/>
              </w:rPr>
              <w:t>Poročilo o izvedenih aktivnostih receptivne TO/TA v letih 2018 in 2019 - Vzorec v Prilogi 6</w:t>
            </w:r>
            <w:r w:rsidR="00A4084B" w:rsidRPr="00EB4BA3">
              <w:rPr>
                <w:i/>
                <w:iCs/>
                <w:sz w:val="20"/>
                <w:szCs w:val="20"/>
                <w:lang w:val="sl-SI" w:eastAsia="sl-SI"/>
              </w:rPr>
              <w:t>)</w:t>
            </w:r>
            <w:r w:rsidR="007716FB" w:rsidRPr="00177DB3">
              <w:rPr>
                <w:b/>
                <w:bCs/>
                <w:lang w:val="sl-SI" w:eastAsia="sl-SI"/>
              </w:rPr>
              <w:t>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4A374057" w14:textId="77777777" w:rsidR="007716FB" w:rsidRPr="00BA3AD3" w:rsidRDefault="007716FB" w:rsidP="007716FB">
            <w:pPr>
              <w:rPr>
                <w:i/>
                <w:iCs/>
                <w:lang w:val="sl-SI" w:eastAsia="sl-SI"/>
              </w:rPr>
            </w:pPr>
          </w:p>
        </w:tc>
      </w:tr>
      <w:tr w:rsidR="007716FB" w:rsidRPr="009100AE" w14:paraId="75689F66" w14:textId="77777777" w:rsidTr="00CB5F1E">
        <w:tc>
          <w:tcPr>
            <w:tcW w:w="3964" w:type="dxa"/>
          </w:tcPr>
          <w:p w14:paraId="736436BC" w14:textId="68F3F58D" w:rsidR="007716FB" w:rsidRPr="002811B3" w:rsidRDefault="007716FB" w:rsidP="007716FB">
            <w:pPr>
              <w:rPr>
                <w:b/>
                <w:bCs/>
                <w:lang w:val="sl-SI" w:eastAsia="sl-SI"/>
              </w:rPr>
            </w:pPr>
            <w:r w:rsidRPr="00177DB3">
              <w:rPr>
                <w:b/>
                <w:bCs/>
                <w:lang w:val="sl-SI" w:eastAsia="sl-SI"/>
              </w:rPr>
              <w:t>Prijavitelj je izvedel vsaj 3 različne aktivnosti, ki so predmet tega javnega razpisa, s ciljem predstavitve Slovenije kot turistične destinacije na tujih trgih</w:t>
            </w:r>
            <w:r>
              <w:rPr>
                <w:b/>
                <w:bCs/>
                <w:lang w:val="sl-SI" w:eastAsia="sl-SI"/>
              </w:rPr>
              <w:t xml:space="preserve">, kot receptivna TO/TA, </w:t>
            </w:r>
            <w:r w:rsidRPr="007716FB">
              <w:rPr>
                <w:b/>
                <w:bCs/>
                <w:u w:val="single"/>
                <w:lang w:val="sl-SI" w:eastAsia="sl-SI"/>
              </w:rPr>
              <w:t>v letu 2019</w:t>
            </w:r>
            <w:r>
              <w:rPr>
                <w:b/>
                <w:bCs/>
                <w:lang w:val="sl-SI" w:eastAsia="sl-SI"/>
              </w:rPr>
              <w:t>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69C9CA26" w14:textId="77777777" w:rsidR="007716FB" w:rsidRPr="00BA3AD3" w:rsidRDefault="007716FB" w:rsidP="007716FB">
            <w:pPr>
              <w:rPr>
                <w:i/>
                <w:iCs/>
                <w:lang w:val="sl-SI" w:eastAsia="sl-SI"/>
              </w:rPr>
            </w:pPr>
            <w:r w:rsidRPr="00BA3AD3">
              <w:rPr>
                <w:i/>
                <w:iCs/>
                <w:lang w:val="sl-SI" w:eastAsia="sl-SI"/>
              </w:rPr>
              <w:t>1.</w:t>
            </w:r>
          </w:p>
          <w:p w14:paraId="7D5D0B63" w14:textId="77777777" w:rsidR="007716FB" w:rsidRPr="00BA3AD3" w:rsidRDefault="007716FB" w:rsidP="007716FB">
            <w:pPr>
              <w:rPr>
                <w:i/>
                <w:iCs/>
                <w:lang w:val="sl-SI" w:eastAsia="sl-SI"/>
              </w:rPr>
            </w:pPr>
            <w:r w:rsidRPr="00BA3AD3">
              <w:rPr>
                <w:i/>
                <w:iCs/>
                <w:lang w:val="sl-SI" w:eastAsia="sl-SI"/>
              </w:rPr>
              <w:t>2.</w:t>
            </w:r>
          </w:p>
          <w:p w14:paraId="758AD145" w14:textId="77777777" w:rsidR="007716FB" w:rsidRPr="00BA3AD3" w:rsidRDefault="007716FB" w:rsidP="007716FB">
            <w:pPr>
              <w:rPr>
                <w:i/>
                <w:iCs/>
                <w:lang w:val="sl-SI" w:eastAsia="sl-SI"/>
              </w:rPr>
            </w:pPr>
            <w:r w:rsidRPr="00BA3AD3">
              <w:rPr>
                <w:i/>
                <w:iCs/>
                <w:lang w:val="sl-SI" w:eastAsia="sl-SI"/>
              </w:rPr>
              <w:t>3.</w:t>
            </w:r>
          </w:p>
          <w:p w14:paraId="6694CC25" w14:textId="698B2B17" w:rsidR="007716FB" w:rsidRPr="00BA3AD3" w:rsidRDefault="007716FB" w:rsidP="007716FB">
            <w:pPr>
              <w:rPr>
                <w:i/>
                <w:iCs/>
                <w:lang w:val="sl-SI" w:eastAsia="sl-SI"/>
              </w:rPr>
            </w:pPr>
            <w:r>
              <w:rPr>
                <w:i/>
                <w:iCs/>
                <w:lang w:val="sl-SI" w:eastAsia="sl-SI"/>
              </w:rPr>
              <w:t>…</w:t>
            </w:r>
          </w:p>
        </w:tc>
      </w:tr>
      <w:tr w:rsidR="007716FB" w:rsidRPr="009100AE" w14:paraId="74FA70FC" w14:textId="77777777" w:rsidTr="00CB5F1E">
        <w:tc>
          <w:tcPr>
            <w:tcW w:w="3964" w:type="dxa"/>
          </w:tcPr>
          <w:p w14:paraId="5D223AEC" w14:textId="48A04159" w:rsidR="007716FB" w:rsidRDefault="007716FB" w:rsidP="007716FB">
            <w:pPr>
              <w:rPr>
                <w:b/>
                <w:bCs/>
                <w:lang w:val="sl-SI" w:eastAsia="sl-SI"/>
              </w:rPr>
            </w:pPr>
            <w:r>
              <w:rPr>
                <w:b/>
                <w:bCs/>
                <w:lang w:val="sl-SI" w:eastAsia="sl-SI"/>
              </w:rPr>
              <w:t>Prijavitelj je na dan 1.1.2019 zaposloval število zaposlencev</w:t>
            </w:r>
            <w:r w:rsidR="003D4BB3">
              <w:rPr>
                <w:b/>
                <w:bCs/>
                <w:lang w:val="sl-SI" w:eastAsia="sl-SI"/>
              </w:rPr>
              <w:t xml:space="preserve"> ali je samozaposlen</w:t>
            </w:r>
          </w:p>
          <w:p w14:paraId="48460EB8" w14:textId="6F7BD814" w:rsidR="007716FB" w:rsidRPr="00EB4BA3" w:rsidRDefault="007716FB" w:rsidP="007716FB">
            <w:pPr>
              <w:rPr>
                <w:i/>
                <w:iCs/>
                <w:sz w:val="20"/>
                <w:szCs w:val="20"/>
                <w:lang w:val="sl-SI" w:eastAsia="sl-SI"/>
              </w:rPr>
            </w:pPr>
            <w:r w:rsidRPr="00EB4BA3">
              <w:rPr>
                <w:i/>
                <w:iCs/>
                <w:sz w:val="20"/>
                <w:szCs w:val="20"/>
                <w:lang w:val="sl-SI" w:eastAsia="sl-SI"/>
              </w:rPr>
              <w:t xml:space="preserve">(prepišete podatek iz pridobljenega </w:t>
            </w:r>
            <w:r w:rsidR="00366C90">
              <w:rPr>
                <w:i/>
                <w:iCs/>
                <w:sz w:val="20"/>
                <w:szCs w:val="20"/>
                <w:lang w:val="sl-SI" w:eastAsia="sl-SI"/>
              </w:rPr>
              <w:t xml:space="preserve">in predloženega </w:t>
            </w:r>
            <w:r w:rsidRPr="00EB4BA3">
              <w:rPr>
                <w:i/>
                <w:iCs/>
                <w:sz w:val="20"/>
                <w:szCs w:val="20"/>
                <w:lang w:val="sl-SI" w:eastAsia="sl-SI"/>
              </w:rPr>
              <w:t>potrdila ZZZS)</w:t>
            </w:r>
          </w:p>
          <w:p w14:paraId="26259B65" w14:textId="42AF7FC3" w:rsidR="007716FB" w:rsidRPr="009100AE" w:rsidRDefault="007716FB" w:rsidP="007716FB">
            <w:pPr>
              <w:rPr>
                <w:b/>
                <w:bCs/>
                <w:lang w:val="sl-SI" w:eastAsia="sl-SI"/>
              </w:rPr>
            </w:pPr>
            <w:r w:rsidRPr="005F18B6">
              <w:rPr>
                <w:b/>
                <w:bCs/>
                <w:highlight w:val="lightGray"/>
                <w:lang w:val="sl-SI" w:eastAsia="sl-SI"/>
              </w:rPr>
              <w:t>(Merilo št. 2)</w:t>
            </w:r>
            <w:r w:rsidRPr="009100AE">
              <w:rPr>
                <w:b/>
                <w:bCs/>
                <w:lang w:val="sl-SI" w:eastAsia="sl-SI"/>
              </w:rPr>
              <w:t>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0BC739A0" w14:textId="77777777" w:rsidR="007716FB" w:rsidRPr="00BA3AD3" w:rsidRDefault="007716FB" w:rsidP="007716FB">
            <w:pPr>
              <w:rPr>
                <w:i/>
                <w:iCs/>
                <w:lang w:val="sl-SI" w:eastAsia="sl-SI"/>
              </w:rPr>
            </w:pPr>
          </w:p>
        </w:tc>
      </w:tr>
      <w:tr w:rsidR="007716FB" w:rsidRPr="009100AE" w14:paraId="7912F33C" w14:textId="77777777" w:rsidTr="00FE3FA2">
        <w:tc>
          <w:tcPr>
            <w:tcW w:w="3964" w:type="dxa"/>
          </w:tcPr>
          <w:p w14:paraId="1D6066A2" w14:textId="59695F81" w:rsidR="007716FB" w:rsidRDefault="007716FB" w:rsidP="007716FB">
            <w:pPr>
              <w:rPr>
                <w:b/>
                <w:bCs/>
                <w:lang w:val="sl-SI" w:eastAsia="sl-SI"/>
              </w:rPr>
            </w:pPr>
            <w:r>
              <w:rPr>
                <w:b/>
                <w:bCs/>
                <w:lang w:val="sl-SI" w:eastAsia="sl-SI"/>
              </w:rPr>
              <w:t>Prijavitelj je na dan 1.4.2021 zaposloval število zaposlencev</w:t>
            </w:r>
            <w:r w:rsidR="003D4BB3">
              <w:rPr>
                <w:b/>
                <w:bCs/>
                <w:lang w:val="sl-SI" w:eastAsia="sl-SI"/>
              </w:rPr>
              <w:t xml:space="preserve"> ali je samozaposlen</w:t>
            </w:r>
          </w:p>
          <w:p w14:paraId="7F068D33" w14:textId="1EB016DF" w:rsidR="007716FB" w:rsidRPr="00EB4BA3" w:rsidRDefault="007716FB" w:rsidP="007716FB">
            <w:pPr>
              <w:rPr>
                <w:i/>
                <w:iCs/>
                <w:sz w:val="20"/>
                <w:szCs w:val="20"/>
                <w:lang w:val="sl-SI" w:eastAsia="sl-SI"/>
              </w:rPr>
            </w:pPr>
            <w:r w:rsidRPr="00EB4BA3">
              <w:rPr>
                <w:i/>
                <w:iCs/>
                <w:sz w:val="20"/>
                <w:szCs w:val="20"/>
                <w:lang w:val="sl-SI" w:eastAsia="sl-SI"/>
              </w:rPr>
              <w:t xml:space="preserve">(prepišete podatek iz pridobljenega </w:t>
            </w:r>
            <w:r w:rsidR="00366C90">
              <w:rPr>
                <w:i/>
                <w:iCs/>
                <w:sz w:val="20"/>
                <w:szCs w:val="20"/>
                <w:lang w:val="sl-SI" w:eastAsia="sl-SI"/>
              </w:rPr>
              <w:t xml:space="preserve">in predloženega </w:t>
            </w:r>
            <w:r w:rsidRPr="00EB4BA3">
              <w:rPr>
                <w:i/>
                <w:iCs/>
                <w:sz w:val="20"/>
                <w:szCs w:val="20"/>
                <w:lang w:val="sl-SI" w:eastAsia="sl-SI"/>
              </w:rPr>
              <w:t>potrdila ZZZS)</w:t>
            </w:r>
          </w:p>
          <w:p w14:paraId="164E1046" w14:textId="3963EBF7" w:rsidR="007716FB" w:rsidRPr="009100AE" w:rsidRDefault="007716FB" w:rsidP="007716FB">
            <w:pPr>
              <w:rPr>
                <w:b/>
                <w:bCs/>
                <w:lang w:val="sl-SI" w:eastAsia="sl-SI"/>
              </w:rPr>
            </w:pPr>
            <w:r w:rsidRPr="005F18B6">
              <w:rPr>
                <w:b/>
                <w:bCs/>
                <w:highlight w:val="lightGray"/>
                <w:lang w:val="sl-SI" w:eastAsia="sl-SI"/>
              </w:rPr>
              <w:t>(Merilo št. 2)</w:t>
            </w:r>
            <w:r w:rsidRPr="009100AE">
              <w:rPr>
                <w:b/>
                <w:bCs/>
                <w:lang w:val="sl-SI" w:eastAsia="sl-SI"/>
              </w:rPr>
              <w:t>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4BD3027B" w14:textId="77777777" w:rsidR="007716FB" w:rsidRPr="00BA3AD3" w:rsidRDefault="007716FB" w:rsidP="007716FB">
            <w:pPr>
              <w:rPr>
                <w:i/>
                <w:iCs/>
                <w:lang w:val="sl-SI" w:eastAsia="sl-SI"/>
              </w:rPr>
            </w:pPr>
          </w:p>
        </w:tc>
      </w:tr>
    </w:tbl>
    <w:p w14:paraId="2F29F3F0" w14:textId="77777777" w:rsidR="0031321C" w:rsidRDefault="0031321C" w:rsidP="006965E9">
      <w:pPr>
        <w:jc w:val="both"/>
        <w:rPr>
          <w:rFonts w:cstheme="majorHAnsi"/>
          <w:b/>
          <w:lang w:val="sl-SI" w:eastAsia="sl-SI"/>
        </w:rPr>
      </w:pPr>
    </w:p>
    <w:p w14:paraId="019A5DEC" w14:textId="7050380B" w:rsidR="0031321C" w:rsidRDefault="006965E9" w:rsidP="006965E9">
      <w:pPr>
        <w:jc w:val="both"/>
        <w:rPr>
          <w:rFonts w:cstheme="majorHAnsi"/>
          <w:b/>
          <w:lang w:val="sl-SI" w:eastAsia="sl-SI"/>
        </w:rPr>
      </w:pPr>
      <w:r w:rsidRPr="009100AE">
        <w:rPr>
          <w:rFonts w:cstheme="majorHAnsi"/>
          <w:b/>
          <w:lang w:val="sl-SI" w:eastAsia="sl-SI"/>
        </w:rPr>
        <w:t xml:space="preserve">Podatki posredovani na Obrazcu št. 3 </w:t>
      </w:r>
      <w:r w:rsidR="0031321C">
        <w:rPr>
          <w:rFonts w:cstheme="majorHAnsi"/>
          <w:b/>
          <w:lang w:val="sl-SI" w:eastAsia="sl-SI"/>
        </w:rPr>
        <w:t xml:space="preserve">se </w:t>
      </w:r>
      <w:r w:rsidRPr="005F18B6">
        <w:rPr>
          <w:rFonts w:cstheme="majorHAnsi"/>
          <w:b/>
          <w:u w:val="single"/>
          <w:lang w:val="sl-SI" w:eastAsia="sl-SI"/>
        </w:rPr>
        <w:t>vežejo na merila ocenjevanja</w:t>
      </w:r>
      <w:r w:rsidR="00534392">
        <w:rPr>
          <w:rFonts w:cstheme="majorHAnsi"/>
          <w:b/>
          <w:lang w:val="sl-SI" w:eastAsia="sl-SI"/>
        </w:rPr>
        <w:t xml:space="preserve">. </w:t>
      </w:r>
    </w:p>
    <w:p w14:paraId="1B5D4B26" w14:textId="49F68D53" w:rsidR="00387CF4" w:rsidRPr="00202397" w:rsidRDefault="00387CF4" w:rsidP="00387CF4">
      <w:pPr>
        <w:jc w:val="both"/>
        <w:rPr>
          <w:rFonts w:cstheme="majorHAnsi"/>
          <w:lang w:val="sl-SI" w:eastAsia="sl-SI"/>
        </w:rPr>
      </w:pPr>
      <w:r>
        <w:rPr>
          <w:rFonts w:cstheme="majorHAnsi"/>
          <w:lang w:val="sl-SI" w:eastAsia="sl-SI"/>
        </w:rPr>
        <w:t xml:space="preserve">Izjavljamo, da smo seznanjeni in da se strinjamo, da v kolikor bomo prejeli </w:t>
      </w:r>
      <w:r w:rsidR="00A94B9A">
        <w:rPr>
          <w:rFonts w:cstheme="majorHAnsi"/>
          <w:lang w:val="sl-SI" w:eastAsia="sl-SI"/>
        </w:rPr>
        <w:t xml:space="preserve">pozitiven sklep o odobritvi sredstev financiranja ter podpisali pogodbo s STO, </w:t>
      </w:r>
      <w:r w:rsidR="00A94B9A" w:rsidRPr="00564A26">
        <w:rPr>
          <w:rFonts w:cstheme="majorHAnsi"/>
          <w:b/>
          <w:bCs/>
          <w:lang w:val="sl-SI" w:eastAsia="sl-SI"/>
        </w:rPr>
        <w:t xml:space="preserve">da smo </w:t>
      </w:r>
      <w:r w:rsidRPr="00564A26">
        <w:rPr>
          <w:rFonts w:cstheme="majorHAnsi"/>
          <w:b/>
          <w:bCs/>
          <w:lang w:val="sl-SI" w:eastAsia="sl-SI"/>
        </w:rPr>
        <w:t>upravičen</w:t>
      </w:r>
      <w:r w:rsidR="00A94B9A" w:rsidRPr="00564A26">
        <w:rPr>
          <w:rFonts w:cstheme="majorHAnsi"/>
          <w:b/>
          <w:bCs/>
          <w:lang w:val="sl-SI" w:eastAsia="sl-SI"/>
        </w:rPr>
        <w:t>i</w:t>
      </w:r>
      <w:r w:rsidRPr="00564A26">
        <w:rPr>
          <w:rFonts w:cstheme="majorHAnsi"/>
          <w:b/>
          <w:bCs/>
          <w:lang w:val="sl-SI" w:eastAsia="sl-SI"/>
        </w:rPr>
        <w:t xml:space="preserve"> do celotne pogodbene vrednosti </w:t>
      </w:r>
      <w:r w:rsidR="00A75BED" w:rsidRPr="00564A26">
        <w:rPr>
          <w:rFonts w:cstheme="majorHAnsi"/>
          <w:b/>
          <w:bCs/>
          <w:lang w:val="sl-SI" w:eastAsia="sl-SI"/>
        </w:rPr>
        <w:t xml:space="preserve">le </w:t>
      </w:r>
      <w:r w:rsidRPr="00564A26">
        <w:rPr>
          <w:rFonts w:cstheme="majorHAnsi"/>
          <w:b/>
          <w:bCs/>
          <w:lang w:val="sl-SI" w:eastAsia="sl-SI"/>
        </w:rPr>
        <w:t>v kolikor do zaključka projekta doseže</w:t>
      </w:r>
      <w:r w:rsidR="00A75BED" w:rsidRPr="00564A26">
        <w:rPr>
          <w:rFonts w:cstheme="majorHAnsi"/>
          <w:b/>
          <w:bCs/>
          <w:lang w:val="sl-SI" w:eastAsia="sl-SI"/>
        </w:rPr>
        <w:t>mo</w:t>
      </w:r>
      <w:r w:rsidR="00F11814">
        <w:rPr>
          <w:rFonts w:cstheme="majorHAnsi"/>
          <w:b/>
          <w:bCs/>
          <w:lang w:val="sl-SI" w:eastAsia="sl-SI"/>
        </w:rPr>
        <w:t xml:space="preserve"> v celoti </w:t>
      </w:r>
      <w:r w:rsidRPr="00564A26">
        <w:rPr>
          <w:rFonts w:cstheme="majorHAnsi"/>
          <w:b/>
          <w:bCs/>
          <w:lang w:val="sl-SI" w:eastAsia="sl-SI"/>
        </w:rPr>
        <w:t xml:space="preserve"> enega izmed ciljev</w:t>
      </w:r>
      <w:r w:rsidR="00A75BED" w:rsidRPr="00564A26">
        <w:rPr>
          <w:rFonts w:cstheme="majorHAnsi"/>
          <w:b/>
          <w:bCs/>
          <w:lang w:val="sl-SI" w:eastAsia="sl-SI"/>
        </w:rPr>
        <w:t>, kot navedeno v toč</w:t>
      </w:r>
      <w:r w:rsidR="001E16DD" w:rsidRPr="00564A26">
        <w:rPr>
          <w:rFonts w:cstheme="majorHAnsi"/>
          <w:b/>
          <w:bCs/>
          <w:lang w:val="sl-SI" w:eastAsia="sl-SI"/>
        </w:rPr>
        <w:t>ki I.11.3 Način financiranja</w:t>
      </w:r>
      <w:r>
        <w:rPr>
          <w:rFonts w:cstheme="majorHAnsi"/>
          <w:lang w:val="sl-SI" w:eastAsia="sl-SI"/>
        </w:rPr>
        <w:t>:</w:t>
      </w:r>
    </w:p>
    <w:p w14:paraId="6518BF8D" w14:textId="45A2A133" w:rsidR="00387CF4" w:rsidRDefault="00387CF4" w:rsidP="00A24D5C">
      <w:pPr>
        <w:pStyle w:val="ListParagraph"/>
        <w:numPr>
          <w:ilvl w:val="0"/>
          <w:numId w:val="36"/>
        </w:numPr>
        <w:jc w:val="both"/>
        <w:rPr>
          <w:rFonts w:cstheme="majorHAnsi"/>
          <w:lang w:val="sl-SI" w:eastAsia="sl-SI"/>
        </w:rPr>
      </w:pPr>
      <w:r w:rsidRPr="00497BF1">
        <w:rPr>
          <w:rFonts w:cstheme="majorHAnsi"/>
          <w:b/>
          <w:bCs/>
          <w:lang w:val="sl-SI" w:eastAsia="sl-SI"/>
        </w:rPr>
        <w:t>v (upravičenem) obdobju trajanja projekta pripelje v Slovenijo tuje goste</w:t>
      </w:r>
      <w:r>
        <w:rPr>
          <w:rFonts w:cstheme="majorHAnsi"/>
          <w:lang w:val="sl-SI" w:eastAsia="sl-SI"/>
        </w:rPr>
        <w:t xml:space="preserve">, katerih minimalno število mora preseči, vsaj desetkratnik števila prejetih točk, na podlagi katerih je prejel sredstva sofinanciranja, </w:t>
      </w:r>
      <w:r w:rsidRPr="00D62DDD">
        <w:rPr>
          <w:rFonts w:cstheme="majorHAnsi"/>
          <w:b/>
          <w:bCs/>
          <w:i/>
          <w:iCs/>
          <w:lang w:val="sl-SI" w:eastAsia="sl-SI"/>
        </w:rPr>
        <w:t>ali</w:t>
      </w:r>
    </w:p>
    <w:p w14:paraId="017980C2" w14:textId="53B5B972" w:rsidR="00387CF4" w:rsidRPr="00202397" w:rsidRDefault="00387CF4" w:rsidP="00A24D5C">
      <w:pPr>
        <w:pStyle w:val="ListParagraph"/>
        <w:numPr>
          <w:ilvl w:val="0"/>
          <w:numId w:val="36"/>
        </w:numPr>
        <w:jc w:val="both"/>
        <w:rPr>
          <w:rFonts w:cstheme="majorHAnsi"/>
          <w:lang w:val="sl-SI" w:eastAsia="sl-SI"/>
        </w:rPr>
      </w:pPr>
      <w:r>
        <w:rPr>
          <w:rFonts w:cstheme="majorHAnsi"/>
          <w:b/>
          <w:bCs/>
          <w:lang w:val="sl-SI" w:eastAsia="sl-SI"/>
        </w:rPr>
        <w:lastRenderedPageBreak/>
        <w:t xml:space="preserve">v </w:t>
      </w:r>
      <w:r w:rsidRPr="00497BF1">
        <w:rPr>
          <w:rFonts w:cstheme="majorHAnsi"/>
          <w:b/>
          <w:bCs/>
          <w:lang w:val="sl-SI" w:eastAsia="sl-SI"/>
        </w:rPr>
        <w:t xml:space="preserve">(upravičenem) obdobju trajanja projekta </w:t>
      </w:r>
      <w:r>
        <w:rPr>
          <w:rFonts w:cstheme="majorHAnsi"/>
          <w:b/>
          <w:bCs/>
          <w:lang w:val="sl-SI" w:eastAsia="sl-SI"/>
        </w:rPr>
        <w:t>je podpisal s tujim partnerjem pogodbo o prodaji</w:t>
      </w:r>
      <w:r w:rsidR="00232CA7">
        <w:rPr>
          <w:rFonts w:cstheme="majorHAnsi"/>
          <w:b/>
          <w:bCs/>
          <w:lang w:val="sl-SI" w:eastAsia="sl-SI"/>
        </w:rPr>
        <w:t xml:space="preserve"> storitev</w:t>
      </w:r>
      <w:r>
        <w:rPr>
          <w:rFonts w:cstheme="majorHAnsi"/>
          <w:b/>
          <w:bCs/>
          <w:lang w:val="sl-SI" w:eastAsia="sl-SI"/>
        </w:rPr>
        <w:t xml:space="preserve">  ali zakupu kontingenta za leto 2021 in/ali 2022</w:t>
      </w:r>
      <w:r w:rsidRPr="005D57B0">
        <w:rPr>
          <w:rFonts w:cstheme="majorHAnsi"/>
          <w:lang w:val="sl-SI" w:eastAsia="sl-SI"/>
        </w:rPr>
        <w:t>.</w:t>
      </w:r>
    </w:p>
    <w:p w14:paraId="3AB0927F" w14:textId="7D983855" w:rsidR="0031321C" w:rsidRDefault="00D62DDD" w:rsidP="006965E9">
      <w:pPr>
        <w:jc w:val="both"/>
        <w:rPr>
          <w:rFonts w:cstheme="majorHAnsi"/>
          <w:bCs/>
          <w:lang w:val="sl-SI" w:eastAsia="sl-SI"/>
        </w:rPr>
      </w:pPr>
      <w:r w:rsidRPr="00D62DDD">
        <w:rPr>
          <w:rFonts w:cstheme="majorHAnsi"/>
          <w:bCs/>
          <w:lang w:val="sl-SI" w:eastAsia="sl-SI"/>
        </w:rPr>
        <w:t>Zavedam</w:t>
      </w:r>
      <w:r w:rsidR="003322B3">
        <w:rPr>
          <w:rFonts w:cstheme="majorHAnsi"/>
          <w:bCs/>
          <w:lang w:val="sl-SI" w:eastAsia="sl-SI"/>
        </w:rPr>
        <w:t>o</w:t>
      </w:r>
      <w:r w:rsidRPr="00D62DDD">
        <w:rPr>
          <w:rFonts w:cstheme="majorHAnsi"/>
          <w:bCs/>
          <w:lang w:val="sl-SI" w:eastAsia="sl-SI"/>
        </w:rPr>
        <w:t xml:space="preserve"> se</w:t>
      </w:r>
      <w:r>
        <w:rPr>
          <w:rFonts w:cstheme="majorHAnsi"/>
          <w:bCs/>
          <w:lang w:val="sl-SI" w:eastAsia="sl-SI"/>
        </w:rPr>
        <w:t xml:space="preserve"> in se strinjam</w:t>
      </w:r>
      <w:r w:rsidR="003322B3">
        <w:rPr>
          <w:rFonts w:cstheme="majorHAnsi"/>
          <w:bCs/>
          <w:lang w:val="sl-SI" w:eastAsia="sl-SI"/>
        </w:rPr>
        <w:t>o</w:t>
      </w:r>
      <w:r w:rsidRPr="00D62DDD">
        <w:rPr>
          <w:rFonts w:cstheme="majorHAnsi"/>
          <w:bCs/>
          <w:lang w:val="sl-SI" w:eastAsia="sl-SI"/>
        </w:rPr>
        <w:t>, da bom</w:t>
      </w:r>
      <w:r w:rsidR="003322B3">
        <w:rPr>
          <w:rFonts w:cstheme="majorHAnsi"/>
          <w:bCs/>
          <w:lang w:val="sl-SI" w:eastAsia="sl-SI"/>
        </w:rPr>
        <w:t>o</w:t>
      </w:r>
      <w:r w:rsidRPr="00D62DDD">
        <w:rPr>
          <w:rFonts w:cstheme="majorHAnsi"/>
          <w:bCs/>
          <w:lang w:val="sl-SI" w:eastAsia="sl-SI"/>
        </w:rPr>
        <w:t xml:space="preserve"> moral</w:t>
      </w:r>
      <w:r w:rsidR="003322B3">
        <w:rPr>
          <w:rFonts w:cstheme="majorHAnsi"/>
          <w:bCs/>
          <w:lang w:val="sl-SI" w:eastAsia="sl-SI"/>
        </w:rPr>
        <w:t>i</w:t>
      </w:r>
      <w:r w:rsidRPr="00D62DDD">
        <w:rPr>
          <w:rFonts w:cstheme="majorHAnsi"/>
          <w:bCs/>
          <w:lang w:val="sl-SI" w:eastAsia="sl-SI"/>
        </w:rPr>
        <w:t xml:space="preserve"> za dokazovanje realizacije teh ciljev posredovati STO ustrezna dokazila. </w:t>
      </w:r>
      <w:r w:rsidR="00F11814">
        <w:rPr>
          <w:rFonts w:cstheme="majorHAnsi"/>
          <w:bCs/>
          <w:lang w:val="sl-SI" w:eastAsia="sl-SI"/>
        </w:rPr>
        <w:t xml:space="preserve"> </w:t>
      </w:r>
    </w:p>
    <w:p w14:paraId="53B600A0" w14:textId="0842DBC3" w:rsidR="00232CA7" w:rsidRDefault="00232CA7" w:rsidP="006965E9">
      <w:pPr>
        <w:jc w:val="both"/>
        <w:rPr>
          <w:rFonts w:cstheme="majorHAnsi"/>
          <w:bCs/>
          <w:lang w:val="sl-SI" w:eastAsia="sl-SI"/>
        </w:rPr>
      </w:pPr>
    </w:p>
    <w:p w14:paraId="07F56EF5" w14:textId="023A5436" w:rsidR="00232CA7" w:rsidRPr="0016142F" w:rsidRDefault="00232CA7" w:rsidP="006965E9">
      <w:pPr>
        <w:jc w:val="both"/>
        <w:rPr>
          <w:rFonts w:cstheme="majorHAnsi"/>
          <w:b/>
          <w:lang w:val="sl-SI" w:eastAsia="sl-SI"/>
        </w:rPr>
      </w:pPr>
      <w:r w:rsidRPr="0016142F">
        <w:rPr>
          <w:rFonts w:cstheme="majorHAnsi"/>
          <w:b/>
          <w:lang w:val="sl-SI" w:eastAsia="sl-SI"/>
        </w:rPr>
        <w:t>OBVEZNE PRILOGE K OBRAZCU št. 3:</w:t>
      </w:r>
    </w:p>
    <w:p w14:paraId="12BD4F78" w14:textId="7975F5E8" w:rsidR="00232CA7" w:rsidRDefault="0016142F" w:rsidP="00A24D5C">
      <w:pPr>
        <w:pStyle w:val="ListParagraph"/>
        <w:numPr>
          <w:ilvl w:val="0"/>
          <w:numId w:val="35"/>
        </w:numPr>
        <w:ind w:left="567" w:hanging="283"/>
        <w:jc w:val="both"/>
        <w:rPr>
          <w:rFonts w:cstheme="majorHAnsi"/>
          <w:bCs/>
          <w:lang w:val="sl-SI" w:eastAsia="sl-SI"/>
        </w:rPr>
      </w:pPr>
      <w:r w:rsidRPr="0016142F">
        <w:rPr>
          <w:rFonts w:cstheme="majorHAnsi"/>
          <w:bCs/>
          <w:lang w:val="sl-SI" w:eastAsia="sl-SI"/>
        </w:rPr>
        <w:t>Potrdilo s strani poslovne banke  oz. Poročilo o izvedenih aktivnostih receptivne TO/TA v letih 2018 in 2019 - Vzorec v Prilogi 6</w:t>
      </w:r>
      <w:r>
        <w:rPr>
          <w:rFonts w:cstheme="majorHAnsi"/>
          <w:bCs/>
          <w:lang w:val="sl-SI" w:eastAsia="sl-SI"/>
        </w:rPr>
        <w:t>,</w:t>
      </w:r>
    </w:p>
    <w:p w14:paraId="3D67CC01" w14:textId="66E1BED2" w:rsidR="0016142F" w:rsidRDefault="00BB4456" w:rsidP="00A24D5C">
      <w:pPr>
        <w:pStyle w:val="ListParagraph"/>
        <w:numPr>
          <w:ilvl w:val="0"/>
          <w:numId w:val="35"/>
        </w:numPr>
        <w:ind w:left="567" w:hanging="283"/>
        <w:jc w:val="both"/>
        <w:rPr>
          <w:rFonts w:cstheme="majorHAnsi"/>
          <w:bCs/>
          <w:lang w:val="sl-SI" w:eastAsia="sl-SI"/>
        </w:rPr>
      </w:pPr>
      <w:r>
        <w:rPr>
          <w:rFonts w:cstheme="majorHAnsi"/>
          <w:bCs/>
          <w:lang w:val="sl-SI" w:eastAsia="sl-SI"/>
        </w:rPr>
        <w:t>P</w:t>
      </w:r>
      <w:r w:rsidRPr="00BB4456">
        <w:rPr>
          <w:rFonts w:cstheme="majorHAnsi"/>
          <w:bCs/>
          <w:lang w:val="sl-SI" w:eastAsia="sl-SI"/>
        </w:rPr>
        <w:t>otrdil</w:t>
      </w:r>
      <w:r>
        <w:rPr>
          <w:rFonts w:cstheme="majorHAnsi"/>
          <w:bCs/>
          <w:lang w:val="sl-SI" w:eastAsia="sl-SI"/>
        </w:rPr>
        <w:t>o</w:t>
      </w:r>
      <w:r w:rsidRPr="00BB4456">
        <w:rPr>
          <w:rFonts w:cstheme="majorHAnsi"/>
          <w:bCs/>
          <w:lang w:val="sl-SI" w:eastAsia="sl-SI"/>
        </w:rPr>
        <w:t xml:space="preserve"> ZZZS</w:t>
      </w:r>
      <w:r>
        <w:rPr>
          <w:rFonts w:cstheme="majorHAnsi"/>
          <w:bCs/>
          <w:lang w:val="sl-SI" w:eastAsia="sl-SI"/>
        </w:rPr>
        <w:t xml:space="preserve"> o št. zaposlencev na dan 1.1.2019 in 1.4.2021</w:t>
      </w:r>
    </w:p>
    <w:p w14:paraId="7D6265D6" w14:textId="42E9C3FE" w:rsidR="004C19DD" w:rsidRDefault="004C19DD" w:rsidP="004C19DD">
      <w:pPr>
        <w:pStyle w:val="ListParagraph"/>
        <w:ind w:left="567"/>
        <w:jc w:val="both"/>
        <w:rPr>
          <w:rFonts w:cstheme="majorHAnsi"/>
          <w:bCs/>
          <w:lang w:val="sl-SI" w:eastAsia="sl-SI"/>
        </w:rPr>
      </w:pPr>
    </w:p>
    <w:p w14:paraId="1D10CDDA" w14:textId="77777777" w:rsidR="004C19DD" w:rsidRPr="0016142F" w:rsidRDefault="004C19DD" w:rsidP="004C19DD">
      <w:pPr>
        <w:pStyle w:val="ListParagraph"/>
        <w:ind w:left="567"/>
        <w:jc w:val="both"/>
        <w:rPr>
          <w:rFonts w:cstheme="majorHAnsi"/>
          <w:bCs/>
          <w:lang w:val="sl-SI" w:eastAsia="sl-SI"/>
        </w:rPr>
      </w:pPr>
    </w:p>
    <w:p w14:paraId="2D7F1D7B" w14:textId="77777777" w:rsidR="00D43314" w:rsidRPr="009100AE" w:rsidRDefault="00D43314" w:rsidP="00D02865">
      <w:pPr>
        <w:rPr>
          <w:b/>
          <w:lang w:val="sl-SI" w:eastAsia="sl-SI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33"/>
        <w:gridCol w:w="2818"/>
        <w:gridCol w:w="3545"/>
      </w:tblGrid>
      <w:tr w:rsidR="009015E9" w:rsidRPr="009100AE" w14:paraId="1C178AE4" w14:textId="77777777" w:rsidTr="00CB5F1E">
        <w:trPr>
          <w:trHeight w:val="657"/>
        </w:trPr>
        <w:tc>
          <w:tcPr>
            <w:tcW w:w="3133" w:type="dxa"/>
            <w:tcBorders>
              <w:bottom w:val="nil"/>
            </w:tcBorders>
          </w:tcPr>
          <w:p w14:paraId="06C17846" w14:textId="77777777" w:rsidR="009015E9" w:rsidRPr="009100AE" w:rsidRDefault="009015E9" w:rsidP="00CB5F1E">
            <w:pPr>
              <w:pStyle w:val="TableParagraph"/>
              <w:spacing w:line="268" w:lineRule="exact"/>
              <w:ind w:left="107"/>
              <w:rPr>
                <w:rFonts w:asciiTheme="majorHAnsi" w:hAnsiTheme="majorHAnsi" w:cstheme="majorHAnsi"/>
                <w:sz w:val="24"/>
                <w:szCs w:val="24"/>
              </w:rPr>
            </w:pPr>
            <w:r w:rsidRPr="009100AE">
              <w:rPr>
                <w:rFonts w:asciiTheme="majorHAnsi" w:hAnsiTheme="majorHAnsi" w:cstheme="majorHAnsi"/>
                <w:sz w:val="24"/>
                <w:szCs w:val="24"/>
              </w:rPr>
              <w:t>Kraj, datum:</w:t>
            </w:r>
          </w:p>
        </w:tc>
        <w:tc>
          <w:tcPr>
            <w:tcW w:w="2818" w:type="dxa"/>
            <w:tcBorders>
              <w:bottom w:val="nil"/>
            </w:tcBorders>
          </w:tcPr>
          <w:p w14:paraId="472FC7A2" w14:textId="77777777" w:rsidR="009015E9" w:rsidRPr="009100AE" w:rsidRDefault="009015E9" w:rsidP="00CB5F1E">
            <w:pPr>
              <w:pStyle w:val="TableParagraph"/>
              <w:spacing w:line="268" w:lineRule="exact"/>
              <w:ind w:left="1227" w:right="1225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9100AE">
              <w:rPr>
                <w:rFonts w:asciiTheme="majorHAnsi" w:hAnsiTheme="majorHAnsi" w:cstheme="majorHAnsi"/>
                <w:sz w:val="24"/>
                <w:szCs w:val="24"/>
              </w:rPr>
              <w:t>Žig:</w:t>
            </w:r>
          </w:p>
        </w:tc>
        <w:tc>
          <w:tcPr>
            <w:tcW w:w="3545" w:type="dxa"/>
            <w:tcBorders>
              <w:bottom w:val="nil"/>
            </w:tcBorders>
          </w:tcPr>
          <w:p w14:paraId="0F0A6028" w14:textId="795418D3" w:rsidR="009015E9" w:rsidRPr="009100AE" w:rsidRDefault="007E4F5D" w:rsidP="007E4F5D">
            <w:pPr>
              <w:pStyle w:val="TableParagraph"/>
              <w:ind w:left="477" w:right="594" w:firstLine="143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    </w:t>
            </w:r>
            <w:r w:rsidR="009015E9" w:rsidRPr="009100AE">
              <w:rPr>
                <w:rFonts w:asciiTheme="majorHAnsi" w:hAnsiTheme="majorHAnsi" w:cstheme="majorHAnsi"/>
                <w:sz w:val="24"/>
                <w:szCs w:val="24"/>
              </w:rPr>
              <w:t>Ime in priimek zakonitega zastopnika:</w:t>
            </w:r>
          </w:p>
        </w:tc>
      </w:tr>
      <w:tr w:rsidR="009015E9" w:rsidRPr="009100AE" w14:paraId="06E16448" w14:textId="77777777" w:rsidTr="00CB5F1E">
        <w:trPr>
          <w:trHeight w:val="388"/>
        </w:trPr>
        <w:tc>
          <w:tcPr>
            <w:tcW w:w="3133" w:type="dxa"/>
            <w:tcBorders>
              <w:top w:val="nil"/>
            </w:tcBorders>
            <w:shd w:val="clear" w:color="auto" w:fill="E1EED9"/>
          </w:tcPr>
          <w:p w14:paraId="4E3814AF" w14:textId="77777777" w:rsidR="009015E9" w:rsidRPr="009100AE" w:rsidRDefault="009015E9" w:rsidP="00CB5F1E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818" w:type="dxa"/>
            <w:tcBorders>
              <w:top w:val="nil"/>
              <w:bottom w:val="nil"/>
            </w:tcBorders>
            <w:shd w:val="clear" w:color="auto" w:fill="E1EED9"/>
          </w:tcPr>
          <w:p w14:paraId="587E5ED4" w14:textId="77777777" w:rsidR="009015E9" w:rsidRPr="009100AE" w:rsidRDefault="009015E9" w:rsidP="00CB5F1E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545" w:type="dxa"/>
            <w:tcBorders>
              <w:top w:val="nil"/>
            </w:tcBorders>
            <w:shd w:val="clear" w:color="auto" w:fill="E1EED9"/>
          </w:tcPr>
          <w:p w14:paraId="0308E261" w14:textId="77777777" w:rsidR="009015E9" w:rsidRPr="009100AE" w:rsidRDefault="009015E9" w:rsidP="00CB5F1E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9015E9" w:rsidRPr="009100AE" w14:paraId="22F08C1C" w14:textId="77777777" w:rsidTr="00CB5F1E">
        <w:trPr>
          <w:trHeight w:val="383"/>
        </w:trPr>
        <w:tc>
          <w:tcPr>
            <w:tcW w:w="3133" w:type="dxa"/>
            <w:vMerge w:val="restart"/>
            <w:tcBorders>
              <w:left w:val="nil"/>
              <w:bottom w:val="nil"/>
            </w:tcBorders>
          </w:tcPr>
          <w:p w14:paraId="0FD0C4C0" w14:textId="77777777" w:rsidR="009015E9" w:rsidRPr="009100AE" w:rsidRDefault="009015E9" w:rsidP="00CB5F1E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818" w:type="dxa"/>
            <w:vMerge w:val="restart"/>
            <w:tcBorders>
              <w:top w:val="nil"/>
            </w:tcBorders>
            <w:shd w:val="clear" w:color="auto" w:fill="E1EED9"/>
          </w:tcPr>
          <w:p w14:paraId="5718B2C3" w14:textId="77777777" w:rsidR="009015E9" w:rsidRPr="009100AE" w:rsidRDefault="009015E9" w:rsidP="00CB5F1E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545" w:type="dxa"/>
            <w:tcBorders>
              <w:bottom w:val="nil"/>
            </w:tcBorders>
          </w:tcPr>
          <w:p w14:paraId="698EB632" w14:textId="77777777" w:rsidR="009015E9" w:rsidRPr="009100AE" w:rsidRDefault="009015E9" w:rsidP="007E4F5D">
            <w:pPr>
              <w:pStyle w:val="TableParagraph"/>
              <w:spacing w:line="268" w:lineRule="exact"/>
              <w:ind w:left="1185" w:right="1414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9100AE">
              <w:rPr>
                <w:rFonts w:asciiTheme="majorHAnsi" w:hAnsiTheme="majorHAnsi" w:cstheme="majorHAnsi"/>
                <w:sz w:val="24"/>
                <w:szCs w:val="24"/>
              </w:rPr>
              <w:t>Podpis:</w:t>
            </w:r>
          </w:p>
        </w:tc>
      </w:tr>
      <w:tr w:rsidR="009015E9" w:rsidRPr="009100AE" w14:paraId="621745FB" w14:textId="77777777" w:rsidTr="00CB5F1E">
        <w:trPr>
          <w:trHeight w:val="772"/>
        </w:trPr>
        <w:tc>
          <w:tcPr>
            <w:tcW w:w="3133" w:type="dxa"/>
            <w:vMerge/>
            <w:tcBorders>
              <w:top w:val="nil"/>
              <w:left w:val="nil"/>
              <w:bottom w:val="nil"/>
            </w:tcBorders>
          </w:tcPr>
          <w:p w14:paraId="013BCFE3" w14:textId="77777777" w:rsidR="009015E9" w:rsidRPr="009100AE" w:rsidRDefault="009015E9" w:rsidP="00CB5F1E">
            <w:pPr>
              <w:rPr>
                <w:rFonts w:cstheme="majorHAnsi"/>
                <w:szCs w:val="24"/>
                <w:lang w:val="sl-SI"/>
              </w:rPr>
            </w:pPr>
          </w:p>
        </w:tc>
        <w:tc>
          <w:tcPr>
            <w:tcW w:w="2818" w:type="dxa"/>
            <w:vMerge/>
            <w:tcBorders>
              <w:top w:val="nil"/>
            </w:tcBorders>
            <w:shd w:val="clear" w:color="auto" w:fill="E1EED9"/>
          </w:tcPr>
          <w:p w14:paraId="6EA2F667" w14:textId="77777777" w:rsidR="009015E9" w:rsidRPr="009100AE" w:rsidRDefault="009015E9" w:rsidP="00CB5F1E">
            <w:pPr>
              <w:rPr>
                <w:rFonts w:cstheme="majorHAnsi"/>
                <w:szCs w:val="24"/>
                <w:lang w:val="sl-SI"/>
              </w:rPr>
            </w:pPr>
          </w:p>
        </w:tc>
        <w:tc>
          <w:tcPr>
            <w:tcW w:w="3545" w:type="dxa"/>
            <w:tcBorders>
              <w:top w:val="nil"/>
            </w:tcBorders>
            <w:shd w:val="clear" w:color="auto" w:fill="E1EED9"/>
          </w:tcPr>
          <w:p w14:paraId="7CD3BD6F" w14:textId="77777777" w:rsidR="009015E9" w:rsidRPr="009100AE" w:rsidRDefault="009015E9" w:rsidP="00CB5F1E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2942C8D5" w14:textId="77777777" w:rsidR="009015E9" w:rsidRPr="009100AE" w:rsidRDefault="009015E9" w:rsidP="009015E9">
      <w:pPr>
        <w:widowControl w:val="0"/>
        <w:autoSpaceDE w:val="0"/>
        <w:autoSpaceDN w:val="0"/>
        <w:spacing w:after="0" w:line="240" w:lineRule="auto"/>
        <w:rPr>
          <w:rFonts w:eastAsia="Calibri" w:cstheme="majorHAnsi"/>
          <w:szCs w:val="24"/>
          <w:lang w:val="sl-SI" w:eastAsia="sl-SI" w:bidi="sl-SI"/>
        </w:rPr>
      </w:pPr>
    </w:p>
    <w:p w14:paraId="3DDFC242" w14:textId="77777777" w:rsidR="009015E9" w:rsidRDefault="009015E9" w:rsidP="00D02865">
      <w:pPr>
        <w:rPr>
          <w:b/>
          <w:lang w:val="sl-SI" w:eastAsia="sl-SI"/>
        </w:rPr>
      </w:pPr>
    </w:p>
    <w:p w14:paraId="3497282F" w14:textId="77777777" w:rsidR="003F7BD1" w:rsidRPr="003F7BD1" w:rsidRDefault="003F7BD1" w:rsidP="003F7BD1">
      <w:pPr>
        <w:rPr>
          <w:lang w:val="sl-SI" w:eastAsia="sl-SI"/>
        </w:rPr>
      </w:pPr>
    </w:p>
    <w:p w14:paraId="1F082F3C" w14:textId="77777777" w:rsidR="003F7BD1" w:rsidRPr="003F7BD1" w:rsidRDefault="003F7BD1" w:rsidP="003F7BD1">
      <w:pPr>
        <w:rPr>
          <w:lang w:val="sl-SI" w:eastAsia="sl-SI"/>
        </w:rPr>
      </w:pPr>
    </w:p>
    <w:p w14:paraId="279D1238" w14:textId="77777777" w:rsidR="003F7BD1" w:rsidRPr="003F7BD1" w:rsidRDefault="003F7BD1" w:rsidP="003F7BD1">
      <w:pPr>
        <w:rPr>
          <w:lang w:val="sl-SI" w:eastAsia="sl-SI"/>
        </w:rPr>
      </w:pPr>
    </w:p>
    <w:p w14:paraId="14102D9E" w14:textId="77777777" w:rsidR="003F7BD1" w:rsidRPr="003F7BD1" w:rsidRDefault="003F7BD1" w:rsidP="003F7BD1">
      <w:pPr>
        <w:rPr>
          <w:lang w:val="sl-SI" w:eastAsia="sl-SI"/>
        </w:rPr>
      </w:pPr>
    </w:p>
    <w:p w14:paraId="222FDC72" w14:textId="77777777" w:rsidR="003F7BD1" w:rsidRPr="003F7BD1" w:rsidRDefault="003F7BD1" w:rsidP="003F7BD1">
      <w:pPr>
        <w:rPr>
          <w:lang w:val="sl-SI" w:eastAsia="sl-SI"/>
        </w:rPr>
      </w:pPr>
    </w:p>
    <w:p w14:paraId="355F3615" w14:textId="77777777" w:rsidR="003F7BD1" w:rsidRPr="003F7BD1" w:rsidRDefault="003F7BD1" w:rsidP="003F7BD1">
      <w:pPr>
        <w:rPr>
          <w:lang w:val="sl-SI" w:eastAsia="sl-SI"/>
        </w:rPr>
      </w:pPr>
    </w:p>
    <w:p w14:paraId="4AFDA68F" w14:textId="77777777" w:rsidR="003F7BD1" w:rsidRPr="003F7BD1" w:rsidRDefault="003F7BD1" w:rsidP="003F7BD1">
      <w:pPr>
        <w:rPr>
          <w:lang w:val="sl-SI" w:eastAsia="sl-SI"/>
        </w:rPr>
      </w:pPr>
    </w:p>
    <w:p w14:paraId="0EE09566" w14:textId="77777777" w:rsidR="003F7BD1" w:rsidRPr="003F7BD1" w:rsidRDefault="003F7BD1" w:rsidP="003F7BD1">
      <w:pPr>
        <w:rPr>
          <w:lang w:val="sl-SI" w:eastAsia="sl-SI"/>
        </w:rPr>
      </w:pPr>
    </w:p>
    <w:p w14:paraId="4434AEA1" w14:textId="77777777" w:rsidR="003F7BD1" w:rsidRPr="003F7BD1" w:rsidRDefault="003F7BD1" w:rsidP="003F7BD1">
      <w:pPr>
        <w:rPr>
          <w:lang w:val="sl-SI" w:eastAsia="sl-SI"/>
        </w:rPr>
      </w:pPr>
    </w:p>
    <w:p w14:paraId="3768A458" w14:textId="77777777" w:rsidR="003F7BD1" w:rsidRPr="003F7BD1" w:rsidRDefault="003F7BD1" w:rsidP="003F7BD1">
      <w:pPr>
        <w:rPr>
          <w:lang w:val="sl-SI" w:eastAsia="sl-SI"/>
        </w:rPr>
      </w:pPr>
    </w:p>
    <w:p w14:paraId="6FB25A2E" w14:textId="77777777" w:rsidR="003F7BD1" w:rsidRPr="003F7BD1" w:rsidRDefault="003F7BD1" w:rsidP="003F7BD1">
      <w:pPr>
        <w:jc w:val="right"/>
        <w:rPr>
          <w:lang w:val="sl-SI" w:eastAsia="sl-SI"/>
        </w:rPr>
      </w:pPr>
    </w:p>
    <w:p w14:paraId="667DD1A3" w14:textId="77777777" w:rsidR="003F7BD1" w:rsidRDefault="003F7BD1" w:rsidP="003F7BD1">
      <w:pPr>
        <w:rPr>
          <w:b/>
          <w:lang w:val="sl-SI" w:eastAsia="sl-SI"/>
        </w:rPr>
      </w:pPr>
    </w:p>
    <w:p w14:paraId="64B4CCEC" w14:textId="283A7A98" w:rsidR="003F7BD1" w:rsidRPr="003F7BD1" w:rsidRDefault="003F7BD1" w:rsidP="003F7BD1">
      <w:pPr>
        <w:rPr>
          <w:lang w:val="sl-SI" w:eastAsia="sl-SI"/>
        </w:rPr>
        <w:sectPr w:rsidR="003F7BD1" w:rsidRPr="003F7BD1" w:rsidSect="005A0BA6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1515" w:right="1183" w:bottom="993" w:left="1418" w:header="709" w:footer="709" w:gutter="0"/>
          <w:pgNumType w:start="0"/>
          <w:cols w:space="708"/>
          <w:docGrid w:linePitch="360"/>
        </w:sectPr>
      </w:pPr>
    </w:p>
    <w:p w14:paraId="3D8AFFB8" w14:textId="77777777" w:rsidR="003F7BD1" w:rsidRDefault="003F7BD1" w:rsidP="00EB534A">
      <w:pPr>
        <w:pStyle w:val="Heading2"/>
        <w:rPr>
          <w:lang w:val="sl-SI" w:eastAsia="sl-SI"/>
        </w:rPr>
      </w:pPr>
      <w:bookmarkStart w:id="2" w:name="_Toc68842096"/>
    </w:p>
    <w:p w14:paraId="4AD1B46B" w14:textId="0C9B514F" w:rsidR="00EB534A" w:rsidRPr="005165BE" w:rsidRDefault="00EB534A" w:rsidP="00EB534A">
      <w:pPr>
        <w:pStyle w:val="Heading2"/>
        <w:rPr>
          <w:lang w:val="sl-SI" w:eastAsia="sl-SI"/>
        </w:rPr>
      </w:pPr>
      <w:r w:rsidRPr="003C17AA">
        <w:rPr>
          <w:lang w:val="sl-SI" w:eastAsia="sl-SI"/>
        </w:rPr>
        <w:t xml:space="preserve">Priloga 6: Vzorec </w:t>
      </w:r>
      <w:r w:rsidR="0040207F" w:rsidRPr="003C17AA">
        <w:rPr>
          <w:lang w:val="sl-SI" w:eastAsia="sl-SI"/>
        </w:rPr>
        <w:t>Poročila o izvedenih aktivnostih receptivne TO/TA</w:t>
      </w:r>
      <w:r w:rsidR="00753B66">
        <w:rPr>
          <w:lang w:val="sl-SI" w:eastAsia="sl-SI"/>
        </w:rPr>
        <w:t xml:space="preserve"> v letih 2018 in 2019, kot </w:t>
      </w:r>
      <w:r w:rsidR="005F40EB">
        <w:rPr>
          <w:lang w:val="sl-SI" w:eastAsia="sl-SI"/>
        </w:rPr>
        <w:t xml:space="preserve">morebitna </w:t>
      </w:r>
      <w:r w:rsidR="00753B66">
        <w:rPr>
          <w:lang w:val="sl-SI" w:eastAsia="sl-SI"/>
        </w:rPr>
        <w:t>priloga</w:t>
      </w:r>
      <w:r w:rsidR="003C17AA" w:rsidRPr="003C17AA">
        <w:rPr>
          <w:lang w:val="sl-SI" w:eastAsia="sl-SI"/>
        </w:rPr>
        <w:t xml:space="preserve"> k Obrazcu št. 3</w:t>
      </w:r>
      <w:bookmarkEnd w:id="2"/>
      <w:r w:rsidRPr="005165BE">
        <w:rPr>
          <w:lang w:val="sl-SI" w:eastAsia="sl-SI"/>
        </w:rPr>
        <w:t xml:space="preserve"> </w:t>
      </w:r>
    </w:p>
    <w:p w14:paraId="6A0340B7" w14:textId="77777777" w:rsidR="00EB534A" w:rsidRDefault="00EB534A" w:rsidP="00EB534A">
      <w:pPr>
        <w:pStyle w:val="Heading2"/>
        <w:rPr>
          <w:lang w:val="sl-SI" w:eastAsia="sl-SI"/>
        </w:rPr>
      </w:pPr>
    </w:p>
    <w:p w14:paraId="37FEB4C5" w14:textId="786DB53D" w:rsidR="0040207F" w:rsidRPr="0040207F" w:rsidRDefault="00480509" w:rsidP="0040207F">
      <w:pPr>
        <w:pBdr>
          <w:bottom w:val="single" w:sz="4" w:space="1" w:color="auto"/>
        </w:pBdr>
        <w:jc w:val="center"/>
        <w:rPr>
          <w:b/>
          <w:lang w:val="sl-SI" w:eastAsia="sl-SI"/>
        </w:rPr>
      </w:pPr>
      <w:r>
        <w:rPr>
          <w:b/>
          <w:lang w:val="sl-SI" w:eastAsia="sl-SI"/>
        </w:rPr>
        <w:t>IZPOLNJEVANJE POSEBNEGA POGOJA</w:t>
      </w:r>
      <w:r w:rsidR="005A6360">
        <w:rPr>
          <w:b/>
          <w:lang w:val="sl-SI" w:eastAsia="sl-SI"/>
        </w:rPr>
        <w:t xml:space="preserve">, DA PRIJAVITELJ OPRAVLJA GLAVNO </w:t>
      </w:r>
      <w:r w:rsidR="0040207F">
        <w:rPr>
          <w:b/>
          <w:lang w:val="sl-SI" w:eastAsia="sl-SI"/>
        </w:rPr>
        <w:t xml:space="preserve">POSLOVNO </w:t>
      </w:r>
      <w:r w:rsidR="005A6360">
        <w:rPr>
          <w:b/>
          <w:lang w:val="sl-SI" w:eastAsia="sl-SI"/>
        </w:rPr>
        <w:t xml:space="preserve">DEJAVNOST </w:t>
      </w:r>
      <w:r>
        <w:rPr>
          <w:b/>
          <w:lang w:val="sl-SI" w:eastAsia="sl-SI"/>
        </w:rPr>
        <w:t xml:space="preserve"> </w:t>
      </w:r>
      <w:r w:rsidR="0040207F">
        <w:rPr>
          <w:b/>
          <w:lang w:val="sl-SI" w:eastAsia="sl-SI"/>
        </w:rPr>
        <w:t xml:space="preserve">RECEPTIVNEGA ORGANIZATORJA POTOVANJ </w:t>
      </w:r>
      <w:r w:rsidR="0040207F" w:rsidRPr="0040207F">
        <w:rPr>
          <w:b/>
          <w:lang w:val="sl-SI" w:eastAsia="sl-SI"/>
        </w:rPr>
        <w:t>ALI TURISTIČNEGA AGENTA</w:t>
      </w:r>
    </w:p>
    <w:p w14:paraId="57645885" w14:textId="77777777" w:rsidR="00EB534A" w:rsidRPr="005165BE" w:rsidRDefault="00EB534A" w:rsidP="00EB534A">
      <w:pPr>
        <w:pBdr>
          <w:bottom w:val="single" w:sz="4" w:space="1" w:color="auto"/>
        </w:pBdr>
        <w:jc w:val="center"/>
        <w:rPr>
          <w:b/>
          <w:lang w:val="sl-SI" w:eastAsia="sl-SI"/>
        </w:rPr>
      </w:pPr>
      <w:r w:rsidRPr="005165BE">
        <w:rPr>
          <w:b/>
          <w:lang w:val="sl-SI" w:eastAsia="sl-SI"/>
        </w:rPr>
        <w:t>za Javni razpis »Za sofinanciranje aktivnosti promocije turistične ponudbe vodilnih turističnih destinacij Slovenije v letu 2021«</w:t>
      </w:r>
    </w:p>
    <w:p w14:paraId="3FA4BCEF" w14:textId="4B51CE84" w:rsidR="00EB534A" w:rsidRDefault="00EB534A" w:rsidP="00EB534A">
      <w:pPr>
        <w:rPr>
          <w:lang w:val="sl-SI" w:eastAsia="sl-SI"/>
        </w:rPr>
      </w:pPr>
    </w:p>
    <w:p w14:paraId="1C6C7878" w14:textId="39B88EF3" w:rsidR="00480509" w:rsidRDefault="00480509" w:rsidP="005D3615">
      <w:pPr>
        <w:jc w:val="both"/>
        <w:rPr>
          <w:lang w:val="sl-SI" w:eastAsia="sl-SI"/>
        </w:rPr>
      </w:pPr>
      <w:r>
        <w:rPr>
          <w:lang w:val="sl-SI" w:eastAsia="sl-SI"/>
        </w:rPr>
        <w:t>Za iz</w:t>
      </w:r>
      <w:r w:rsidRPr="00480509">
        <w:rPr>
          <w:lang w:val="sl-SI" w:eastAsia="sl-SI"/>
        </w:rPr>
        <w:t xml:space="preserve">polnjevanje posebnih pogojev prijavitelja (točka I. 5. 2 Posebni pogoji za kandidiranje) </w:t>
      </w:r>
      <w:r>
        <w:rPr>
          <w:lang w:val="sl-SI" w:eastAsia="sl-SI"/>
        </w:rPr>
        <w:t xml:space="preserve">mora prijavitelj dokazati, da je v </w:t>
      </w:r>
      <w:r w:rsidRPr="00480509">
        <w:rPr>
          <w:lang w:val="sl-SI" w:eastAsia="sl-SI"/>
        </w:rPr>
        <w:t>posamičnem zaključenem poslovnem letu 2018 in 2019, ustvaril čisti prihodek od prodaje iz naslova receptivnega oz. sprejemnega (</w:t>
      </w:r>
      <w:proofErr w:type="spellStart"/>
      <w:r w:rsidRPr="00480509">
        <w:rPr>
          <w:lang w:val="sl-SI" w:eastAsia="sl-SI"/>
        </w:rPr>
        <w:t>t.i</w:t>
      </w:r>
      <w:proofErr w:type="spellEnd"/>
      <w:r w:rsidRPr="00480509">
        <w:rPr>
          <w:lang w:val="sl-SI" w:eastAsia="sl-SI"/>
        </w:rPr>
        <w:t xml:space="preserve">. </w:t>
      </w:r>
      <w:proofErr w:type="spellStart"/>
      <w:r w:rsidRPr="00480509">
        <w:rPr>
          <w:lang w:val="sl-SI" w:eastAsia="sl-SI"/>
        </w:rPr>
        <w:t>incoming</w:t>
      </w:r>
      <w:proofErr w:type="spellEnd"/>
      <w:r w:rsidRPr="00480509">
        <w:rPr>
          <w:lang w:val="sl-SI" w:eastAsia="sl-SI"/>
        </w:rPr>
        <w:t>)  turističnega prometa v deležu vsaj 20% ter v poslovnih letih 2018 in 2019 izvedel vsaj 3 različne aktivnosti, ki so predmet tega javnega razpisa, v vsakem posameznem letu s ciljem predstavitve Slovenije kot turistične destinacije na tujih trgih, kar navede na Obrazcu št. 3.</w:t>
      </w:r>
      <w:r w:rsidR="005D3615">
        <w:rPr>
          <w:lang w:val="sl-SI" w:eastAsia="sl-SI"/>
        </w:rPr>
        <w:t xml:space="preserve"> svoje vloge</w:t>
      </w:r>
      <w:r w:rsidRPr="00480509">
        <w:rPr>
          <w:lang w:val="sl-SI" w:eastAsia="sl-SI"/>
        </w:rPr>
        <w:t>.</w:t>
      </w:r>
    </w:p>
    <w:p w14:paraId="7850C548" w14:textId="63397E62" w:rsidR="005D3615" w:rsidRDefault="00286C3E" w:rsidP="005D3615">
      <w:pPr>
        <w:jc w:val="both"/>
        <w:rPr>
          <w:lang w:val="sl-SI" w:eastAsia="sl-SI"/>
        </w:rPr>
      </w:pPr>
      <w:r>
        <w:rPr>
          <w:lang w:val="sl-SI" w:eastAsia="sl-SI"/>
        </w:rPr>
        <w:t>V kolikor prijavitelj ne more pridobiti P</w:t>
      </w:r>
      <w:r w:rsidRPr="00286C3E">
        <w:rPr>
          <w:lang w:val="sl-SI" w:eastAsia="sl-SI"/>
        </w:rPr>
        <w:t>otrdil</w:t>
      </w:r>
      <w:r>
        <w:rPr>
          <w:lang w:val="sl-SI" w:eastAsia="sl-SI"/>
        </w:rPr>
        <w:t>a</w:t>
      </w:r>
      <w:r w:rsidRPr="00286C3E">
        <w:rPr>
          <w:lang w:val="sl-SI" w:eastAsia="sl-SI"/>
        </w:rPr>
        <w:t xml:space="preserve"> s strani poslovne banke, o višini plačil iz tujine na </w:t>
      </w:r>
      <w:r>
        <w:rPr>
          <w:lang w:val="sl-SI" w:eastAsia="sl-SI"/>
        </w:rPr>
        <w:t xml:space="preserve">svoj </w:t>
      </w:r>
      <w:r w:rsidRPr="00286C3E">
        <w:rPr>
          <w:lang w:val="sl-SI" w:eastAsia="sl-SI"/>
        </w:rPr>
        <w:t>bančni račun posebej za leto 2018 in 2019</w:t>
      </w:r>
      <w:r>
        <w:rPr>
          <w:lang w:val="sl-SI" w:eastAsia="sl-SI"/>
        </w:rPr>
        <w:t xml:space="preserve">, mora kot obvezno prilogo k Obrazcu št. 3 priložiti izpolnjen obrazec </w:t>
      </w:r>
      <w:r w:rsidR="003C17AA">
        <w:rPr>
          <w:lang w:val="sl-SI" w:eastAsia="sl-SI"/>
        </w:rPr>
        <w:t>in vsa zahtevana dokazila.</w:t>
      </w:r>
    </w:p>
    <w:p w14:paraId="1E92814A" w14:textId="51C1AB1D" w:rsidR="003C17AA" w:rsidRDefault="003C17AA" w:rsidP="005D3615">
      <w:pPr>
        <w:jc w:val="both"/>
        <w:rPr>
          <w:lang w:val="sl-SI" w:eastAsia="sl-SI"/>
        </w:rPr>
      </w:pPr>
    </w:p>
    <w:p w14:paraId="412B497E" w14:textId="77777777" w:rsidR="000A7F22" w:rsidRPr="009100AE" w:rsidRDefault="000A7F22" w:rsidP="000A7F22">
      <w:pPr>
        <w:rPr>
          <w:lang w:val="sl-SI" w:eastAsia="sl-SI"/>
        </w:rPr>
      </w:pPr>
      <w:r w:rsidRPr="009100AE">
        <w:rPr>
          <w:lang w:val="sl-SI" w:eastAsia="sl-SI"/>
        </w:rPr>
        <w:t>Spodaj podpisani zakoniti zastopnik,</w:t>
      </w:r>
    </w:p>
    <w:tbl>
      <w:tblPr>
        <w:tblStyle w:val="TableGrid"/>
        <w:tblW w:w="9635" w:type="dxa"/>
        <w:tblLook w:val="04A0" w:firstRow="1" w:lastRow="0" w:firstColumn="1" w:lastColumn="0" w:noHBand="0" w:noVBand="1"/>
      </w:tblPr>
      <w:tblGrid>
        <w:gridCol w:w="3823"/>
        <w:gridCol w:w="5812"/>
      </w:tblGrid>
      <w:tr w:rsidR="000A7F22" w:rsidRPr="009100AE" w14:paraId="155ED8B5" w14:textId="77777777" w:rsidTr="00401609">
        <w:tc>
          <w:tcPr>
            <w:tcW w:w="3823" w:type="dxa"/>
          </w:tcPr>
          <w:p w14:paraId="34AF40EA" w14:textId="77777777" w:rsidR="000A7F22" w:rsidRPr="009100AE" w:rsidRDefault="000A7F22" w:rsidP="00401609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 xml:space="preserve">NAZIV PRIJAVITELJA  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425A1831" w14:textId="77777777" w:rsidR="000A7F22" w:rsidRPr="009100AE" w:rsidRDefault="000A7F22" w:rsidP="00401609">
            <w:pPr>
              <w:rPr>
                <w:b/>
                <w:lang w:val="sl-SI" w:eastAsia="sl-SI"/>
              </w:rPr>
            </w:pPr>
          </w:p>
        </w:tc>
      </w:tr>
    </w:tbl>
    <w:p w14:paraId="72AC677A" w14:textId="77777777" w:rsidR="000A7F22" w:rsidRPr="009100AE" w:rsidRDefault="000A7F22" w:rsidP="000A7F22">
      <w:pPr>
        <w:rPr>
          <w:lang w:val="sl-SI" w:eastAsia="sl-SI"/>
        </w:rPr>
      </w:pPr>
    </w:p>
    <w:p w14:paraId="42007183" w14:textId="5464C605" w:rsidR="00F40CCB" w:rsidRPr="005165BE" w:rsidRDefault="000A7F22" w:rsidP="00F40CCB">
      <w:pPr>
        <w:jc w:val="both"/>
        <w:rPr>
          <w:lang w:val="sl-SI" w:eastAsia="sl-SI"/>
        </w:rPr>
      </w:pPr>
      <w:r w:rsidRPr="009100AE">
        <w:rPr>
          <w:lang w:val="sl-SI" w:eastAsia="sl-SI"/>
        </w:rPr>
        <w:t xml:space="preserve">izjavljam, da </w:t>
      </w:r>
      <w:r w:rsidR="00F40CCB" w:rsidRPr="005165BE">
        <w:rPr>
          <w:lang w:val="sl-SI" w:eastAsia="sl-SI"/>
        </w:rPr>
        <w:t xml:space="preserve">so </w:t>
      </w:r>
      <w:r w:rsidR="00F40CCB">
        <w:rPr>
          <w:lang w:val="sl-SI" w:eastAsia="sl-SI"/>
        </w:rPr>
        <w:t xml:space="preserve">spodaj navedeni </w:t>
      </w:r>
      <w:r w:rsidR="00F40CCB" w:rsidRPr="005165BE">
        <w:rPr>
          <w:lang w:val="sl-SI" w:eastAsia="sl-SI"/>
        </w:rPr>
        <w:t xml:space="preserve">podatki </w:t>
      </w:r>
      <w:r w:rsidR="00F40CCB">
        <w:rPr>
          <w:lang w:val="sl-SI" w:eastAsia="sl-SI"/>
        </w:rPr>
        <w:t xml:space="preserve">vključno z vsemi prilogami </w:t>
      </w:r>
      <w:r w:rsidR="00F40CCB" w:rsidRPr="005165BE">
        <w:rPr>
          <w:lang w:val="sl-SI" w:eastAsia="sl-SI"/>
        </w:rPr>
        <w:t>resnični in ustrezajo dejanskemu stanju</w:t>
      </w:r>
      <w:r w:rsidR="00F40CCB">
        <w:rPr>
          <w:lang w:val="sl-SI" w:eastAsia="sl-SI"/>
        </w:rPr>
        <w:t xml:space="preserve">. Hkrati izjavljam </w:t>
      </w:r>
      <w:r w:rsidR="00F40CCB" w:rsidRPr="005165BE">
        <w:rPr>
          <w:lang w:val="sl-SI" w:eastAsia="sl-SI"/>
        </w:rPr>
        <w:t xml:space="preserve">tudi, da smo seznanjeni z dejstvom, da je napačna navedba podatkov </w:t>
      </w:r>
      <w:r w:rsidR="00F40CCB">
        <w:rPr>
          <w:lang w:val="sl-SI" w:eastAsia="sl-SI"/>
        </w:rPr>
        <w:t>na tem obrazcu</w:t>
      </w:r>
      <w:r w:rsidR="00F40CCB" w:rsidRPr="005165BE">
        <w:rPr>
          <w:lang w:val="sl-SI" w:eastAsia="sl-SI"/>
        </w:rPr>
        <w:t xml:space="preserve"> kaznivo dejanje goljufije in bo v skladu s Kazenskim pravom Republike Slovenije preganjana. </w:t>
      </w:r>
    </w:p>
    <w:p w14:paraId="26CFC965" w14:textId="1B4ECBA7" w:rsidR="00EB534A" w:rsidRDefault="00EB534A" w:rsidP="00EB534A">
      <w:pPr>
        <w:rPr>
          <w:lang w:val="sl-SI" w:eastAsia="sl-SI"/>
        </w:rPr>
      </w:pPr>
    </w:p>
    <w:p w14:paraId="5F8F3E2B" w14:textId="1D841D95" w:rsidR="00F40CCB" w:rsidRDefault="00F40CCB" w:rsidP="00EB534A">
      <w:pPr>
        <w:rPr>
          <w:lang w:val="sl-SI" w:eastAsia="sl-SI"/>
        </w:rPr>
      </w:pPr>
    </w:p>
    <w:p w14:paraId="706FAD86" w14:textId="0760EA10" w:rsidR="005E3C0F" w:rsidRDefault="005E3C0F" w:rsidP="00EB534A">
      <w:pPr>
        <w:rPr>
          <w:lang w:val="sl-SI" w:eastAsia="sl-SI"/>
        </w:rPr>
      </w:pPr>
    </w:p>
    <w:p w14:paraId="2C002F5F" w14:textId="1E2614E6" w:rsidR="005E3C0F" w:rsidRDefault="005E3C0F" w:rsidP="00EB534A">
      <w:pPr>
        <w:rPr>
          <w:lang w:val="sl-SI" w:eastAsia="sl-SI"/>
        </w:rPr>
      </w:pPr>
    </w:p>
    <w:p w14:paraId="35FC76AD" w14:textId="31618A63" w:rsidR="005E3C0F" w:rsidRDefault="005E3C0F" w:rsidP="00EB534A">
      <w:pPr>
        <w:rPr>
          <w:lang w:val="sl-SI" w:eastAsia="sl-SI"/>
        </w:rPr>
      </w:pPr>
    </w:p>
    <w:p w14:paraId="0606D302" w14:textId="4ED99B70" w:rsidR="005E3C0F" w:rsidRDefault="005E3C0F" w:rsidP="00EB534A">
      <w:pPr>
        <w:rPr>
          <w:lang w:val="sl-SI" w:eastAsia="sl-SI"/>
        </w:rPr>
      </w:pPr>
    </w:p>
    <w:tbl>
      <w:tblPr>
        <w:tblStyle w:val="TableGrid"/>
        <w:tblW w:w="9784" w:type="dxa"/>
        <w:tblLook w:val="04A0" w:firstRow="1" w:lastRow="0" w:firstColumn="1" w:lastColumn="0" w:noHBand="0" w:noVBand="1"/>
      </w:tblPr>
      <w:tblGrid>
        <w:gridCol w:w="4095"/>
        <w:gridCol w:w="2846"/>
        <w:gridCol w:w="2837"/>
        <w:gridCol w:w="6"/>
      </w:tblGrid>
      <w:tr w:rsidR="009C0BBC" w:rsidRPr="005165BE" w14:paraId="788706F3" w14:textId="21853285" w:rsidTr="00D54082">
        <w:trPr>
          <w:gridAfter w:val="1"/>
          <w:wAfter w:w="6" w:type="dxa"/>
        </w:trPr>
        <w:tc>
          <w:tcPr>
            <w:tcW w:w="4095" w:type="dxa"/>
            <w:vMerge w:val="restart"/>
          </w:tcPr>
          <w:p w14:paraId="50DB559C" w14:textId="77777777" w:rsidR="009C0BBC" w:rsidRDefault="009C0BBC" w:rsidP="005C27F1">
            <w:pPr>
              <w:rPr>
                <w:b/>
                <w:lang w:val="sl-SI" w:eastAsia="sl-SI"/>
              </w:rPr>
            </w:pPr>
            <w:r w:rsidRPr="00C42E90">
              <w:rPr>
                <w:b/>
                <w:lang w:val="sl-SI" w:eastAsia="sl-SI"/>
              </w:rPr>
              <w:lastRenderedPageBreak/>
              <w:t xml:space="preserve">PODATKI O POSAMEZNI TRŽENJSKI </w:t>
            </w:r>
            <w:r>
              <w:rPr>
                <w:b/>
                <w:lang w:val="sl-SI" w:eastAsia="sl-SI"/>
              </w:rPr>
              <w:t xml:space="preserve">RECEPTIVNIH </w:t>
            </w:r>
            <w:r w:rsidRPr="00C42E90">
              <w:rPr>
                <w:b/>
                <w:lang w:val="sl-SI" w:eastAsia="sl-SI"/>
              </w:rPr>
              <w:t>AKTIVNOSTI</w:t>
            </w:r>
            <w:r>
              <w:rPr>
                <w:b/>
                <w:lang w:val="sl-SI" w:eastAsia="sl-SI"/>
              </w:rPr>
              <w:t>H NA TUJIH TRGIH</w:t>
            </w:r>
          </w:p>
          <w:p w14:paraId="09702628" w14:textId="77777777" w:rsidR="009C0BBC" w:rsidRDefault="009C0BBC" w:rsidP="00EC7809">
            <w:pPr>
              <w:rPr>
                <w:lang w:val="sl-SI" w:eastAsia="sl-SI"/>
              </w:rPr>
            </w:pPr>
            <w:r w:rsidRPr="00EC7809">
              <w:rPr>
                <w:lang w:val="sl-SI" w:eastAsia="sl-SI"/>
              </w:rPr>
              <w:t xml:space="preserve">Vrsta trženjske aktivnosti </w:t>
            </w:r>
          </w:p>
          <w:p w14:paraId="2E746FE6" w14:textId="77777777" w:rsidR="009C0BBC" w:rsidRPr="00EC7809" w:rsidRDefault="009C0BBC" w:rsidP="00EC7809">
            <w:pPr>
              <w:rPr>
                <w:lang w:val="sl-SI" w:eastAsia="sl-SI"/>
              </w:rPr>
            </w:pPr>
            <w:r w:rsidRPr="00EC7809">
              <w:rPr>
                <w:i/>
                <w:iCs/>
                <w:sz w:val="20"/>
                <w:szCs w:val="20"/>
                <w:lang w:val="sl-SI" w:eastAsia="sl-SI"/>
              </w:rPr>
              <w:t>(zapišite za vsako posamezno aktivnost)</w:t>
            </w:r>
            <w:r w:rsidRPr="00EC7809">
              <w:rPr>
                <w:lang w:val="sl-SI" w:eastAsia="sl-SI"/>
              </w:rPr>
              <w:t>:</w:t>
            </w:r>
          </w:p>
          <w:p w14:paraId="1EA6BD41" w14:textId="60B9BED8" w:rsidR="009C0BBC" w:rsidRPr="005165BE" w:rsidRDefault="009C0BBC" w:rsidP="005C27F1">
            <w:pPr>
              <w:rPr>
                <w:b/>
                <w:lang w:val="sl-SI" w:eastAsia="sl-SI"/>
              </w:rPr>
            </w:pPr>
          </w:p>
        </w:tc>
        <w:tc>
          <w:tcPr>
            <w:tcW w:w="2846" w:type="dxa"/>
            <w:shd w:val="clear" w:color="auto" w:fill="auto"/>
          </w:tcPr>
          <w:p w14:paraId="4A910397" w14:textId="77777777" w:rsidR="009C0BBC" w:rsidRDefault="009C0BBC" w:rsidP="005C27F1">
            <w:pPr>
              <w:rPr>
                <w:b/>
                <w:lang w:val="sl-SI" w:eastAsia="sl-SI"/>
              </w:rPr>
            </w:pPr>
            <w:r w:rsidRPr="005C27F1">
              <w:rPr>
                <w:b/>
                <w:lang w:val="sl-SI" w:eastAsia="sl-SI"/>
              </w:rPr>
              <w:t>Trgi A</w:t>
            </w:r>
          </w:p>
          <w:p w14:paraId="5E5E9BBC" w14:textId="155B0A4A" w:rsidR="009C0BBC" w:rsidRDefault="009C0BBC" w:rsidP="005C27F1">
            <w:pPr>
              <w:rPr>
                <w:bCs/>
                <w:i/>
                <w:iCs/>
                <w:lang w:val="sl-SI" w:eastAsia="sl-SI"/>
              </w:rPr>
            </w:pPr>
            <w:r w:rsidRPr="00EC7809">
              <w:rPr>
                <w:bCs/>
                <w:i/>
                <w:iCs/>
                <w:lang w:val="sl-SI" w:eastAsia="sl-SI"/>
              </w:rPr>
              <w:t>Skladno s točko II.1</w:t>
            </w:r>
            <w:r w:rsidR="007747EC">
              <w:rPr>
                <w:bCs/>
                <w:i/>
                <w:iCs/>
                <w:lang w:val="sl-SI" w:eastAsia="sl-SI"/>
              </w:rPr>
              <w:t xml:space="preserve"> javnega razpisa</w:t>
            </w:r>
          </w:p>
          <w:p w14:paraId="7DB7355C" w14:textId="57D34082" w:rsidR="009C0BBC" w:rsidRPr="00EC7809" w:rsidRDefault="009C0BBC" w:rsidP="005C27F1">
            <w:pPr>
              <w:rPr>
                <w:bCs/>
                <w:i/>
                <w:iCs/>
                <w:lang w:val="sl-SI" w:eastAsia="sl-SI"/>
              </w:rPr>
            </w:pPr>
          </w:p>
        </w:tc>
        <w:tc>
          <w:tcPr>
            <w:tcW w:w="2837" w:type="dxa"/>
            <w:shd w:val="clear" w:color="auto" w:fill="auto"/>
          </w:tcPr>
          <w:p w14:paraId="1B3A6EFA" w14:textId="77777777" w:rsidR="009C0BBC" w:rsidRDefault="009C0BBC" w:rsidP="005C27F1">
            <w:pPr>
              <w:rPr>
                <w:b/>
                <w:lang w:val="sl-SI" w:eastAsia="sl-SI"/>
              </w:rPr>
            </w:pPr>
            <w:r w:rsidRPr="005C27F1">
              <w:rPr>
                <w:b/>
                <w:lang w:val="sl-SI" w:eastAsia="sl-SI"/>
              </w:rPr>
              <w:t>Trgi B</w:t>
            </w:r>
          </w:p>
          <w:p w14:paraId="686E61FC" w14:textId="77777777" w:rsidR="007747EC" w:rsidRDefault="009C0BBC" w:rsidP="007747EC">
            <w:pPr>
              <w:rPr>
                <w:bCs/>
                <w:i/>
                <w:iCs/>
                <w:lang w:val="sl-SI" w:eastAsia="sl-SI"/>
              </w:rPr>
            </w:pPr>
            <w:r w:rsidRPr="00EC7809">
              <w:rPr>
                <w:bCs/>
                <w:i/>
                <w:iCs/>
                <w:lang w:val="sl-SI" w:eastAsia="sl-SI"/>
              </w:rPr>
              <w:t>Skladno s točko II.1</w:t>
            </w:r>
            <w:r w:rsidR="007747EC">
              <w:rPr>
                <w:bCs/>
                <w:i/>
                <w:iCs/>
                <w:lang w:val="sl-SI" w:eastAsia="sl-SI"/>
              </w:rPr>
              <w:t xml:space="preserve"> javnega razpisa</w:t>
            </w:r>
          </w:p>
          <w:p w14:paraId="0DEFD8FC" w14:textId="6DB1FF2C" w:rsidR="009C0BBC" w:rsidRPr="005C27F1" w:rsidRDefault="009C0BBC" w:rsidP="005C27F1">
            <w:pPr>
              <w:rPr>
                <w:b/>
                <w:lang w:val="sl-SI" w:eastAsia="sl-SI"/>
              </w:rPr>
            </w:pPr>
          </w:p>
        </w:tc>
      </w:tr>
      <w:tr w:rsidR="009C0BBC" w:rsidRPr="005165BE" w14:paraId="4C82C12C" w14:textId="77777777" w:rsidTr="00D54082">
        <w:tc>
          <w:tcPr>
            <w:tcW w:w="4095" w:type="dxa"/>
            <w:vMerge/>
          </w:tcPr>
          <w:p w14:paraId="2478F107" w14:textId="77777777" w:rsidR="009C0BBC" w:rsidRPr="00C42E90" w:rsidRDefault="009C0BBC" w:rsidP="005C27F1">
            <w:pPr>
              <w:rPr>
                <w:b/>
                <w:lang w:val="sl-SI" w:eastAsia="sl-SI"/>
              </w:rPr>
            </w:pPr>
          </w:p>
        </w:tc>
        <w:tc>
          <w:tcPr>
            <w:tcW w:w="5689" w:type="dxa"/>
            <w:gridSpan w:val="3"/>
            <w:shd w:val="clear" w:color="auto" w:fill="auto"/>
          </w:tcPr>
          <w:p w14:paraId="39E976E3" w14:textId="1E30149E" w:rsidR="009C0BBC" w:rsidRPr="00463901" w:rsidRDefault="009C0BBC" w:rsidP="005C27F1">
            <w:pPr>
              <w:rPr>
                <w:bCs/>
                <w:i/>
                <w:iCs/>
                <w:sz w:val="20"/>
                <w:szCs w:val="20"/>
                <w:lang w:val="sl-SI" w:eastAsia="sl-SI"/>
              </w:rPr>
            </w:pPr>
            <w:r w:rsidRPr="00463901">
              <w:rPr>
                <w:bCs/>
                <w:i/>
                <w:iCs/>
                <w:sz w:val="20"/>
                <w:szCs w:val="20"/>
                <w:lang w:val="sl-SI" w:eastAsia="sl-SI"/>
              </w:rPr>
              <w:t>država, mesto (oz. s katerega trga so bili udeleženci študijskega potovanja</w:t>
            </w:r>
            <w:r>
              <w:rPr>
                <w:bCs/>
                <w:i/>
                <w:iCs/>
                <w:sz w:val="20"/>
                <w:szCs w:val="20"/>
                <w:lang w:val="sl-SI" w:eastAsia="sl-SI"/>
              </w:rPr>
              <w:t>)</w:t>
            </w:r>
          </w:p>
        </w:tc>
      </w:tr>
      <w:tr w:rsidR="00D54082" w:rsidRPr="005165BE" w14:paraId="2DF1CA85" w14:textId="33DAF241" w:rsidTr="00D54082">
        <w:trPr>
          <w:gridAfter w:val="1"/>
          <w:wAfter w:w="6" w:type="dxa"/>
        </w:trPr>
        <w:tc>
          <w:tcPr>
            <w:tcW w:w="4095" w:type="dxa"/>
            <w:tcBorders>
              <w:bottom w:val="single" w:sz="4" w:space="0" w:color="auto"/>
            </w:tcBorders>
          </w:tcPr>
          <w:p w14:paraId="6F229448" w14:textId="425EAE2F" w:rsidR="00D54082" w:rsidRPr="005165BE" w:rsidRDefault="00D54082" w:rsidP="00D54082">
            <w:pPr>
              <w:rPr>
                <w:lang w:val="sl-SI" w:eastAsia="sl-SI"/>
              </w:rPr>
            </w:pPr>
            <w:r w:rsidRPr="00EC7809">
              <w:rPr>
                <w:b/>
                <w:bCs/>
                <w:lang w:val="sl-SI" w:eastAsia="sl-SI"/>
              </w:rPr>
              <w:t>B2B aktivnosti</w:t>
            </w:r>
            <w:r w:rsidRPr="00EC7809">
              <w:rPr>
                <w:lang w:val="sl-SI" w:eastAsia="sl-SI"/>
              </w:rPr>
              <w:t xml:space="preserve"> kot so sejmi, borze, </w:t>
            </w:r>
            <w:proofErr w:type="spellStart"/>
            <w:r w:rsidRPr="00EC7809">
              <w:rPr>
                <w:lang w:val="sl-SI" w:eastAsia="sl-SI"/>
              </w:rPr>
              <w:t>workshopi</w:t>
            </w:r>
            <w:proofErr w:type="spellEnd"/>
            <w:r w:rsidRPr="00EC7809">
              <w:rPr>
                <w:lang w:val="sl-SI" w:eastAsia="sl-SI"/>
              </w:rPr>
              <w:t xml:space="preserve">, </w:t>
            </w:r>
            <w:proofErr w:type="spellStart"/>
            <w:r w:rsidRPr="00EC7809">
              <w:rPr>
                <w:lang w:val="sl-SI" w:eastAsia="sl-SI"/>
              </w:rPr>
              <w:t>webinarji</w:t>
            </w:r>
            <w:proofErr w:type="spellEnd"/>
            <w:r w:rsidRPr="00EC7809">
              <w:rPr>
                <w:lang w:val="sl-SI" w:eastAsia="sl-SI"/>
              </w:rPr>
              <w:t>, prezentacije, virtualne ali v živo samostojno ali v organizaciji STO ali drugih subjektov na tujih trgih</w:t>
            </w:r>
          </w:p>
        </w:tc>
        <w:tc>
          <w:tcPr>
            <w:tcW w:w="2846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1C9F7FAD" w14:textId="32DAD8C0" w:rsidR="00D54082" w:rsidRPr="00D54082" w:rsidRDefault="00D54082" w:rsidP="00D54082">
            <w:pPr>
              <w:rPr>
                <w:i/>
                <w:iCs/>
                <w:sz w:val="20"/>
                <w:szCs w:val="20"/>
                <w:lang w:val="sl-SI" w:eastAsia="sl-SI"/>
              </w:rPr>
            </w:pPr>
            <w:r w:rsidRPr="00D54082">
              <w:rPr>
                <w:i/>
                <w:iCs/>
                <w:sz w:val="20"/>
                <w:szCs w:val="20"/>
                <w:lang w:val="sl-SI" w:eastAsia="sl-SI"/>
              </w:rPr>
              <w:t>opredelite (najmanj: število udeležencev, koliko dni je trajala aktivnost, sodelujoče ali vključene destinacije/partnerje/ponudnike, fokus predstavitve glede na produkte, kraj, datum začetka-konca aktivnosti, druge posebnosti glede marketing aktivnosti ali članstva v mednarodnih turističnih organizacijah):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718C6D5E" w14:textId="69BCA605" w:rsidR="00D54082" w:rsidRPr="005165BE" w:rsidRDefault="00D54082" w:rsidP="00D54082">
            <w:pPr>
              <w:rPr>
                <w:lang w:val="sl-SI" w:eastAsia="sl-SI"/>
              </w:rPr>
            </w:pPr>
            <w:r w:rsidRPr="00D54082">
              <w:rPr>
                <w:i/>
                <w:iCs/>
                <w:sz w:val="20"/>
                <w:szCs w:val="20"/>
                <w:lang w:val="sl-SI" w:eastAsia="sl-SI"/>
              </w:rPr>
              <w:t>opredelite (najmanj: število udeležencev, koliko dni je trajala aktivnost, sodelujoče ali vključene destinacije/partnerje/ponudnike, fokus predstavitve glede na produkte, kraj, datum začetka-konca aktivnosti, druge posebnosti glede marketing aktivnosti ali članstva v mednarodnih turističnih organizacijah):</w:t>
            </w:r>
          </w:p>
        </w:tc>
      </w:tr>
      <w:tr w:rsidR="00D54082" w:rsidRPr="00B45ECA" w14:paraId="7F8E3898" w14:textId="77777777" w:rsidTr="00D54082">
        <w:trPr>
          <w:gridAfter w:val="1"/>
          <w:wAfter w:w="6" w:type="dxa"/>
        </w:trPr>
        <w:tc>
          <w:tcPr>
            <w:tcW w:w="4095" w:type="dxa"/>
            <w:tcBorders>
              <w:bottom w:val="single" w:sz="4" w:space="0" w:color="auto"/>
            </w:tcBorders>
          </w:tcPr>
          <w:p w14:paraId="34FB8C8C" w14:textId="27103ABB" w:rsidR="00D54082" w:rsidRPr="00B45ECA" w:rsidRDefault="00D54082" w:rsidP="00D54082">
            <w:pPr>
              <w:rPr>
                <w:i/>
                <w:iCs/>
                <w:lang w:val="sl-SI" w:eastAsia="sl-SI"/>
              </w:rPr>
            </w:pPr>
            <w:r w:rsidRPr="00B45ECA">
              <w:rPr>
                <w:i/>
                <w:iCs/>
                <w:lang w:val="sl-SI" w:eastAsia="sl-SI"/>
              </w:rPr>
              <w:t>Obseg vloženih sredstev s strani prijavitelja v</w:t>
            </w:r>
            <w:r>
              <w:rPr>
                <w:i/>
                <w:iCs/>
                <w:lang w:val="sl-SI" w:eastAsia="sl-SI"/>
              </w:rPr>
              <w:t xml:space="preserve"> €</w:t>
            </w:r>
            <w:r w:rsidR="005F3B07">
              <w:rPr>
                <w:rStyle w:val="FootnoteReference"/>
                <w:i/>
                <w:iCs/>
                <w:lang w:val="sl-SI" w:eastAsia="sl-SI"/>
              </w:rPr>
              <w:footnoteReference w:id="4"/>
            </w:r>
          </w:p>
        </w:tc>
        <w:tc>
          <w:tcPr>
            <w:tcW w:w="2846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14BA59C" w14:textId="3582E1E0" w:rsidR="00D54082" w:rsidRPr="00D54082" w:rsidRDefault="00D54082" w:rsidP="00D54082">
            <w:pPr>
              <w:rPr>
                <w:i/>
                <w:iCs/>
                <w:sz w:val="20"/>
                <w:szCs w:val="20"/>
                <w:lang w:val="sl-SI" w:eastAsia="sl-SI"/>
              </w:rPr>
            </w:pPr>
            <w:r w:rsidRPr="00D54082">
              <w:rPr>
                <w:i/>
                <w:iCs/>
                <w:sz w:val="20"/>
                <w:szCs w:val="20"/>
                <w:lang w:val="sl-SI" w:eastAsia="sl-SI"/>
              </w:rPr>
              <w:t>Vpišite znesek  v €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E1D27D7" w14:textId="089EEF5C" w:rsidR="00D54082" w:rsidRPr="00B45ECA" w:rsidRDefault="00D54082" w:rsidP="00D54082">
            <w:pPr>
              <w:rPr>
                <w:i/>
                <w:iCs/>
                <w:lang w:val="sl-SI" w:eastAsia="sl-SI"/>
              </w:rPr>
            </w:pPr>
            <w:r w:rsidRPr="00D54082">
              <w:rPr>
                <w:i/>
                <w:iCs/>
                <w:sz w:val="20"/>
                <w:szCs w:val="20"/>
                <w:lang w:val="sl-SI" w:eastAsia="sl-SI"/>
              </w:rPr>
              <w:t>Vpišite znesek  v €</w:t>
            </w:r>
          </w:p>
        </w:tc>
      </w:tr>
      <w:tr w:rsidR="00D34D95" w:rsidRPr="005165BE" w14:paraId="12E0ACAE" w14:textId="77777777" w:rsidTr="00D54082">
        <w:trPr>
          <w:gridAfter w:val="1"/>
          <w:wAfter w:w="6" w:type="dxa"/>
        </w:trPr>
        <w:tc>
          <w:tcPr>
            <w:tcW w:w="4095" w:type="dxa"/>
            <w:tcBorders>
              <w:bottom w:val="single" w:sz="4" w:space="0" w:color="auto"/>
            </w:tcBorders>
          </w:tcPr>
          <w:p w14:paraId="504D4EC0" w14:textId="7D16E668" w:rsidR="00D34D95" w:rsidRPr="001E3FEC" w:rsidRDefault="00D34D95" w:rsidP="00D34D95">
            <w:pPr>
              <w:rPr>
                <w:b/>
                <w:bCs/>
                <w:lang w:val="sl-SI" w:eastAsia="sl-SI"/>
              </w:rPr>
            </w:pPr>
            <w:r w:rsidRPr="001E3FEC">
              <w:rPr>
                <w:b/>
                <w:bCs/>
                <w:lang w:val="sl-SI" w:eastAsia="sl-SI"/>
              </w:rPr>
              <w:t>Študijska potovanja tujih TO in TA v Sloveniji</w:t>
            </w:r>
          </w:p>
          <w:p w14:paraId="40D2F6CA" w14:textId="1030817E" w:rsidR="00D34D95" w:rsidRPr="00EC7809" w:rsidRDefault="00D34D95" w:rsidP="00D34D95">
            <w:pPr>
              <w:rPr>
                <w:lang w:val="sl-SI" w:eastAsia="sl-SI"/>
              </w:rPr>
            </w:pPr>
          </w:p>
          <w:p w14:paraId="35B9ECDD" w14:textId="12755C23" w:rsidR="00D34D95" w:rsidRPr="00EC7809" w:rsidRDefault="00D34D95" w:rsidP="00D34D95">
            <w:pPr>
              <w:rPr>
                <w:lang w:val="sl-SI" w:eastAsia="sl-SI"/>
              </w:rPr>
            </w:pPr>
          </w:p>
        </w:tc>
        <w:tc>
          <w:tcPr>
            <w:tcW w:w="2846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8C0A1D8" w14:textId="759D3F69" w:rsidR="00D34D95" w:rsidRPr="00D34D95" w:rsidRDefault="00D34D95" w:rsidP="00D34D95">
            <w:pPr>
              <w:rPr>
                <w:i/>
                <w:iCs/>
                <w:sz w:val="20"/>
                <w:szCs w:val="20"/>
                <w:lang w:val="sl-SI" w:eastAsia="sl-SI"/>
              </w:rPr>
            </w:pPr>
            <w:r w:rsidRPr="00D34D95">
              <w:rPr>
                <w:i/>
                <w:iCs/>
                <w:sz w:val="20"/>
                <w:szCs w:val="20"/>
                <w:lang w:val="sl-SI" w:eastAsia="sl-SI"/>
              </w:rPr>
              <w:t>Velja enako kot zgoraj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510DA0DA" w14:textId="0BA6E59A" w:rsidR="00D34D95" w:rsidRPr="005165BE" w:rsidRDefault="00D34D95" w:rsidP="00D34D95">
            <w:pPr>
              <w:rPr>
                <w:lang w:val="sl-SI" w:eastAsia="sl-SI"/>
              </w:rPr>
            </w:pPr>
            <w:r w:rsidRPr="00D34D95">
              <w:rPr>
                <w:i/>
                <w:iCs/>
                <w:sz w:val="20"/>
                <w:szCs w:val="20"/>
                <w:lang w:val="sl-SI" w:eastAsia="sl-SI"/>
              </w:rPr>
              <w:t>Velja enako kot zgoraj</w:t>
            </w:r>
          </w:p>
        </w:tc>
      </w:tr>
      <w:tr w:rsidR="00D34D95" w:rsidRPr="00B45ECA" w14:paraId="48A77595" w14:textId="77777777" w:rsidTr="00D54082">
        <w:trPr>
          <w:gridAfter w:val="1"/>
          <w:wAfter w:w="6" w:type="dxa"/>
        </w:trPr>
        <w:tc>
          <w:tcPr>
            <w:tcW w:w="4095" w:type="dxa"/>
            <w:tcBorders>
              <w:bottom w:val="single" w:sz="4" w:space="0" w:color="auto"/>
            </w:tcBorders>
          </w:tcPr>
          <w:p w14:paraId="6809C4D7" w14:textId="77777777" w:rsidR="00D34D95" w:rsidRPr="00B45ECA" w:rsidRDefault="00D34D95" w:rsidP="00D34D95">
            <w:pPr>
              <w:rPr>
                <w:i/>
                <w:iCs/>
                <w:lang w:val="sl-SI" w:eastAsia="sl-SI"/>
              </w:rPr>
            </w:pPr>
            <w:r w:rsidRPr="00B45ECA">
              <w:rPr>
                <w:i/>
                <w:iCs/>
                <w:lang w:val="sl-SI" w:eastAsia="sl-SI"/>
              </w:rPr>
              <w:t>Obseg vloženih sredstev s strani prijavitelja v</w:t>
            </w:r>
            <w:r>
              <w:rPr>
                <w:i/>
                <w:iCs/>
                <w:lang w:val="sl-SI" w:eastAsia="sl-SI"/>
              </w:rPr>
              <w:t xml:space="preserve"> €</w:t>
            </w:r>
          </w:p>
        </w:tc>
        <w:tc>
          <w:tcPr>
            <w:tcW w:w="2846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59D15ED2" w14:textId="683DC177" w:rsidR="00D34D95" w:rsidRPr="00B45ECA" w:rsidRDefault="00D34D95" w:rsidP="00D34D95">
            <w:pPr>
              <w:rPr>
                <w:i/>
                <w:iCs/>
                <w:lang w:val="sl-SI" w:eastAsia="sl-SI"/>
              </w:rPr>
            </w:pPr>
            <w:r w:rsidRPr="00D34D95">
              <w:rPr>
                <w:i/>
                <w:iCs/>
                <w:sz w:val="20"/>
                <w:szCs w:val="20"/>
                <w:lang w:val="sl-SI" w:eastAsia="sl-SI"/>
              </w:rPr>
              <w:t>Velja enako kot zgoraj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502F7BA6" w14:textId="34117B71" w:rsidR="00D34D95" w:rsidRPr="00B45ECA" w:rsidRDefault="00D34D95" w:rsidP="00D34D95">
            <w:pPr>
              <w:rPr>
                <w:i/>
                <w:iCs/>
                <w:lang w:val="sl-SI" w:eastAsia="sl-SI"/>
              </w:rPr>
            </w:pPr>
            <w:r w:rsidRPr="00D34D95">
              <w:rPr>
                <w:i/>
                <w:iCs/>
                <w:sz w:val="20"/>
                <w:szCs w:val="20"/>
                <w:lang w:val="sl-SI" w:eastAsia="sl-SI"/>
              </w:rPr>
              <w:t>Velja enako kot zgoraj</w:t>
            </w:r>
          </w:p>
        </w:tc>
      </w:tr>
      <w:tr w:rsidR="00D34D95" w:rsidRPr="005165BE" w14:paraId="3D8C10FC" w14:textId="77777777" w:rsidTr="00D54082">
        <w:trPr>
          <w:gridAfter w:val="1"/>
          <w:wAfter w:w="6" w:type="dxa"/>
        </w:trPr>
        <w:tc>
          <w:tcPr>
            <w:tcW w:w="4095" w:type="dxa"/>
            <w:tcBorders>
              <w:bottom w:val="single" w:sz="4" w:space="0" w:color="auto"/>
            </w:tcBorders>
          </w:tcPr>
          <w:p w14:paraId="42F73B85" w14:textId="77777777" w:rsidR="00D34D95" w:rsidRDefault="00D34D95" w:rsidP="00D34D95">
            <w:pPr>
              <w:rPr>
                <w:lang w:val="sl-SI" w:eastAsia="sl-SI"/>
              </w:rPr>
            </w:pPr>
            <w:r w:rsidRPr="001E3FEC">
              <w:rPr>
                <w:b/>
                <w:bCs/>
                <w:lang w:val="sl-SI" w:eastAsia="sl-SI"/>
              </w:rPr>
              <w:t>B2C in B2B marketing aktivnosti  na tujih trgih</w:t>
            </w:r>
            <w:r w:rsidRPr="00EC7809">
              <w:rPr>
                <w:lang w:val="sl-SI" w:eastAsia="sl-SI"/>
              </w:rPr>
              <w:t xml:space="preserve"> samostojno ali v sodelovanju s tujimi TO in TA ali mreže predstavnikov</w:t>
            </w:r>
          </w:p>
          <w:p w14:paraId="76D6B7A8" w14:textId="10FFDE13" w:rsidR="00D34D95" w:rsidRPr="00EC7809" w:rsidRDefault="00D34D95" w:rsidP="00D34D95">
            <w:pPr>
              <w:rPr>
                <w:lang w:val="sl-SI" w:eastAsia="sl-SI"/>
              </w:rPr>
            </w:pPr>
          </w:p>
        </w:tc>
        <w:tc>
          <w:tcPr>
            <w:tcW w:w="2846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2650B26D" w14:textId="0D21D0A8" w:rsidR="00D34D95" w:rsidRPr="005165BE" w:rsidRDefault="00D34D95" w:rsidP="00D34D95">
            <w:pPr>
              <w:rPr>
                <w:lang w:val="sl-SI" w:eastAsia="sl-SI"/>
              </w:rPr>
            </w:pPr>
            <w:r w:rsidRPr="00D34D95">
              <w:rPr>
                <w:i/>
                <w:iCs/>
                <w:sz w:val="20"/>
                <w:szCs w:val="20"/>
                <w:lang w:val="sl-SI" w:eastAsia="sl-SI"/>
              </w:rPr>
              <w:t>Velja enako kot zgoraj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0D9C5F6" w14:textId="6C7616A6" w:rsidR="00D34D95" w:rsidRPr="005165BE" w:rsidRDefault="00D34D95" w:rsidP="00D34D95">
            <w:pPr>
              <w:rPr>
                <w:lang w:val="sl-SI" w:eastAsia="sl-SI"/>
              </w:rPr>
            </w:pPr>
            <w:r w:rsidRPr="00D34D95">
              <w:rPr>
                <w:i/>
                <w:iCs/>
                <w:sz w:val="20"/>
                <w:szCs w:val="20"/>
                <w:lang w:val="sl-SI" w:eastAsia="sl-SI"/>
              </w:rPr>
              <w:t>Velja enako kot zgoraj</w:t>
            </w:r>
          </w:p>
        </w:tc>
      </w:tr>
      <w:tr w:rsidR="00D34D95" w:rsidRPr="00B45ECA" w14:paraId="0802AE9E" w14:textId="77777777" w:rsidTr="00D54082">
        <w:trPr>
          <w:gridAfter w:val="1"/>
          <w:wAfter w:w="6" w:type="dxa"/>
        </w:trPr>
        <w:tc>
          <w:tcPr>
            <w:tcW w:w="4095" w:type="dxa"/>
            <w:tcBorders>
              <w:bottom w:val="single" w:sz="4" w:space="0" w:color="auto"/>
            </w:tcBorders>
          </w:tcPr>
          <w:p w14:paraId="642FE672" w14:textId="77777777" w:rsidR="00D34D95" w:rsidRPr="00B45ECA" w:rsidRDefault="00D34D95" w:rsidP="00D34D95">
            <w:pPr>
              <w:rPr>
                <w:i/>
                <w:iCs/>
                <w:lang w:val="sl-SI" w:eastAsia="sl-SI"/>
              </w:rPr>
            </w:pPr>
            <w:r w:rsidRPr="00B45ECA">
              <w:rPr>
                <w:i/>
                <w:iCs/>
                <w:lang w:val="sl-SI" w:eastAsia="sl-SI"/>
              </w:rPr>
              <w:t>Obseg vloženih sredstev s strani prijavitelja v</w:t>
            </w:r>
            <w:r>
              <w:rPr>
                <w:i/>
                <w:iCs/>
                <w:lang w:val="sl-SI" w:eastAsia="sl-SI"/>
              </w:rPr>
              <w:t xml:space="preserve"> €</w:t>
            </w:r>
          </w:p>
        </w:tc>
        <w:tc>
          <w:tcPr>
            <w:tcW w:w="2846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1CA89AED" w14:textId="3F720DB9" w:rsidR="00D34D95" w:rsidRPr="00B45ECA" w:rsidRDefault="00D34D95" w:rsidP="00D34D95">
            <w:pPr>
              <w:rPr>
                <w:i/>
                <w:iCs/>
                <w:lang w:val="sl-SI" w:eastAsia="sl-SI"/>
              </w:rPr>
            </w:pPr>
            <w:r w:rsidRPr="00D34D95">
              <w:rPr>
                <w:i/>
                <w:iCs/>
                <w:sz w:val="20"/>
                <w:szCs w:val="20"/>
                <w:lang w:val="sl-SI" w:eastAsia="sl-SI"/>
              </w:rPr>
              <w:t>Velja enako kot zgoraj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B4C4513" w14:textId="3B92D88A" w:rsidR="00D34D95" w:rsidRPr="00B45ECA" w:rsidRDefault="00D34D95" w:rsidP="00D34D95">
            <w:pPr>
              <w:rPr>
                <w:i/>
                <w:iCs/>
                <w:lang w:val="sl-SI" w:eastAsia="sl-SI"/>
              </w:rPr>
            </w:pPr>
            <w:r w:rsidRPr="00D34D95">
              <w:rPr>
                <w:i/>
                <w:iCs/>
                <w:sz w:val="20"/>
                <w:szCs w:val="20"/>
                <w:lang w:val="sl-SI" w:eastAsia="sl-SI"/>
              </w:rPr>
              <w:t>Velja enako kot zgoraj</w:t>
            </w:r>
          </w:p>
        </w:tc>
      </w:tr>
      <w:tr w:rsidR="00D34D95" w:rsidRPr="005165BE" w14:paraId="31F14DFD" w14:textId="77777777" w:rsidTr="00D54082">
        <w:trPr>
          <w:gridAfter w:val="1"/>
          <w:wAfter w:w="6" w:type="dxa"/>
        </w:trPr>
        <w:tc>
          <w:tcPr>
            <w:tcW w:w="4095" w:type="dxa"/>
            <w:tcBorders>
              <w:bottom w:val="single" w:sz="4" w:space="0" w:color="auto"/>
            </w:tcBorders>
          </w:tcPr>
          <w:p w14:paraId="5C625A7A" w14:textId="77777777" w:rsidR="00D34D95" w:rsidRPr="001E3FEC" w:rsidRDefault="00D34D95" w:rsidP="00D34D95">
            <w:pPr>
              <w:rPr>
                <w:b/>
                <w:bCs/>
                <w:lang w:val="sl-SI" w:eastAsia="sl-SI"/>
              </w:rPr>
            </w:pPr>
            <w:r w:rsidRPr="001E3FEC">
              <w:rPr>
                <w:b/>
                <w:bCs/>
                <w:lang w:val="sl-SI" w:eastAsia="sl-SI"/>
              </w:rPr>
              <w:t>Članarine in marketinške aktivnosti v mednarodnih združenjih oz. organizacijah</w:t>
            </w:r>
          </w:p>
          <w:p w14:paraId="31E5F615" w14:textId="5C26ED16" w:rsidR="00D34D95" w:rsidRPr="00EC7809" w:rsidRDefault="00D34D95" w:rsidP="00D34D95">
            <w:pPr>
              <w:rPr>
                <w:lang w:val="sl-SI" w:eastAsia="sl-SI"/>
              </w:rPr>
            </w:pPr>
          </w:p>
        </w:tc>
        <w:tc>
          <w:tcPr>
            <w:tcW w:w="2846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5E1E463D" w14:textId="15853A11" w:rsidR="00D34D95" w:rsidRPr="005165BE" w:rsidRDefault="00D34D95" w:rsidP="00D34D95">
            <w:pPr>
              <w:rPr>
                <w:lang w:val="sl-SI" w:eastAsia="sl-SI"/>
              </w:rPr>
            </w:pPr>
            <w:r w:rsidRPr="00D34D95">
              <w:rPr>
                <w:i/>
                <w:iCs/>
                <w:sz w:val="20"/>
                <w:szCs w:val="20"/>
                <w:lang w:val="sl-SI" w:eastAsia="sl-SI"/>
              </w:rPr>
              <w:t>Velja enako kot zgoraj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4A797E5B" w14:textId="0B89E72D" w:rsidR="00D34D95" w:rsidRPr="005165BE" w:rsidRDefault="00D34D95" w:rsidP="00D34D95">
            <w:pPr>
              <w:rPr>
                <w:lang w:val="sl-SI" w:eastAsia="sl-SI"/>
              </w:rPr>
            </w:pPr>
            <w:r w:rsidRPr="00D34D95">
              <w:rPr>
                <w:i/>
                <w:iCs/>
                <w:sz w:val="20"/>
                <w:szCs w:val="20"/>
                <w:lang w:val="sl-SI" w:eastAsia="sl-SI"/>
              </w:rPr>
              <w:t>Velja enako kot zgoraj</w:t>
            </w:r>
          </w:p>
        </w:tc>
      </w:tr>
      <w:tr w:rsidR="00D34D95" w:rsidRPr="00B45ECA" w14:paraId="193353D7" w14:textId="77777777" w:rsidTr="00F46CA2">
        <w:trPr>
          <w:gridAfter w:val="1"/>
          <w:wAfter w:w="6" w:type="dxa"/>
        </w:trPr>
        <w:tc>
          <w:tcPr>
            <w:tcW w:w="4095" w:type="dxa"/>
          </w:tcPr>
          <w:p w14:paraId="7C3FCBBF" w14:textId="0D1A1D9D" w:rsidR="00D34D95" w:rsidRPr="00B45ECA" w:rsidRDefault="00D34D95" w:rsidP="00D34D95">
            <w:pPr>
              <w:rPr>
                <w:i/>
                <w:iCs/>
                <w:lang w:val="sl-SI" w:eastAsia="sl-SI"/>
              </w:rPr>
            </w:pPr>
            <w:r w:rsidRPr="00B45ECA">
              <w:rPr>
                <w:i/>
                <w:iCs/>
                <w:lang w:val="sl-SI" w:eastAsia="sl-SI"/>
              </w:rPr>
              <w:t>Obseg vloženih sredstev s strani prijavitelja v</w:t>
            </w:r>
            <w:r>
              <w:rPr>
                <w:i/>
                <w:iCs/>
                <w:lang w:val="sl-SI" w:eastAsia="sl-SI"/>
              </w:rPr>
              <w:t xml:space="preserve"> €</w:t>
            </w:r>
          </w:p>
        </w:tc>
        <w:tc>
          <w:tcPr>
            <w:tcW w:w="2846" w:type="dxa"/>
            <w:shd w:val="clear" w:color="auto" w:fill="E2EFD9" w:themeFill="accent6" w:themeFillTint="33"/>
          </w:tcPr>
          <w:p w14:paraId="36786722" w14:textId="33115912" w:rsidR="00D34D95" w:rsidRPr="00B45ECA" w:rsidRDefault="00D34D95" w:rsidP="00D34D95">
            <w:pPr>
              <w:rPr>
                <w:i/>
                <w:iCs/>
                <w:lang w:val="sl-SI" w:eastAsia="sl-SI"/>
              </w:rPr>
            </w:pPr>
            <w:r w:rsidRPr="00D34D95">
              <w:rPr>
                <w:i/>
                <w:iCs/>
                <w:sz w:val="20"/>
                <w:szCs w:val="20"/>
                <w:lang w:val="sl-SI" w:eastAsia="sl-SI"/>
              </w:rPr>
              <w:t>Velja enako kot zgoraj</w:t>
            </w:r>
          </w:p>
        </w:tc>
        <w:tc>
          <w:tcPr>
            <w:tcW w:w="2837" w:type="dxa"/>
            <w:shd w:val="clear" w:color="auto" w:fill="E2EFD9" w:themeFill="accent6" w:themeFillTint="33"/>
          </w:tcPr>
          <w:p w14:paraId="441949DC" w14:textId="44764FF0" w:rsidR="00D34D95" w:rsidRPr="00B45ECA" w:rsidRDefault="00D34D95" w:rsidP="00D34D95">
            <w:pPr>
              <w:rPr>
                <w:i/>
                <w:iCs/>
                <w:lang w:val="sl-SI" w:eastAsia="sl-SI"/>
              </w:rPr>
            </w:pPr>
            <w:r w:rsidRPr="00D34D95">
              <w:rPr>
                <w:i/>
                <w:iCs/>
                <w:sz w:val="20"/>
                <w:szCs w:val="20"/>
                <w:lang w:val="sl-SI" w:eastAsia="sl-SI"/>
              </w:rPr>
              <w:t>Velja enako kot zgoraj</w:t>
            </w:r>
          </w:p>
        </w:tc>
      </w:tr>
      <w:tr w:rsidR="00F46CA2" w:rsidRPr="00F46CA2" w14:paraId="0178D00E" w14:textId="77777777" w:rsidTr="00D54082">
        <w:trPr>
          <w:gridAfter w:val="1"/>
          <w:wAfter w:w="6" w:type="dxa"/>
        </w:trPr>
        <w:tc>
          <w:tcPr>
            <w:tcW w:w="4095" w:type="dxa"/>
            <w:tcBorders>
              <w:bottom w:val="single" w:sz="4" w:space="0" w:color="auto"/>
            </w:tcBorders>
          </w:tcPr>
          <w:p w14:paraId="0F76AFB4" w14:textId="478EF7F5" w:rsidR="00F46CA2" w:rsidRPr="00F46CA2" w:rsidRDefault="00F46CA2" w:rsidP="00F46CA2">
            <w:pPr>
              <w:rPr>
                <w:b/>
                <w:bCs/>
                <w:i/>
                <w:iCs/>
                <w:lang w:val="sl-SI" w:eastAsia="sl-SI"/>
              </w:rPr>
            </w:pPr>
            <w:r w:rsidRPr="00F46CA2">
              <w:rPr>
                <w:b/>
                <w:bCs/>
                <w:i/>
                <w:iCs/>
                <w:lang w:val="sl-SI" w:eastAsia="sl-SI"/>
              </w:rPr>
              <w:t>SKUPAJ VSA VLOŽENA SREDSTVA v €</w:t>
            </w:r>
          </w:p>
        </w:tc>
        <w:tc>
          <w:tcPr>
            <w:tcW w:w="2846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573F3A78" w14:textId="652CBFAF" w:rsidR="00F46CA2" w:rsidRPr="00F46CA2" w:rsidRDefault="00F46CA2" w:rsidP="00F46CA2">
            <w:pPr>
              <w:rPr>
                <w:i/>
                <w:iCs/>
                <w:sz w:val="20"/>
                <w:szCs w:val="20"/>
                <w:lang w:val="sl-SI" w:eastAsia="sl-SI"/>
              </w:rPr>
            </w:pPr>
            <w:r w:rsidRPr="00F46CA2">
              <w:rPr>
                <w:i/>
                <w:iCs/>
                <w:sz w:val="20"/>
                <w:szCs w:val="20"/>
                <w:lang w:val="sl-SI" w:eastAsia="sl-SI"/>
              </w:rPr>
              <w:t>Seštejete vse zneske v €.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2FB302A2" w14:textId="42FDEA63" w:rsidR="00F46CA2" w:rsidRPr="00F46CA2" w:rsidRDefault="00F46CA2" w:rsidP="00F46CA2">
            <w:pPr>
              <w:rPr>
                <w:i/>
                <w:iCs/>
                <w:sz w:val="20"/>
                <w:szCs w:val="20"/>
                <w:lang w:val="sl-SI" w:eastAsia="sl-SI"/>
              </w:rPr>
            </w:pPr>
            <w:r w:rsidRPr="00F46CA2">
              <w:rPr>
                <w:i/>
                <w:iCs/>
                <w:sz w:val="20"/>
                <w:szCs w:val="20"/>
                <w:lang w:val="sl-SI" w:eastAsia="sl-SI"/>
              </w:rPr>
              <w:t>Seštejete vse zneske v €.</w:t>
            </w:r>
          </w:p>
        </w:tc>
      </w:tr>
    </w:tbl>
    <w:p w14:paraId="2B2D3260" w14:textId="5073115D" w:rsidR="00F46CA2" w:rsidRPr="00FD4E50" w:rsidRDefault="00FD4E50" w:rsidP="00F46CA2">
      <w:pPr>
        <w:rPr>
          <w:i/>
          <w:iCs/>
          <w:sz w:val="20"/>
          <w:szCs w:val="20"/>
          <w:lang w:val="sl-SI" w:eastAsia="sl-SI"/>
        </w:rPr>
      </w:pPr>
      <w:r w:rsidRPr="00FD4E50">
        <w:rPr>
          <w:i/>
          <w:iCs/>
          <w:sz w:val="20"/>
          <w:szCs w:val="20"/>
          <w:lang w:val="sl-SI" w:eastAsia="sl-SI"/>
        </w:rPr>
        <w:t>Navodilo: v kolikor določene aktivnosti niste izvajali in je ne dokazujete, v zeleno polje vpišite po</w:t>
      </w:r>
      <w:r>
        <w:rPr>
          <w:i/>
          <w:iCs/>
          <w:sz w:val="20"/>
          <w:szCs w:val="20"/>
          <w:lang w:val="sl-SI" w:eastAsia="sl-SI"/>
        </w:rPr>
        <w:t>š</w:t>
      </w:r>
      <w:r w:rsidRPr="00FD4E50">
        <w:rPr>
          <w:i/>
          <w:iCs/>
          <w:sz w:val="20"/>
          <w:szCs w:val="20"/>
          <w:lang w:val="sl-SI" w:eastAsia="sl-SI"/>
        </w:rPr>
        <w:t xml:space="preserve">evnico »/«. </w:t>
      </w:r>
    </w:p>
    <w:p w14:paraId="2541C3F6" w14:textId="12D25C57" w:rsidR="00F46CA2" w:rsidRPr="001A36A7" w:rsidRDefault="00F46CA2" w:rsidP="001A36A7">
      <w:pPr>
        <w:pBdr>
          <w:bottom w:val="single" w:sz="4" w:space="1" w:color="auto"/>
        </w:pBdr>
        <w:rPr>
          <w:b/>
          <w:bCs/>
          <w:lang w:val="sl-SI" w:eastAsia="sl-SI"/>
        </w:rPr>
      </w:pPr>
      <w:r w:rsidRPr="001A36A7">
        <w:rPr>
          <w:b/>
          <w:bCs/>
          <w:lang w:val="sl-SI" w:eastAsia="sl-SI"/>
        </w:rPr>
        <w:lastRenderedPageBreak/>
        <w:t>OBVEZNE PRILOGE IN DOKAZILA</w:t>
      </w:r>
    </w:p>
    <w:p w14:paraId="228F167D" w14:textId="0DFD56B6" w:rsidR="00F46CA2" w:rsidRPr="001A36A7" w:rsidRDefault="0027577B" w:rsidP="00F46CA2">
      <w:pPr>
        <w:rPr>
          <w:b/>
          <w:bCs/>
          <w:lang w:val="sl-SI" w:eastAsia="sl-SI"/>
        </w:rPr>
      </w:pPr>
      <w:r>
        <w:rPr>
          <w:b/>
          <w:bCs/>
          <w:lang w:val="sl-SI" w:eastAsia="sl-SI"/>
        </w:rPr>
        <w:t xml:space="preserve">Priloga 1: </w:t>
      </w:r>
      <w:r w:rsidR="00F46CA2" w:rsidRPr="001A36A7">
        <w:rPr>
          <w:b/>
          <w:bCs/>
          <w:lang w:val="sl-SI" w:eastAsia="sl-SI"/>
        </w:rPr>
        <w:t>VSEBINSKA DOKAZILA:</w:t>
      </w:r>
    </w:p>
    <w:p w14:paraId="665E7188" w14:textId="2A863DB6" w:rsidR="00F46CA2" w:rsidRPr="001A36A7" w:rsidRDefault="00F46CA2" w:rsidP="00F46CA2">
      <w:pPr>
        <w:rPr>
          <w:b/>
          <w:bCs/>
          <w:i/>
          <w:iCs/>
          <w:lang w:val="sl-SI" w:eastAsia="sl-SI"/>
        </w:rPr>
      </w:pPr>
      <w:r w:rsidRPr="001A36A7">
        <w:rPr>
          <w:b/>
          <w:bCs/>
          <w:i/>
          <w:iCs/>
          <w:lang w:val="sl-SI" w:eastAsia="sl-SI"/>
        </w:rPr>
        <w:t>-</w:t>
      </w:r>
      <w:r w:rsidRPr="001A36A7">
        <w:rPr>
          <w:b/>
          <w:bCs/>
          <w:i/>
          <w:iCs/>
          <w:lang w:val="sl-SI" w:eastAsia="sl-SI"/>
        </w:rPr>
        <w:tab/>
        <w:t>ZA ŠTUDIJSK</w:t>
      </w:r>
      <w:r w:rsidR="001A36A7" w:rsidRPr="001A36A7">
        <w:rPr>
          <w:b/>
          <w:bCs/>
          <w:i/>
          <w:iCs/>
          <w:lang w:val="sl-SI" w:eastAsia="sl-SI"/>
        </w:rPr>
        <w:t>A POTOVANJA ZA TUJE TO/TA</w:t>
      </w:r>
      <w:r w:rsidRPr="001A36A7">
        <w:rPr>
          <w:b/>
          <w:bCs/>
          <w:i/>
          <w:iCs/>
          <w:lang w:val="sl-SI" w:eastAsia="sl-SI"/>
        </w:rPr>
        <w:t>:</w:t>
      </w:r>
    </w:p>
    <w:p w14:paraId="4DC64753" w14:textId="4562FAF8" w:rsidR="00F46CA2" w:rsidRPr="001A36A7" w:rsidRDefault="00F46CA2" w:rsidP="001A36A7">
      <w:pPr>
        <w:pStyle w:val="ListParagraph"/>
        <w:numPr>
          <w:ilvl w:val="0"/>
          <w:numId w:val="22"/>
        </w:numPr>
        <w:rPr>
          <w:lang w:val="sl-SI" w:eastAsia="sl-SI"/>
        </w:rPr>
      </w:pPr>
      <w:r w:rsidRPr="001A36A7">
        <w:rPr>
          <w:lang w:val="sl-SI" w:eastAsia="sl-SI"/>
        </w:rPr>
        <w:t xml:space="preserve">Natančen program celotnega študijskega potovanja oz. trženjske aktivnosti </w:t>
      </w:r>
    </w:p>
    <w:p w14:paraId="4AAB209B" w14:textId="2A63F04C" w:rsidR="00F46CA2" w:rsidRPr="001A36A7" w:rsidRDefault="00F46CA2" w:rsidP="001A36A7">
      <w:pPr>
        <w:pStyle w:val="ListParagraph"/>
        <w:numPr>
          <w:ilvl w:val="0"/>
          <w:numId w:val="22"/>
        </w:numPr>
        <w:rPr>
          <w:lang w:val="sl-SI" w:eastAsia="sl-SI"/>
        </w:rPr>
      </w:pPr>
      <w:r w:rsidRPr="001A36A7">
        <w:rPr>
          <w:lang w:val="sl-SI" w:eastAsia="sl-SI"/>
        </w:rPr>
        <w:t xml:space="preserve">Vabilo za udeležbo na študijsko </w:t>
      </w:r>
      <w:r w:rsidR="001A36A7">
        <w:rPr>
          <w:lang w:val="sl-SI" w:eastAsia="sl-SI"/>
        </w:rPr>
        <w:t>potovanje</w:t>
      </w:r>
      <w:r w:rsidRPr="001A36A7">
        <w:rPr>
          <w:lang w:val="sl-SI" w:eastAsia="sl-SI"/>
        </w:rPr>
        <w:t xml:space="preserve"> TO/TA s strani izvajalca, s katerim se lahko dokaže izvedbo dogodka (lahko tudi pooblaščena druga (marketing) agencija v tujini), dokazila morajo odražati dan in uro pošiljanja vabil</w:t>
      </w:r>
    </w:p>
    <w:p w14:paraId="220EB1E7" w14:textId="152DC525" w:rsidR="00F46CA2" w:rsidRPr="001A36A7" w:rsidRDefault="00F46CA2" w:rsidP="001A36A7">
      <w:pPr>
        <w:pStyle w:val="ListParagraph"/>
        <w:numPr>
          <w:ilvl w:val="0"/>
          <w:numId w:val="22"/>
        </w:numPr>
        <w:rPr>
          <w:lang w:val="sl-SI" w:eastAsia="sl-SI"/>
        </w:rPr>
      </w:pPr>
      <w:r w:rsidRPr="001A36A7">
        <w:rPr>
          <w:lang w:val="sl-SI" w:eastAsia="sl-SI"/>
        </w:rPr>
        <w:t>Število udeležencev, ki je dokazljiv z namestitveno (</w:t>
      </w:r>
      <w:proofErr w:type="spellStart"/>
      <w:r w:rsidRPr="001A36A7">
        <w:rPr>
          <w:lang w:val="sl-SI" w:eastAsia="sl-SI"/>
        </w:rPr>
        <w:t>rooming</w:t>
      </w:r>
      <w:proofErr w:type="spellEnd"/>
      <w:r w:rsidRPr="001A36A7">
        <w:rPr>
          <w:lang w:val="sl-SI" w:eastAsia="sl-SI"/>
        </w:rPr>
        <w:t>) listo</w:t>
      </w:r>
    </w:p>
    <w:p w14:paraId="28CBAB5C" w14:textId="0B206AA9" w:rsidR="00F46CA2" w:rsidRPr="001A36A7" w:rsidRDefault="00F46CA2" w:rsidP="001A36A7">
      <w:pPr>
        <w:pStyle w:val="ListParagraph"/>
        <w:numPr>
          <w:ilvl w:val="0"/>
          <w:numId w:val="22"/>
        </w:numPr>
        <w:rPr>
          <w:lang w:val="sl-SI" w:eastAsia="sl-SI"/>
        </w:rPr>
      </w:pPr>
      <w:r w:rsidRPr="001A36A7">
        <w:rPr>
          <w:lang w:val="sl-SI" w:eastAsia="sl-SI"/>
        </w:rPr>
        <w:t>Vizualni dokazi : Fotografije ali objave na družbenih omrežjih</w:t>
      </w:r>
    </w:p>
    <w:p w14:paraId="2158ACFD" w14:textId="77777777" w:rsidR="001A36A7" w:rsidRDefault="001A36A7" w:rsidP="001A36A7">
      <w:pPr>
        <w:rPr>
          <w:lang w:val="sl-SI" w:eastAsia="sl-SI"/>
        </w:rPr>
      </w:pPr>
    </w:p>
    <w:p w14:paraId="5D950A42" w14:textId="46395AAE" w:rsidR="00F46CA2" w:rsidRPr="001A36A7" w:rsidRDefault="00F46CA2" w:rsidP="001A36A7">
      <w:pPr>
        <w:pStyle w:val="ListParagraph"/>
        <w:numPr>
          <w:ilvl w:val="0"/>
          <w:numId w:val="22"/>
        </w:numPr>
        <w:ind w:left="709" w:hanging="709"/>
        <w:rPr>
          <w:b/>
          <w:bCs/>
          <w:i/>
          <w:iCs/>
          <w:lang w:val="sl-SI" w:eastAsia="sl-SI"/>
        </w:rPr>
      </w:pPr>
      <w:r w:rsidRPr="001A36A7">
        <w:rPr>
          <w:b/>
          <w:bCs/>
          <w:i/>
          <w:iCs/>
          <w:lang w:val="sl-SI" w:eastAsia="sl-SI"/>
        </w:rPr>
        <w:t xml:space="preserve">ZA DRUGE B2B PREDSTAVITVE (za </w:t>
      </w:r>
      <w:proofErr w:type="spellStart"/>
      <w:r w:rsidRPr="001A36A7">
        <w:rPr>
          <w:b/>
          <w:bCs/>
          <w:i/>
          <w:iCs/>
          <w:lang w:val="sl-SI" w:eastAsia="sl-SI"/>
        </w:rPr>
        <w:t>workshope</w:t>
      </w:r>
      <w:proofErr w:type="spellEnd"/>
      <w:r w:rsidRPr="001A36A7">
        <w:rPr>
          <w:b/>
          <w:bCs/>
          <w:i/>
          <w:iCs/>
          <w:lang w:val="sl-SI" w:eastAsia="sl-SI"/>
        </w:rPr>
        <w:t>, prezentacije/</w:t>
      </w:r>
      <w:proofErr w:type="spellStart"/>
      <w:r w:rsidRPr="001A36A7">
        <w:rPr>
          <w:b/>
          <w:bCs/>
          <w:i/>
          <w:iCs/>
          <w:lang w:val="sl-SI" w:eastAsia="sl-SI"/>
        </w:rPr>
        <w:t>webinarje</w:t>
      </w:r>
      <w:proofErr w:type="spellEnd"/>
      <w:r w:rsidRPr="001A36A7">
        <w:rPr>
          <w:b/>
          <w:bCs/>
          <w:i/>
          <w:iCs/>
          <w:lang w:val="sl-SI" w:eastAsia="sl-SI"/>
        </w:rPr>
        <w:t xml:space="preserve"> …) V TUJINI:</w:t>
      </w:r>
    </w:p>
    <w:p w14:paraId="4D1CCCFE" w14:textId="212BAC8E" w:rsidR="00F46CA2" w:rsidRPr="001A36A7" w:rsidRDefault="00F46CA2" w:rsidP="001A36A7">
      <w:pPr>
        <w:pStyle w:val="ListParagraph"/>
        <w:numPr>
          <w:ilvl w:val="0"/>
          <w:numId w:val="47"/>
        </w:numPr>
        <w:rPr>
          <w:lang w:val="sl-SI" w:eastAsia="sl-SI"/>
        </w:rPr>
      </w:pPr>
      <w:r w:rsidRPr="001A36A7">
        <w:rPr>
          <w:lang w:val="sl-SI" w:eastAsia="sl-SI"/>
        </w:rPr>
        <w:t>Vabilo za dogodek s strani izvajalca, s katerim se lahko dokaže izvedbo dogodka (lahko tudi pooblaščena druga (marketing) agencija v tujini); dokazila morajo odražati dan in uro pošiljanja vabil</w:t>
      </w:r>
    </w:p>
    <w:p w14:paraId="64F0FB52" w14:textId="22C0C684" w:rsidR="00F46CA2" w:rsidRPr="001A36A7" w:rsidRDefault="00F46CA2" w:rsidP="001A36A7">
      <w:pPr>
        <w:pStyle w:val="ListParagraph"/>
        <w:numPr>
          <w:ilvl w:val="0"/>
          <w:numId w:val="47"/>
        </w:numPr>
        <w:rPr>
          <w:lang w:val="sl-SI" w:eastAsia="sl-SI"/>
        </w:rPr>
      </w:pPr>
      <w:r w:rsidRPr="001A36A7">
        <w:rPr>
          <w:lang w:val="sl-SI" w:eastAsia="sl-SI"/>
        </w:rPr>
        <w:t>Število udeležencev</w:t>
      </w:r>
    </w:p>
    <w:p w14:paraId="0BE66AD5" w14:textId="206193DB" w:rsidR="00F46CA2" w:rsidRPr="001A36A7" w:rsidRDefault="00F46CA2" w:rsidP="001A36A7">
      <w:pPr>
        <w:pStyle w:val="ListParagraph"/>
        <w:numPr>
          <w:ilvl w:val="0"/>
          <w:numId w:val="47"/>
        </w:numPr>
        <w:rPr>
          <w:lang w:val="sl-SI" w:eastAsia="sl-SI"/>
        </w:rPr>
      </w:pPr>
      <w:r w:rsidRPr="001A36A7">
        <w:rPr>
          <w:lang w:val="sl-SI" w:eastAsia="sl-SI"/>
        </w:rPr>
        <w:t>Vizualni dokazi : Fotografije ali objave na družbenih omrežjih</w:t>
      </w:r>
    </w:p>
    <w:p w14:paraId="219D3264" w14:textId="77777777" w:rsidR="00F46CA2" w:rsidRPr="00F46CA2" w:rsidRDefault="00F46CA2" w:rsidP="00F46CA2">
      <w:pPr>
        <w:rPr>
          <w:lang w:val="sl-SI" w:eastAsia="sl-SI"/>
        </w:rPr>
      </w:pPr>
    </w:p>
    <w:p w14:paraId="26A2E4F8" w14:textId="77777777" w:rsidR="00F46CA2" w:rsidRPr="00924D10" w:rsidRDefault="00F46CA2" w:rsidP="00F46CA2">
      <w:pPr>
        <w:rPr>
          <w:b/>
          <w:bCs/>
          <w:i/>
          <w:iCs/>
          <w:lang w:val="sl-SI" w:eastAsia="sl-SI"/>
        </w:rPr>
      </w:pPr>
      <w:r w:rsidRPr="00924D10">
        <w:rPr>
          <w:b/>
          <w:bCs/>
          <w:i/>
          <w:iCs/>
          <w:lang w:val="sl-SI" w:eastAsia="sl-SI"/>
        </w:rPr>
        <w:t>-</w:t>
      </w:r>
      <w:r w:rsidRPr="00924D10">
        <w:rPr>
          <w:b/>
          <w:bCs/>
          <w:i/>
          <w:iCs/>
          <w:lang w:val="sl-SI" w:eastAsia="sl-SI"/>
        </w:rPr>
        <w:tab/>
        <w:t>ZA B2B IN B2C MARKETING AKTIVNOSTI :</w:t>
      </w:r>
    </w:p>
    <w:p w14:paraId="1C2C4754" w14:textId="2E814A28" w:rsidR="00F46CA2" w:rsidRPr="00924D10" w:rsidRDefault="00F46CA2" w:rsidP="00924D10">
      <w:pPr>
        <w:pStyle w:val="ListParagraph"/>
        <w:numPr>
          <w:ilvl w:val="0"/>
          <w:numId w:val="48"/>
        </w:numPr>
        <w:rPr>
          <w:lang w:val="sl-SI" w:eastAsia="sl-SI"/>
        </w:rPr>
      </w:pPr>
      <w:r w:rsidRPr="00924D10">
        <w:rPr>
          <w:lang w:val="sl-SI" w:eastAsia="sl-SI"/>
        </w:rPr>
        <w:t>načrt medijskega zakupa</w:t>
      </w:r>
    </w:p>
    <w:p w14:paraId="69B91AD5" w14:textId="6562F725" w:rsidR="00F46CA2" w:rsidRPr="00924D10" w:rsidRDefault="00F46CA2" w:rsidP="00924D10">
      <w:pPr>
        <w:pStyle w:val="ListParagraph"/>
        <w:numPr>
          <w:ilvl w:val="0"/>
          <w:numId w:val="48"/>
        </w:numPr>
        <w:rPr>
          <w:lang w:val="sl-SI" w:eastAsia="sl-SI"/>
        </w:rPr>
      </w:pPr>
      <w:r w:rsidRPr="00924D10">
        <w:rPr>
          <w:lang w:val="sl-SI" w:eastAsia="sl-SI"/>
        </w:rPr>
        <w:t>Vizualni dokazi: fotografije, spletne povezave iz katerih bo razviden datum oglaševanja</w:t>
      </w:r>
    </w:p>
    <w:p w14:paraId="7D475BDB" w14:textId="2384F148" w:rsidR="00F46CA2" w:rsidRPr="00924D10" w:rsidRDefault="00F46CA2" w:rsidP="00924D10">
      <w:pPr>
        <w:pStyle w:val="ListParagraph"/>
        <w:numPr>
          <w:ilvl w:val="0"/>
          <w:numId w:val="48"/>
        </w:numPr>
        <w:rPr>
          <w:lang w:val="sl-SI" w:eastAsia="sl-SI"/>
        </w:rPr>
      </w:pPr>
      <w:r w:rsidRPr="00924D10">
        <w:rPr>
          <w:lang w:val="sl-SI" w:eastAsia="sl-SI"/>
        </w:rPr>
        <w:t>Pogodba s predstavništvom ali tujim TO ali TA v kolikor je le ta predmet dokazila za izvedbo marketing aktivnosti (označiti ustrezno kot zaupno)</w:t>
      </w:r>
    </w:p>
    <w:p w14:paraId="359BD1C7" w14:textId="77777777" w:rsidR="00F46CA2" w:rsidRPr="00F46CA2" w:rsidRDefault="00F46CA2" w:rsidP="00F46CA2">
      <w:pPr>
        <w:rPr>
          <w:lang w:val="sl-SI" w:eastAsia="sl-SI"/>
        </w:rPr>
      </w:pPr>
    </w:p>
    <w:p w14:paraId="35CB8474" w14:textId="77777777" w:rsidR="00F46CA2" w:rsidRPr="000A3CE9" w:rsidRDefault="00F46CA2" w:rsidP="00F46CA2">
      <w:pPr>
        <w:rPr>
          <w:b/>
          <w:bCs/>
          <w:i/>
          <w:iCs/>
          <w:lang w:val="sl-SI" w:eastAsia="sl-SI"/>
        </w:rPr>
      </w:pPr>
      <w:r w:rsidRPr="000A3CE9">
        <w:rPr>
          <w:b/>
          <w:bCs/>
          <w:i/>
          <w:iCs/>
          <w:lang w:val="sl-SI" w:eastAsia="sl-SI"/>
        </w:rPr>
        <w:t>-</w:t>
      </w:r>
      <w:r w:rsidRPr="000A3CE9">
        <w:rPr>
          <w:b/>
          <w:bCs/>
          <w:i/>
          <w:iCs/>
          <w:lang w:val="sl-SI" w:eastAsia="sl-SI"/>
        </w:rPr>
        <w:tab/>
        <w:t>ČLANARINE IN MARKETING AKTIVNOSTI V MEDNARODNIH ORGANIZACIJAH:</w:t>
      </w:r>
    </w:p>
    <w:p w14:paraId="6931B8BE" w14:textId="0DFA884C" w:rsidR="00F46CA2" w:rsidRPr="000A3CE9" w:rsidRDefault="00F46CA2" w:rsidP="000A3CE9">
      <w:pPr>
        <w:pStyle w:val="ListParagraph"/>
        <w:numPr>
          <w:ilvl w:val="0"/>
          <w:numId w:val="48"/>
        </w:numPr>
        <w:rPr>
          <w:lang w:val="sl-SI" w:eastAsia="sl-SI"/>
        </w:rPr>
      </w:pPr>
      <w:r w:rsidRPr="000A3CE9">
        <w:rPr>
          <w:lang w:val="sl-SI" w:eastAsia="sl-SI"/>
        </w:rPr>
        <w:t>Dokazilo o članstvu</w:t>
      </w:r>
    </w:p>
    <w:p w14:paraId="161B726E" w14:textId="141085CF" w:rsidR="005E3C0F" w:rsidRPr="000A3CE9" w:rsidRDefault="00F46CA2" w:rsidP="000A3CE9">
      <w:pPr>
        <w:pStyle w:val="ListParagraph"/>
        <w:numPr>
          <w:ilvl w:val="0"/>
          <w:numId w:val="48"/>
        </w:numPr>
        <w:rPr>
          <w:lang w:val="sl-SI" w:eastAsia="sl-SI"/>
        </w:rPr>
      </w:pPr>
      <w:r w:rsidRPr="000A3CE9">
        <w:rPr>
          <w:lang w:val="sl-SI" w:eastAsia="sl-SI"/>
        </w:rPr>
        <w:t>Vizualni dokazi: fotografije, spletne povezave iz katerih bo razviden datum izvedene marketing aktivnosti</w:t>
      </w:r>
    </w:p>
    <w:p w14:paraId="5F20E8D3" w14:textId="77777777" w:rsidR="005F3B07" w:rsidRDefault="005F3B07" w:rsidP="00EB534A">
      <w:pPr>
        <w:rPr>
          <w:lang w:val="sl-SI" w:eastAsia="sl-SI"/>
        </w:rPr>
      </w:pPr>
    </w:p>
    <w:p w14:paraId="3A37D412" w14:textId="77777777" w:rsidR="0027577B" w:rsidRPr="0027577B" w:rsidRDefault="0027577B" w:rsidP="0027577B">
      <w:pPr>
        <w:rPr>
          <w:b/>
          <w:bCs/>
          <w:lang w:val="sl-SI" w:eastAsia="sl-SI"/>
        </w:rPr>
      </w:pPr>
      <w:r w:rsidRPr="0027577B">
        <w:rPr>
          <w:b/>
          <w:bCs/>
          <w:lang w:val="sl-SI" w:eastAsia="sl-SI"/>
        </w:rPr>
        <w:t>Priloga 2: RAČUNI IN POTRDILA</w:t>
      </w:r>
    </w:p>
    <w:p w14:paraId="0ACF8A50" w14:textId="77777777" w:rsidR="0027577B" w:rsidRPr="0027577B" w:rsidRDefault="0027577B" w:rsidP="004E1E1A">
      <w:pPr>
        <w:jc w:val="both"/>
        <w:rPr>
          <w:lang w:val="sl-SI" w:eastAsia="sl-SI"/>
        </w:rPr>
      </w:pPr>
      <w:r w:rsidRPr="0027577B">
        <w:rPr>
          <w:lang w:val="sl-SI" w:eastAsia="sl-SI"/>
        </w:rPr>
        <w:t xml:space="preserve">Za dokazni material se štejejo dokazila/potrdila o plačanih računih o višini vloženih sredstev in specifikacija upravičenih stroškov (fotokopija računa/ov za organizacijo in izvedbo trženjske </w:t>
      </w:r>
      <w:r w:rsidRPr="0027577B">
        <w:rPr>
          <w:lang w:val="sl-SI" w:eastAsia="sl-SI"/>
        </w:rPr>
        <w:lastRenderedPageBreak/>
        <w:t xml:space="preserve">aktivnosti, ki so bili izstavljeni prijavitelju. Iz fotokopije računa mora biti razviden izdajatelj in prejemnik računa, kraj in datum izvedbe storitve, predmet storitve).  </w:t>
      </w:r>
    </w:p>
    <w:p w14:paraId="56F9D562" w14:textId="1969ACD6" w:rsidR="0027577B" w:rsidRPr="0027577B" w:rsidRDefault="0027577B" w:rsidP="004E1E1A">
      <w:pPr>
        <w:jc w:val="both"/>
        <w:rPr>
          <w:lang w:val="sl-SI" w:eastAsia="sl-SI"/>
        </w:rPr>
      </w:pPr>
      <w:r w:rsidRPr="0027577B">
        <w:rPr>
          <w:lang w:val="sl-SI" w:eastAsia="sl-SI"/>
        </w:rPr>
        <w:t>V kolikor je iz priložene pogodbe o sodelovanju s tujimi TO/TA oz</w:t>
      </w:r>
      <w:r w:rsidR="004E1E1A">
        <w:rPr>
          <w:lang w:val="sl-SI" w:eastAsia="sl-SI"/>
        </w:rPr>
        <w:t>.</w:t>
      </w:r>
      <w:r w:rsidRPr="0027577B">
        <w:rPr>
          <w:lang w:val="sl-SI" w:eastAsia="sl-SI"/>
        </w:rPr>
        <w:t xml:space="preserve"> predstavništvi razviden drugačen dogovor o sodelovanju in način plačila (npr. zmanjšanje zneska računa s strani prijavitelja tujim TO/TA ob prihodu njihovih skupin v Slovenijo), se kot dokazni material lahko upošteva tudi pogodba in računi, izstavljeni tujim TO/TA in predstavništvom s strani prijavitelja (fotokopija računa/ov za storitve opravljene za tuje goste, ki so bili izstavljeni tujim TO/TA oz</w:t>
      </w:r>
      <w:r w:rsidR="004E1E1A">
        <w:rPr>
          <w:lang w:val="sl-SI" w:eastAsia="sl-SI"/>
        </w:rPr>
        <w:t>.</w:t>
      </w:r>
      <w:r w:rsidRPr="0027577B">
        <w:rPr>
          <w:lang w:val="sl-SI" w:eastAsia="sl-SI"/>
        </w:rPr>
        <w:t xml:space="preserve"> predstavništvom. Iz fotokopije računa mora biti razviden predmet storitve, strošek zmanjšanja računa za izvedeno marketinško aktivnost, izdajatelj in prejemnik računa, kraj in datum izvedbe storitve).</w:t>
      </w:r>
    </w:p>
    <w:p w14:paraId="782B7B0D" w14:textId="371CA6A5" w:rsidR="005E3C0F" w:rsidRDefault="005E3C0F" w:rsidP="004E1E1A">
      <w:pPr>
        <w:jc w:val="both"/>
        <w:rPr>
          <w:lang w:val="sl-SI" w:eastAsia="sl-SI"/>
        </w:rPr>
      </w:pPr>
    </w:p>
    <w:p w14:paraId="6131EAC5" w14:textId="530877CF" w:rsidR="005E3C0F" w:rsidRDefault="005E3C0F" w:rsidP="004E1E1A">
      <w:pPr>
        <w:jc w:val="both"/>
        <w:rPr>
          <w:lang w:val="sl-SI" w:eastAsia="sl-SI"/>
        </w:rPr>
      </w:pPr>
    </w:p>
    <w:p w14:paraId="06E91DCA" w14:textId="38287CD7" w:rsidR="005E3C0F" w:rsidRDefault="005E3C0F" w:rsidP="004E1E1A">
      <w:pPr>
        <w:jc w:val="both"/>
        <w:rPr>
          <w:lang w:val="sl-SI" w:eastAsia="sl-SI"/>
        </w:rPr>
      </w:pPr>
    </w:p>
    <w:p w14:paraId="044A0F43" w14:textId="77777777" w:rsidR="005E3C0F" w:rsidRDefault="005E3C0F" w:rsidP="00EB534A">
      <w:pPr>
        <w:rPr>
          <w:lang w:val="sl-SI" w:eastAsia="sl-SI"/>
        </w:rPr>
      </w:pPr>
    </w:p>
    <w:p w14:paraId="5D9F3291" w14:textId="3F63BEAA" w:rsidR="00F40CCB" w:rsidRDefault="00F40CCB" w:rsidP="00EB534A">
      <w:pPr>
        <w:rPr>
          <w:lang w:val="sl-SI" w:eastAsia="sl-SI"/>
        </w:rPr>
      </w:pPr>
    </w:p>
    <w:p w14:paraId="70965F5D" w14:textId="53D56A4B" w:rsidR="00F40CCB" w:rsidRDefault="00F40CCB" w:rsidP="00EB534A">
      <w:pPr>
        <w:rPr>
          <w:lang w:val="sl-SI" w:eastAsia="sl-SI"/>
        </w:rPr>
      </w:pPr>
    </w:p>
    <w:p w14:paraId="3D5BB4A9" w14:textId="77777777" w:rsidR="00F40CCB" w:rsidRDefault="00F40CCB" w:rsidP="00EB534A">
      <w:pPr>
        <w:rPr>
          <w:lang w:val="sl-SI" w:eastAsia="sl-SI"/>
        </w:rPr>
      </w:pPr>
    </w:p>
    <w:p w14:paraId="0C6DE822" w14:textId="77777777" w:rsidR="00EB534A" w:rsidRPr="005165BE" w:rsidRDefault="00EB534A" w:rsidP="00EB534A">
      <w:pPr>
        <w:rPr>
          <w:lang w:val="sl-SI" w:eastAsia="sl-SI"/>
        </w:rPr>
      </w:pPr>
    </w:p>
    <w:tbl>
      <w:tblPr>
        <w:tblStyle w:val="TableGrid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1"/>
        <w:gridCol w:w="2818"/>
        <w:gridCol w:w="3544"/>
      </w:tblGrid>
      <w:tr w:rsidR="00EB534A" w:rsidRPr="005165BE" w14:paraId="76C9D461" w14:textId="77777777" w:rsidTr="00401609">
        <w:tc>
          <w:tcPr>
            <w:tcW w:w="31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6F1BEB" w14:textId="77777777" w:rsidR="00EB534A" w:rsidRPr="005165BE" w:rsidRDefault="00EB534A" w:rsidP="00401609">
            <w:pPr>
              <w:rPr>
                <w:lang w:val="sl-SI" w:eastAsia="sl-SI"/>
              </w:rPr>
            </w:pPr>
            <w:r w:rsidRPr="005165BE">
              <w:rPr>
                <w:lang w:val="sl-SI" w:eastAsia="sl-SI"/>
              </w:rPr>
              <w:t>Kraj, datum:</w:t>
            </w:r>
          </w:p>
        </w:tc>
        <w:tc>
          <w:tcPr>
            <w:tcW w:w="28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8EEFB9" w14:textId="77777777" w:rsidR="00EB534A" w:rsidRPr="005165BE" w:rsidRDefault="00EB534A" w:rsidP="00401609">
            <w:pPr>
              <w:jc w:val="center"/>
              <w:rPr>
                <w:lang w:val="sl-SI" w:eastAsia="sl-SI"/>
              </w:rPr>
            </w:pPr>
            <w:r w:rsidRPr="005165BE">
              <w:rPr>
                <w:lang w:val="sl-SI" w:eastAsia="sl-SI"/>
              </w:rPr>
              <w:t>Žig: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8F4EAB" w14:textId="77777777" w:rsidR="00EB534A" w:rsidRPr="005165BE" w:rsidRDefault="00EB534A" w:rsidP="00401609">
            <w:pPr>
              <w:jc w:val="center"/>
              <w:rPr>
                <w:lang w:val="sl-SI" w:eastAsia="sl-SI"/>
              </w:rPr>
            </w:pPr>
            <w:r w:rsidRPr="005165BE">
              <w:rPr>
                <w:lang w:val="sl-SI" w:eastAsia="sl-SI"/>
              </w:rPr>
              <w:t>Ime in priimek zakonitega zastopnika:</w:t>
            </w:r>
          </w:p>
        </w:tc>
      </w:tr>
      <w:tr w:rsidR="00EB534A" w:rsidRPr="005165BE" w14:paraId="4CDB1D32" w14:textId="77777777" w:rsidTr="00401609">
        <w:tc>
          <w:tcPr>
            <w:tcW w:w="313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7E57A69" w14:textId="77777777" w:rsidR="00EB534A" w:rsidRPr="005165BE" w:rsidRDefault="00EB534A" w:rsidP="00401609">
            <w:pPr>
              <w:rPr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995DAA5" w14:textId="77777777" w:rsidR="00EB534A" w:rsidRPr="005165BE" w:rsidRDefault="00EB534A" w:rsidP="00401609">
            <w:pPr>
              <w:rPr>
                <w:lang w:val="sl-SI" w:eastAsia="sl-SI"/>
              </w:rPr>
            </w:pPr>
          </w:p>
        </w:tc>
        <w:tc>
          <w:tcPr>
            <w:tcW w:w="35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4F1D73E" w14:textId="77777777" w:rsidR="00EB534A" w:rsidRPr="005165BE" w:rsidRDefault="00EB534A" w:rsidP="00401609">
            <w:pPr>
              <w:rPr>
                <w:lang w:val="sl-SI" w:eastAsia="sl-SI"/>
              </w:rPr>
            </w:pPr>
          </w:p>
        </w:tc>
      </w:tr>
      <w:tr w:rsidR="00EB534A" w:rsidRPr="005165BE" w14:paraId="1971D45D" w14:textId="77777777" w:rsidTr="00401609">
        <w:tc>
          <w:tcPr>
            <w:tcW w:w="3131" w:type="dxa"/>
            <w:tcBorders>
              <w:top w:val="single" w:sz="4" w:space="0" w:color="auto"/>
              <w:right w:val="single" w:sz="4" w:space="0" w:color="auto"/>
            </w:tcBorders>
          </w:tcPr>
          <w:p w14:paraId="0CFBDF6F" w14:textId="77777777" w:rsidR="00EB534A" w:rsidRPr="005165BE" w:rsidRDefault="00EB534A" w:rsidP="00401609">
            <w:pPr>
              <w:rPr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5B757C0" w14:textId="77777777" w:rsidR="00EB534A" w:rsidRPr="005165BE" w:rsidRDefault="00EB534A" w:rsidP="00401609">
            <w:pPr>
              <w:rPr>
                <w:lang w:val="sl-SI" w:eastAsia="sl-SI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AE43F4" w14:textId="77777777" w:rsidR="00EB534A" w:rsidRPr="005165BE" w:rsidRDefault="00EB534A" w:rsidP="00401609">
            <w:pPr>
              <w:jc w:val="center"/>
              <w:rPr>
                <w:lang w:val="sl-SI" w:eastAsia="sl-SI"/>
              </w:rPr>
            </w:pPr>
            <w:r w:rsidRPr="005165BE">
              <w:rPr>
                <w:lang w:val="sl-SI" w:eastAsia="sl-SI"/>
              </w:rPr>
              <w:t>Podpis:</w:t>
            </w:r>
          </w:p>
        </w:tc>
      </w:tr>
      <w:tr w:rsidR="00EB534A" w:rsidRPr="005165BE" w14:paraId="7706444C" w14:textId="77777777" w:rsidTr="00401609">
        <w:tc>
          <w:tcPr>
            <w:tcW w:w="3131" w:type="dxa"/>
            <w:tcBorders>
              <w:right w:val="single" w:sz="4" w:space="0" w:color="auto"/>
            </w:tcBorders>
          </w:tcPr>
          <w:p w14:paraId="3EECBCC4" w14:textId="77777777" w:rsidR="00EB534A" w:rsidRPr="005165BE" w:rsidRDefault="00EB534A" w:rsidP="00401609">
            <w:pPr>
              <w:rPr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1281E6" w14:textId="77777777" w:rsidR="00EB534A" w:rsidRPr="005165BE" w:rsidRDefault="00EB534A" w:rsidP="00401609">
            <w:pPr>
              <w:rPr>
                <w:lang w:val="sl-SI" w:eastAsia="sl-SI"/>
              </w:rPr>
            </w:pPr>
          </w:p>
        </w:tc>
        <w:tc>
          <w:tcPr>
            <w:tcW w:w="35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00E0E1A" w14:textId="77777777" w:rsidR="00EB534A" w:rsidRPr="005165BE" w:rsidRDefault="00EB534A" w:rsidP="00401609">
            <w:pPr>
              <w:rPr>
                <w:lang w:val="sl-SI" w:eastAsia="sl-SI"/>
              </w:rPr>
            </w:pPr>
          </w:p>
          <w:p w14:paraId="263FC21B" w14:textId="77777777" w:rsidR="00EB534A" w:rsidRPr="005165BE" w:rsidRDefault="00EB534A" w:rsidP="00401609">
            <w:pPr>
              <w:rPr>
                <w:lang w:val="sl-SI" w:eastAsia="sl-SI"/>
              </w:rPr>
            </w:pPr>
          </w:p>
        </w:tc>
      </w:tr>
    </w:tbl>
    <w:p w14:paraId="4677042E" w14:textId="77777777" w:rsidR="00EB534A" w:rsidRDefault="00EB534A" w:rsidP="00EB534A">
      <w:pPr>
        <w:rPr>
          <w:rFonts w:cstheme="majorHAnsi"/>
          <w:lang w:val="sl-SI"/>
        </w:rPr>
      </w:pPr>
    </w:p>
    <w:p w14:paraId="1FB4136D" w14:textId="244AA0E9" w:rsidR="00582DD4" w:rsidRPr="005165BE" w:rsidRDefault="00582DD4" w:rsidP="00582DD4">
      <w:pPr>
        <w:rPr>
          <w:rFonts w:cstheme="majorHAnsi"/>
          <w:lang w:val="sl-SI"/>
        </w:rPr>
      </w:pPr>
    </w:p>
    <w:sectPr w:rsidR="00582DD4" w:rsidRPr="005165BE" w:rsidSect="00DE18EB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09" w:footer="709" w:gutter="0"/>
      <w:pgNumType w:start="10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A15567" w14:textId="77777777" w:rsidR="00651241" w:rsidRDefault="00651241" w:rsidP="00EB592B">
      <w:pPr>
        <w:spacing w:after="0" w:line="240" w:lineRule="auto"/>
      </w:pPr>
      <w:r>
        <w:separator/>
      </w:r>
    </w:p>
  </w:endnote>
  <w:endnote w:type="continuationSeparator" w:id="0">
    <w:p w14:paraId="0F2D7F5B" w14:textId="77777777" w:rsidR="00651241" w:rsidRDefault="00651241" w:rsidP="00EB592B">
      <w:pPr>
        <w:spacing w:after="0" w:line="240" w:lineRule="auto"/>
      </w:pPr>
      <w:r>
        <w:continuationSeparator/>
      </w:r>
    </w:p>
  </w:endnote>
  <w:endnote w:type="continuationNotice" w:id="1">
    <w:p w14:paraId="1EC170A4" w14:textId="77777777" w:rsidR="00651241" w:rsidRDefault="0065124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1ED76E" w14:textId="654518AE" w:rsidR="00D02865" w:rsidRDefault="00D02865">
    <w:pPr>
      <w:pStyle w:val="Footer"/>
      <w:jc w:val="right"/>
    </w:pPr>
  </w:p>
  <w:p w14:paraId="3E3B84F5" w14:textId="77777777" w:rsidR="00D02865" w:rsidRDefault="00D028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602F53" w14:textId="7D7C543E" w:rsidR="00D02865" w:rsidRDefault="006149DA" w:rsidP="006149DA">
    <w:pPr>
      <w:pStyle w:val="Footer"/>
      <w:tabs>
        <w:tab w:val="clear" w:pos="4680"/>
        <w:tab w:val="clear" w:pos="9360"/>
        <w:tab w:val="left" w:pos="170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87CDFF" w14:textId="71C22EC2" w:rsidR="002600A9" w:rsidRDefault="002600A9">
    <w:pPr>
      <w:pStyle w:val="Footer"/>
      <w:jc w:val="right"/>
    </w:pPr>
  </w:p>
  <w:p w14:paraId="34BF313A" w14:textId="77777777" w:rsidR="002B6150" w:rsidRDefault="002B6150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039E1C" w14:textId="6E84FE98" w:rsidR="002600A9" w:rsidRDefault="002600A9">
    <w:pPr>
      <w:pStyle w:val="Footer"/>
      <w:jc w:val="right"/>
    </w:pPr>
  </w:p>
  <w:p w14:paraId="2D3D2B87" w14:textId="1DB758AF" w:rsidR="006149DA" w:rsidRDefault="006149DA" w:rsidP="00B9326C">
    <w:pPr>
      <w:pStyle w:val="Footer"/>
      <w:tabs>
        <w:tab w:val="clear" w:pos="4680"/>
        <w:tab w:val="clear" w:pos="9360"/>
        <w:tab w:val="left" w:pos="170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07A109" w14:textId="77777777" w:rsidR="00651241" w:rsidRDefault="00651241" w:rsidP="00EB592B">
      <w:pPr>
        <w:spacing w:after="0" w:line="240" w:lineRule="auto"/>
      </w:pPr>
      <w:r>
        <w:separator/>
      </w:r>
    </w:p>
  </w:footnote>
  <w:footnote w:type="continuationSeparator" w:id="0">
    <w:p w14:paraId="7067903C" w14:textId="77777777" w:rsidR="00651241" w:rsidRDefault="00651241" w:rsidP="00EB592B">
      <w:pPr>
        <w:spacing w:after="0" w:line="240" w:lineRule="auto"/>
      </w:pPr>
      <w:r>
        <w:continuationSeparator/>
      </w:r>
    </w:p>
  </w:footnote>
  <w:footnote w:type="continuationNotice" w:id="1">
    <w:p w14:paraId="5D413D9A" w14:textId="77777777" w:rsidR="00651241" w:rsidRDefault="00651241">
      <w:pPr>
        <w:spacing w:after="0" w:line="240" w:lineRule="auto"/>
      </w:pPr>
    </w:p>
  </w:footnote>
  <w:footnote w:id="2">
    <w:p w14:paraId="52FCD27E" w14:textId="481E4CDD" w:rsidR="00BF4A6E" w:rsidRPr="00BF4A6E" w:rsidRDefault="00BF4A6E">
      <w:pPr>
        <w:pStyle w:val="FootnoteText"/>
        <w:rPr>
          <w:lang w:val="sl-SI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BF4A6E">
        <w:t>Potrdilo</w:t>
      </w:r>
      <w:proofErr w:type="spellEnd"/>
      <w:r w:rsidRPr="00BF4A6E">
        <w:t xml:space="preserve"> s </w:t>
      </w:r>
      <w:proofErr w:type="spellStart"/>
      <w:r w:rsidRPr="00BF4A6E">
        <w:t>strani</w:t>
      </w:r>
      <w:proofErr w:type="spellEnd"/>
      <w:r w:rsidRPr="00BF4A6E">
        <w:t xml:space="preserve"> poslovne banke, o višini plačil iz tujine na bančni račun prijavitelja</w:t>
      </w:r>
      <w:r w:rsidR="00D9348D">
        <w:t xml:space="preserve"> v letu 2018. </w:t>
      </w:r>
    </w:p>
  </w:footnote>
  <w:footnote w:id="3">
    <w:p w14:paraId="01CA9220" w14:textId="7F3F0D6B" w:rsidR="00D9348D" w:rsidRPr="00D9348D" w:rsidRDefault="00D9348D">
      <w:pPr>
        <w:pStyle w:val="FootnoteText"/>
        <w:rPr>
          <w:lang w:val="sl-SI"/>
        </w:rPr>
      </w:pPr>
      <w:r>
        <w:rPr>
          <w:rStyle w:val="FootnoteReference"/>
        </w:rPr>
        <w:footnoteRef/>
      </w:r>
      <w:r>
        <w:t xml:space="preserve"> </w:t>
      </w:r>
      <w:r w:rsidRPr="00D9348D">
        <w:t>Potrdilo s strani poslovne banke, o višini plačil iz tujine na bančni račun prijavitelja</w:t>
      </w:r>
      <w:r>
        <w:t xml:space="preserve"> v letu 2019.</w:t>
      </w:r>
    </w:p>
  </w:footnote>
  <w:footnote w:id="4">
    <w:p w14:paraId="34A9DEBE" w14:textId="055916FC" w:rsidR="005F3B07" w:rsidRPr="005F3B07" w:rsidRDefault="005F3B07">
      <w:pPr>
        <w:pStyle w:val="FootnoteText"/>
        <w:rPr>
          <w:lang w:val="sl-SI"/>
        </w:rPr>
      </w:pPr>
      <w:r>
        <w:rPr>
          <w:rStyle w:val="FootnoteReference"/>
        </w:rPr>
        <w:footnoteRef/>
      </w:r>
      <w:r>
        <w:t xml:space="preserve"> V </w:t>
      </w:r>
      <w:proofErr w:type="spellStart"/>
      <w:r>
        <w:t>kolikor</w:t>
      </w:r>
      <w:proofErr w:type="spellEnd"/>
      <w:r>
        <w:t xml:space="preserve"> je z</w:t>
      </w:r>
      <w:r w:rsidRPr="005F3B07">
        <w:t>nesek v tuji valuti</w:t>
      </w:r>
      <w:r>
        <w:t xml:space="preserve"> velja </w:t>
      </w:r>
      <w:r w:rsidRPr="005F3B07">
        <w:t xml:space="preserve">preračun </w:t>
      </w:r>
      <w:r>
        <w:t xml:space="preserve">v € </w:t>
      </w:r>
      <w:r w:rsidRPr="005F3B07">
        <w:t>po tečajnici Banke Slovenije na d</w:t>
      </w:r>
      <w:r>
        <w:t>atum</w:t>
      </w:r>
      <w:r w:rsidRPr="005F3B07">
        <w:t xml:space="preserve"> računa</w:t>
      </w:r>
      <w:r w:rsidR="00CF5264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670F3" w14:textId="77777777" w:rsidR="00D02865" w:rsidRDefault="00D0286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569685D0" wp14:editId="7AF60F92">
          <wp:simplePos x="0" y="0"/>
          <wp:positionH relativeFrom="margin">
            <wp:align>left</wp:align>
          </wp:positionH>
          <wp:positionV relativeFrom="paragraph">
            <wp:posOffset>-57785</wp:posOffset>
          </wp:positionV>
          <wp:extent cx="926916" cy="518197"/>
          <wp:effectExtent l="0" t="0" r="6985" b="0"/>
          <wp:wrapNone/>
          <wp:docPr id="18" name="Slika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916" cy="5181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7BB6C" w14:textId="77777777" w:rsidR="00D02865" w:rsidRDefault="00D0286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C81E4B5" wp14:editId="7E2FD070">
          <wp:simplePos x="0" y="0"/>
          <wp:positionH relativeFrom="column">
            <wp:posOffset>-376555</wp:posOffset>
          </wp:positionH>
          <wp:positionV relativeFrom="paragraph">
            <wp:posOffset>-164465</wp:posOffset>
          </wp:positionV>
          <wp:extent cx="5971540" cy="417204"/>
          <wp:effectExtent l="0" t="0" r="0" b="1905"/>
          <wp:wrapNone/>
          <wp:docPr id="19" name="Picture 3" descr="Macintosh HD:Users:edi:Documents:stranke:sto:0_cgp:novi_2015:dopisni_list:sto_dopisni_list_2015_slo_glav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edi:Documents:stranke:sto:0_cgp:novi_2015:dopisni_list:sto_dopisni_list_2015_slo_glav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1540" cy="4172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DC084" w14:textId="5DD531F4" w:rsidR="002B6150" w:rsidRDefault="002B6150">
    <w:pPr>
      <w:pStyle w:val="Header"/>
    </w:pPr>
    <w:r>
      <w:rPr>
        <w:noProof/>
      </w:rPr>
      <w:drawing>
        <wp:inline distT="0" distB="0" distL="0" distR="0" wp14:anchorId="56EA4710" wp14:editId="574F95F6">
          <wp:extent cx="1128395" cy="416211"/>
          <wp:effectExtent l="0" t="0" r="0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0777" cy="4392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6C3566" w14:textId="77777777" w:rsidR="002B6150" w:rsidRDefault="002B6150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3EAD57" w14:textId="69641523" w:rsidR="002B6150" w:rsidRDefault="003F7BD1">
    <w:pPr>
      <w:pStyle w:val="Header"/>
    </w:pPr>
    <w:r>
      <w:rPr>
        <w:noProof/>
      </w:rPr>
      <w:drawing>
        <wp:anchor distT="0" distB="0" distL="114300" distR="114300" simplePos="0" relativeHeight="251660289" behindDoc="1" locked="0" layoutInCell="1" allowOverlap="1" wp14:anchorId="3F8BC82A" wp14:editId="708AD509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926916" cy="518197"/>
          <wp:effectExtent l="0" t="0" r="6985" b="0"/>
          <wp:wrapNone/>
          <wp:docPr id="13" name="Slika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916" cy="5181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E4AD0"/>
    <w:multiLevelType w:val="hybridMultilevel"/>
    <w:tmpl w:val="B87E4440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C0ED9"/>
    <w:multiLevelType w:val="hybridMultilevel"/>
    <w:tmpl w:val="76FE4B16"/>
    <w:lvl w:ilvl="0" w:tplc="9C7498DE">
      <w:start w:val="6"/>
      <w:numFmt w:val="decimal"/>
      <w:lvlText w:val="%1."/>
      <w:lvlJc w:val="left"/>
      <w:pPr>
        <w:ind w:left="580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157A1"/>
    <w:multiLevelType w:val="hybridMultilevel"/>
    <w:tmpl w:val="F9829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B77EB"/>
    <w:multiLevelType w:val="hybridMultilevel"/>
    <w:tmpl w:val="69E63090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B4575"/>
    <w:multiLevelType w:val="hybridMultilevel"/>
    <w:tmpl w:val="2F6E0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94152"/>
    <w:multiLevelType w:val="hybridMultilevel"/>
    <w:tmpl w:val="6C428E1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B7443"/>
    <w:multiLevelType w:val="hybridMultilevel"/>
    <w:tmpl w:val="C3E0F960"/>
    <w:lvl w:ilvl="0" w:tplc="E0F808FC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2B48F446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ECB2066E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FB1AD28E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31D2A880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A26ECF90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6F7663E8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2E5ABE9C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EAA2D776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7" w15:restartNumberingAfterBreak="0">
    <w:nsid w:val="13321B6C"/>
    <w:multiLevelType w:val="multilevel"/>
    <w:tmpl w:val="8F9CC06E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b w:val="0"/>
      </w:rPr>
    </w:lvl>
  </w:abstractNum>
  <w:abstractNum w:abstractNumId="8" w15:restartNumberingAfterBreak="0">
    <w:nsid w:val="14791B41"/>
    <w:multiLevelType w:val="hybridMultilevel"/>
    <w:tmpl w:val="93408A72"/>
    <w:lvl w:ilvl="0" w:tplc="57D64416">
      <w:numFmt w:val="bullet"/>
      <w:lvlText w:val="-"/>
      <w:lvlJc w:val="left"/>
      <w:pPr>
        <w:ind w:left="360" w:hanging="360"/>
      </w:pPr>
      <w:rPr>
        <w:rFonts w:ascii="Calibri Light" w:eastAsiaTheme="minorHAnsi" w:hAnsi="Calibri Light" w:cs="Calibri Light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59D56BE"/>
    <w:multiLevelType w:val="hybridMultilevel"/>
    <w:tmpl w:val="810C35F2"/>
    <w:lvl w:ilvl="0" w:tplc="9DDEF39C">
      <w:start w:val="1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10" w15:restartNumberingAfterBreak="0">
    <w:nsid w:val="15D71874"/>
    <w:multiLevelType w:val="hybridMultilevel"/>
    <w:tmpl w:val="83943BE2"/>
    <w:lvl w:ilvl="0" w:tplc="DE8409C0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8EDC037C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250C8490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0D72456C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B83C83AC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CEE0272C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1102F56C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C0703EE0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835E1984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11" w15:restartNumberingAfterBreak="0">
    <w:nsid w:val="16865179"/>
    <w:multiLevelType w:val="hybridMultilevel"/>
    <w:tmpl w:val="986037FE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697F54"/>
    <w:multiLevelType w:val="hybridMultilevel"/>
    <w:tmpl w:val="37FAE9A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5944FF"/>
    <w:multiLevelType w:val="hybridMultilevel"/>
    <w:tmpl w:val="7F8C9B66"/>
    <w:lvl w:ilvl="0" w:tplc="2AA2DE1E">
      <w:numFmt w:val="bullet"/>
      <w:lvlText w:val="-"/>
      <w:lvlJc w:val="left"/>
      <w:pPr>
        <w:ind w:left="1298" w:hanging="360"/>
      </w:pPr>
      <w:rPr>
        <w:rFonts w:ascii="Calibri" w:eastAsia="Calibri" w:hAnsi="Calibri" w:cs="Calibri" w:hint="default"/>
        <w:spacing w:val="-19"/>
        <w:w w:val="100"/>
        <w:sz w:val="18"/>
        <w:szCs w:val="18"/>
        <w:lang w:val="sl-SI" w:eastAsia="sl-SI" w:bidi="sl-SI"/>
      </w:rPr>
    </w:lvl>
    <w:lvl w:ilvl="1" w:tplc="E57A2C44">
      <w:numFmt w:val="bullet"/>
      <w:lvlText w:val="•"/>
      <w:lvlJc w:val="left"/>
      <w:pPr>
        <w:ind w:left="2168" w:hanging="360"/>
      </w:pPr>
      <w:rPr>
        <w:lang w:val="sl-SI" w:eastAsia="sl-SI" w:bidi="sl-SI"/>
      </w:rPr>
    </w:lvl>
    <w:lvl w:ilvl="2" w:tplc="9F3A24D2">
      <w:numFmt w:val="bullet"/>
      <w:lvlText w:val="•"/>
      <w:lvlJc w:val="left"/>
      <w:pPr>
        <w:ind w:left="3036" w:hanging="360"/>
      </w:pPr>
      <w:rPr>
        <w:lang w:val="sl-SI" w:eastAsia="sl-SI" w:bidi="sl-SI"/>
      </w:rPr>
    </w:lvl>
    <w:lvl w:ilvl="3" w:tplc="D6065888">
      <w:numFmt w:val="bullet"/>
      <w:lvlText w:val="•"/>
      <w:lvlJc w:val="left"/>
      <w:pPr>
        <w:ind w:left="3904" w:hanging="360"/>
      </w:pPr>
      <w:rPr>
        <w:lang w:val="sl-SI" w:eastAsia="sl-SI" w:bidi="sl-SI"/>
      </w:rPr>
    </w:lvl>
    <w:lvl w:ilvl="4" w:tplc="AA16BB78">
      <w:numFmt w:val="bullet"/>
      <w:lvlText w:val="•"/>
      <w:lvlJc w:val="left"/>
      <w:pPr>
        <w:ind w:left="4772" w:hanging="360"/>
      </w:pPr>
      <w:rPr>
        <w:lang w:val="sl-SI" w:eastAsia="sl-SI" w:bidi="sl-SI"/>
      </w:rPr>
    </w:lvl>
    <w:lvl w:ilvl="5" w:tplc="9AC6101E">
      <w:numFmt w:val="bullet"/>
      <w:lvlText w:val="•"/>
      <w:lvlJc w:val="left"/>
      <w:pPr>
        <w:ind w:left="5640" w:hanging="360"/>
      </w:pPr>
      <w:rPr>
        <w:lang w:val="sl-SI" w:eastAsia="sl-SI" w:bidi="sl-SI"/>
      </w:rPr>
    </w:lvl>
    <w:lvl w:ilvl="6" w:tplc="8D509FA0">
      <w:numFmt w:val="bullet"/>
      <w:lvlText w:val="•"/>
      <w:lvlJc w:val="left"/>
      <w:pPr>
        <w:ind w:left="6508" w:hanging="360"/>
      </w:pPr>
      <w:rPr>
        <w:lang w:val="sl-SI" w:eastAsia="sl-SI" w:bidi="sl-SI"/>
      </w:rPr>
    </w:lvl>
    <w:lvl w:ilvl="7" w:tplc="3FA61722">
      <w:numFmt w:val="bullet"/>
      <w:lvlText w:val="•"/>
      <w:lvlJc w:val="left"/>
      <w:pPr>
        <w:ind w:left="7376" w:hanging="360"/>
      </w:pPr>
      <w:rPr>
        <w:lang w:val="sl-SI" w:eastAsia="sl-SI" w:bidi="sl-SI"/>
      </w:rPr>
    </w:lvl>
    <w:lvl w:ilvl="8" w:tplc="F6C4802E">
      <w:numFmt w:val="bullet"/>
      <w:lvlText w:val="•"/>
      <w:lvlJc w:val="left"/>
      <w:pPr>
        <w:ind w:left="8244" w:hanging="360"/>
      </w:pPr>
      <w:rPr>
        <w:lang w:val="sl-SI" w:eastAsia="sl-SI" w:bidi="sl-SI"/>
      </w:rPr>
    </w:lvl>
  </w:abstractNum>
  <w:abstractNum w:abstractNumId="14" w15:restartNumberingAfterBreak="0">
    <w:nsid w:val="2752408F"/>
    <w:multiLevelType w:val="hybridMultilevel"/>
    <w:tmpl w:val="E05E14AE"/>
    <w:lvl w:ilvl="0" w:tplc="2794C5BC">
      <w:start w:val="12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93130"/>
    <w:multiLevelType w:val="hybridMultilevel"/>
    <w:tmpl w:val="9738B3A2"/>
    <w:lvl w:ilvl="0" w:tplc="B21ED552">
      <w:start w:val="7"/>
      <w:numFmt w:val="decimal"/>
      <w:lvlText w:val="%1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DB2A68"/>
    <w:multiLevelType w:val="hybridMultilevel"/>
    <w:tmpl w:val="40AA3840"/>
    <w:lvl w:ilvl="0" w:tplc="C1846FDC">
      <w:start w:val="3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1" w:tplc="C3425FD4">
      <w:numFmt w:val="bullet"/>
      <w:lvlText w:val="-"/>
      <w:lvlJc w:val="left"/>
      <w:pPr>
        <w:ind w:left="1070" w:hanging="28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2" w:tplc="57D64416">
      <w:numFmt w:val="bullet"/>
      <w:lvlText w:val="-"/>
      <w:lvlJc w:val="left"/>
      <w:pPr>
        <w:ind w:left="2068" w:hanging="286"/>
      </w:pPr>
      <w:rPr>
        <w:rFonts w:ascii="Calibri Light" w:eastAsiaTheme="minorHAnsi" w:hAnsi="Calibri Light" w:cs="Calibri Light" w:hint="default"/>
        <w:lang w:val="sl-SI" w:eastAsia="sl-SI" w:bidi="sl-SI"/>
      </w:rPr>
    </w:lvl>
    <w:lvl w:ilvl="3" w:tplc="81A65544">
      <w:numFmt w:val="bullet"/>
      <w:lvlText w:val="•"/>
      <w:lvlJc w:val="left"/>
      <w:pPr>
        <w:ind w:left="3057" w:hanging="286"/>
      </w:pPr>
      <w:rPr>
        <w:lang w:val="sl-SI" w:eastAsia="sl-SI" w:bidi="sl-SI"/>
      </w:rPr>
    </w:lvl>
    <w:lvl w:ilvl="4" w:tplc="73561EF6">
      <w:numFmt w:val="bullet"/>
      <w:lvlText w:val="•"/>
      <w:lvlJc w:val="left"/>
      <w:pPr>
        <w:ind w:left="4046" w:hanging="286"/>
      </w:pPr>
      <w:rPr>
        <w:lang w:val="sl-SI" w:eastAsia="sl-SI" w:bidi="sl-SI"/>
      </w:rPr>
    </w:lvl>
    <w:lvl w:ilvl="5" w:tplc="26388F16">
      <w:numFmt w:val="bullet"/>
      <w:lvlText w:val="•"/>
      <w:lvlJc w:val="left"/>
      <w:pPr>
        <w:ind w:left="5035" w:hanging="286"/>
      </w:pPr>
      <w:rPr>
        <w:lang w:val="sl-SI" w:eastAsia="sl-SI" w:bidi="sl-SI"/>
      </w:rPr>
    </w:lvl>
    <w:lvl w:ilvl="6" w:tplc="A4748E04">
      <w:numFmt w:val="bullet"/>
      <w:lvlText w:val="•"/>
      <w:lvlJc w:val="left"/>
      <w:pPr>
        <w:ind w:left="6024" w:hanging="286"/>
      </w:pPr>
      <w:rPr>
        <w:lang w:val="sl-SI" w:eastAsia="sl-SI" w:bidi="sl-SI"/>
      </w:rPr>
    </w:lvl>
    <w:lvl w:ilvl="7" w:tplc="DCD201D8">
      <w:numFmt w:val="bullet"/>
      <w:lvlText w:val="•"/>
      <w:lvlJc w:val="left"/>
      <w:pPr>
        <w:ind w:left="7013" w:hanging="286"/>
      </w:pPr>
      <w:rPr>
        <w:lang w:val="sl-SI" w:eastAsia="sl-SI" w:bidi="sl-SI"/>
      </w:rPr>
    </w:lvl>
    <w:lvl w:ilvl="8" w:tplc="FA788C78">
      <w:numFmt w:val="bullet"/>
      <w:lvlText w:val="•"/>
      <w:lvlJc w:val="left"/>
      <w:pPr>
        <w:ind w:left="8002" w:hanging="286"/>
      </w:pPr>
      <w:rPr>
        <w:lang w:val="sl-SI" w:eastAsia="sl-SI" w:bidi="sl-SI"/>
      </w:rPr>
    </w:lvl>
  </w:abstractNum>
  <w:abstractNum w:abstractNumId="17" w15:restartNumberingAfterBreak="0">
    <w:nsid w:val="2C3661AD"/>
    <w:multiLevelType w:val="hybridMultilevel"/>
    <w:tmpl w:val="A91E5E10"/>
    <w:lvl w:ilvl="0" w:tplc="A392C4F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3097E"/>
    <w:multiLevelType w:val="hybridMultilevel"/>
    <w:tmpl w:val="D6981AB6"/>
    <w:lvl w:ilvl="0" w:tplc="198453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6D6E39"/>
    <w:multiLevelType w:val="hybridMultilevel"/>
    <w:tmpl w:val="963273F2"/>
    <w:lvl w:ilvl="0" w:tplc="62664A3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5577F96"/>
    <w:multiLevelType w:val="hybridMultilevel"/>
    <w:tmpl w:val="0F941358"/>
    <w:lvl w:ilvl="0" w:tplc="E2767A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045E33"/>
    <w:multiLevelType w:val="hybridMultilevel"/>
    <w:tmpl w:val="2420674E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C20396"/>
    <w:multiLevelType w:val="hybridMultilevel"/>
    <w:tmpl w:val="9C669E3E"/>
    <w:lvl w:ilvl="0" w:tplc="E0F808F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DA0DAD"/>
    <w:multiLevelType w:val="hybridMultilevel"/>
    <w:tmpl w:val="A1D4F550"/>
    <w:lvl w:ilvl="0" w:tplc="D68C5B50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272FB1"/>
    <w:multiLevelType w:val="hybridMultilevel"/>
    <w:tmpl w:val="A3CEACDE"/>
    <w:lvl w:ilvl="0" w:tplc="687E39AE">
      <w:start w:val="7"/>
      <w:numFmt w:val="upperRoman"/>
      <w:lvlText w:val="%1."/>
      <w:lvlJc w:val="left"/>
      <w:pPr>
        <w:ind w:left="612" w:hanging="394"/>
      </w:pPr>
      <w:rPr>
        <w:rFonts w:ascii="Calibri Light" w:eastAsia="Calibri Light" w:hAnsi="Calibri Light" w:cs="Calibri Light" w:hint="default"/>
        <w:color w:val="2E5395"/>
        <w:spacing w:val="-1"/>
        <w:w w:val="99"/>
        <w:sz w:val="26"/>
        <w:szCs w:val="26"/>
        <w:lang w:val="sl-SI" w:eastAsia="sl-SI" w:bidi="sl-SI"/>
      </w:rPr>
    </w:lvl>
    <w:lvl w:ilvl="1" w:tplc="4A4A59EC">
      <w:start w:val="1"/>
      <w:numFmt w:val="decimal"/>
      <w:lvlText w:val="%2."/>
      <w:lvlJc w:val="left"/>
      <w:pPr>
        <w:ind w:left="938" w:hanging="360"/>
      </w:pPr>
      <w:rPr>
        <w:rFonts w:asciiTheme="majorHAnsi" w:eastAsia="Calibri" w:hAnsiTheme="majorHAnsi" w:cstheme="majorHAnsi" w:hint="default"/>
        <w:b w:val="0"/>
        <w:bCs w:val="0"/>
        <w:w w:val="100"/>
        <w:sz w:val="24"/>
        <w:szCs w:val="24"/>
        <w:lang w:val="sl-SI" w:eastAsia="sl-SI" w:bidi="sl-SI"/>
      </w:rPr>
    </w:lvl>
    <w:lvl w:ilvl="2" w:tplc="5492C16C">
      <w:numFmt w:val="bullet"/>
      <w:lvlText w:val="-"/>
      <w:lvlJc w:val="left"/>
      <w:pPr>
        <w:ind w:left="938" w:hanging="69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3" w:tplc="D68AFF8E">
      <w:numFmt w:val="bullet"/>
      <w:lvlText w:val="•"/>
      <w:lvlJc w:val="left"/>
      <w:pPr>
        <w:ind w:left="2290" w:hanging="696"/>
      </w:pPr>
      <w:rPr>
        <w:rFonts w:hint="default"/>
        <w:lang w:val="sl-SI" w:eastAsia="sl-SI" w:bidi="sl-SI"/>
      </w:rPr>
    </w:lvl>
    <w:lvl w:ilvl="4" w:tplc="A5DC7D46">
      <w:numFmt w:val="bullet"/>
      <w:lvlText w:val="•"/>
      <w:lvlJc w:val="left"/>
      <w:pPr>
        <w:ind w:left="3420" w:hanging="696"/>
      </w:pPr>
      <w:rPr>
        <w:rFonts w:hint="default"/>
        <w:lang w:val="sl-SI" w:eastAsia="sl-SI" w:bidi="sl-SI"/>
      </w:rPr>
    </w:lvl>
    <w:lvl w:ilvl="5" w:tplc="5072AB1A">
      <w:numFmt w:val="bullet"/>
      <w:lvlText w:val="•"/>
      <w:lvlJc w:val="left"/>
      <w:pPr>
        <w:ind w:left="4550" w:hanging="696"/>
      </w:pPr>
      <w:rPr>
        <w:rFonts w:hint="default"/>
        <w:lang w:val="sl-SI" w:eastAsia="sl-SI" w:bidi="sl-SI"/>
      </w:rPr>
    </w:lvl>
    <w:lvl w:ilvl="6" w:tplc="97426CFA">
      <w:numFmt w:val="bullet"/>
      <w:lvlText w:val="•"/>
      <w:lvlJc w:val="left"/>
      <w:pPr>
        <w:ind w:left="5680" w:hanging="696"/>
      </w:pPr>
      <w:rPr>
        <w:rFonts w:hint="default"/>
        <w:lang w:val="sl-SI" w:eastAsia="sl-SI" w:bidi="sl-SI"/>
      </w:rPr>
    </w:lvl>
    <w:lvl w:ilvl="7" w:tplc="2E4A38DC">
      <w:numFmt w:val="bullet"/>
      <w:lvlText w:val="•"/>
      <w:lvlJc w:val="left"/>
      <w:pPr>
        <w:ind w:left="6810" w:hanging="696"/>
      </w:pPr>
      <w:rPr>
        <w:rFonts w:hint="default"/>
        <w:lang w:val="sl-SI" w:eastAsia="sl-SI" w:bidi="sl-SI"/>
      </w:rPr>
    </w:lvl>
    <w:lvl w:ilvl="8" w:tplc="A5BED4B6">
      <w:numFmt w:val="bullet"/>
      <w:lvlText w:val="•"/>
      <w:lvlJc w:val="left"/>
      <w:pPr>
        <w:ind w:left="7940" w:hanging="696"/>
      </w:pPr>
      <w:rPr>
        <w:rFonts w:hint="default"/>
        <w:lang w:val="sl-SI" w:eastAsia="sl-SI" w:bidi="sl-SI"/>
      </w:rPr>
    </w:lvl>
  </w:abstractNum>
  <w:abstractNum w:abstractNumId="25" w15:restartNumberingAfterBreak="0">
    <w:nsid w:val="3A4D6694"/>
    <w:multiLevelType w:val="hybridMultilevel"/>
    <w:tmpl w:val="7C809EA8"/>
    <w:lvl w:ilvl="0" w:tplc="6886387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A57115"/>
    <w:multiLevelType w:val="hybridMultilevel"/>
    <w:tmpl w:val="769CB3E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B54438"/>
    <w:multiLevelType w:val="hybridMultilevel"/>
    <w:tmpl w:val="604E1F68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2047A7"/>
    <w:multiLevelType w:val="hybridMultilevel"/>
    <w:tmpl w:val="0F72EA66"/>
    <w:lvl w:ilvl="0" w:tplc="52F4D0A4">
      <w:start w:val="1"/>
      <w:numFmt w:val="upperRoman"/>
      <w:lvlText w:val="%1."/>
      <w:lvlJc w:val="left"/>
      <w:pPr>
        <w:ind w:left="391" w:hanging="173"/>
      </w:pPr>
      <w:rPr>
        <w:rFonts w:ascii="Calibri Light" w:eastAsia="Calibri Light" w:hAnsi="Calibri Light" w:cs="Calibri Light" w:hint="default"/>
        <w:i/>
        <w:color w:val="1F3763"/>
        <w:spacing w:val="-1"/>
        <w:w w:val="96"/>
        <w:sz w:val="25"/>
        <w:szCs w:val="25"/>
        <w:lang w:val="sl-SI" w:eastAsia="sl-SI" w:bidi="sl-SI"/>
      </w:rPr>
    </w:lvl>
    <w:lvl w:ilvl="1" w:tplc="CF1CDD82">
      <w:start w:val="1"/>
      <w:numFmt w:val="decimal"/>
      <w:lvlText w:val="%2."/>
      <w:lvlJc w:val="left"/>
      <w:pPr>
        <w:ind w:left="787" w:hanging="361"/>
      </w:pPr>
      <w:rPr>
        <w:rFonts w:asciiTheme="majorHAnsi" w:eastAsia="Calibri" w:hAnsiTheme="majorHAnsi" w:cstheme="majorHAns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41EEDDF6">
      <w:numFmt w:val="bullet"/>
      <w:lvlText w:val="•"/>
      <w:lvlJc w:val="left"/>
      <w:pPr>
        <w:ind w:left="1928" w:hanging="361"/>
      </w:pPr>
      <w:rPr>
        <w:rFonts w:hint="default"/>
        <w:lang w:val="sl-SI" w:eastAsia="sl-SI" w:bidi="sl-SI"/>
      </w:rPr>
    </w:lvl>
    <w:lvl w:ilvl="3" w:tplc="D18C94B4">
      <w:numFmt w:val="bullet"/>
      <w:lvlText w:val="•"/>
      <w:lvlJc w:val="left"/>
      <w:pPr>
        <w:ind w:left="2917" w:hanging="361"/>
      </w:pPr>
      <w:rPr>
        <w:rFonts w:hint="default"/>
        <w:lang w:val="sl-SI" w:eastAsia="sl-SI" w:bidi="sl-SI"/>
      </w:rPr>
    </w:lvl>
    <w:lvl w:ilvl="4" w:tplc="3A8A3858">
      <w:numFmt w:val="bullet"/>
      <w:lvlText w:val="•"/>
      <w:lvlJc w:val="left"/>
      <w:pPr>
        <w:ind w:left="3906" w:hanging="361"/>
      </w:pPr>
      <w:rPr>
        <w:rFonts w:hint="default"/>
        <w:lang w:val="sl-SI" w:eastAsia="sl-SI" w:bidi="sl-SI"/>
      </w:rPr>
    </w:lvl>
    <w:lvl w:ilvl="5" w:tplc="FB6056C4">
      <w:numFmt w:val="bullet"/>
      <w:lvlText w:val="•"/>
      <w:lvlJc w:val="left"/>
      <w:pPr>
        <w:ind w:left="4895" w:hanging="361"/>
      </w:pPr>
      <w:rPr>
        <w:rFonts w:hint="default"/>
        <w:lang w:val="sl-SI" w:eastAsia="sl-SI" w:bidi="sl-SI"/>
      </w:rPr>
    </w:lvl>
    <w:lvl w:ilvl="6" w:tplc="2ACC2740">
      <w:numFmt w:val="bullet"/>
      <w:lvlText w:val="•"/>
      <w:lvlJc w:val="left"/>
      <w:pPr>
        <w:ind w:left="5884" w:hanging="361"/>
      </w:pPr>
      <w:rPr>
        <w:rFonts w:hint="default"/>
        <w:lang w:val="sl-SI" w:eastAsia="sl-SI" w:bidi="sl-SI"/>
      </w:rPr>
    </w:lvl>
    <w:lvl w:ilvl="7" w:tplc="34CE2738">
      <w:numFmt w:val="bullet"/>
      <w:lvlText w:val="•"/>
      <w:lvlJc w:val="left"/>
      <w:pPr>
        <w:ind w:left="6873" w:hanging="361"/>
      </w:pPr>
      <w:rPr>
        <w:rFonts w:hint="default"/>
        <w:lang w:val="sl-SI" w:eastAsia="sl-SI" w:bidi="sl-SI"/>
      </w:rPr>
    </w:lvl>
    <w:lvl w:ilvl="8" w:tplc="045A28D4">
      <w:numFmt w:val="bullet"/>
      <w:lvlText w:val="•"/>
      <w:lvlJc w:val="left"/>
      <w:pPr>
        <w:ind w:left="7862" w:hanging="361"/>
      </w:pPr>
      <w:rPr>
        <w:rFonts w:hint="default"/>
        <w:lang w:val="sl-SI" w:eastAsia="sl-SI" w:bidi="sl-SI"/>
      </w:rPr>
    </w:lvl>
  </w:abstractNum>
  <w:abstractNum w:abstractNumId="29" w15:restartNumberingAfterBreak="0">
    <w:nsid w:val="3DE53D47"/>
    <w:multiLevelType w:val="hybridMultilevel"/>
    <w:tmpl w:val="9676C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D6346E"/>
    <w:multiLevelType w:val="multilevel"/>
    <w:tmpl w:val="41CECF8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4BEE39AD"/>
    <w:multiLevelType w:val="hybridMultilevel"/>
    <w:tmpl w:val="439C063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3F209E"/>
    <w:multiLevelType w:val="multilevel"/>
    <w:tmpl w:val="B4720A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b w:val="0"/>
      </w:rPr>
    </w:lvl>
  </w:abstractNum>
  <w:abstractNum w:abstractNumId="33" w15:restartNumberingAfterBreak="0">
    <w:nsid w:val="4D6A1057"/>
    <w:multiLevelType w:val="hybridMultilevel"/>
    <w:tmpl w:val="BD7E00B4"/>
    <w:lvl w:ilvl="0" w:tplc="0424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AB42DCC">
      <w:start w:val="3"/>
      <w:numFmt w:val="bullet"/>
      <w:lvlText w:val="–"/>
      <w:lvlJc w:val="left"/>
      <w:pPr>
        <w:ind w:left="2291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4DF87999"/>
    <w:multiLevelType w:val="hybridMultilevel"/>
    <w:tmpl w:val="604E1F68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6131F4"/>
    <w:multiLevelType w:val="hybridMultilevel"/>
    <w:tmpl w:val="355A04C2"/>
    <w:lvl w:ilvl="0" w:tplc="62664A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6886387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2534E5"/>
    <w:multiLevelType w:val="multilevel"/>
    <w:tmpl w:val="B4720A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b w:val="0"/>
      </w:rPr>
    </w:lvl>
  </w:abstractNum>
  <w:abstractNum w:abstractNumId="37" w15:restartNumberingAfterBreak="0">
    <w:nsid w:val="532162F3"/>
    <w:multiLevelType w:val="hybridMultilevel"/>
    <w:tmpl w:val="B7CE125C"/>
    <w:lvl w:ilvl="0" w:tplc="3FA28CD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F324F7"/>
    <w:multiLevelType w:val="hybridMultilevel"/>
    <w:tmpl w:val="C86A1BAE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C14324C"/>
    <w:multiLevelType w:val="multilevel"/>
    <w:tmpl w:val="B4720A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b w:val="0"/>
      </w:rPr>
    </w:lvl>
  </w:abstractNum>
  <w:abstractNum w:abstractNumId="40" w15:restartNumberingAfterBreak="0">
    <w:nsid w:val="61D86B54"/>
    <w:multiLevelType w:val="hybridMultilevel"/>
    <w:tmpl w:val="55CE3BE6"/>
    <w:lvl w:ilvl="0" w:tplc="62664A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3167C2"/>
    <w:multiLevelType w:val="hybridMultilevel"/>
    <w:tmpl w:val="9B28DE7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07667D"/>
    <w:multiLevelType w:val="hybridMultilevel"/>
    <w:tmpl w:val="1BAAAE8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3C71E0"/>
    <w:multiLevelType w:val="hybridMultilevel"/>
    <w:tmpl w:val="9676C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F2191D"/>
    <w:multiLevelType w:val="hybridMultilevel"/>
    <w:tmpl w:val="2F5AF6BC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E87495"/>
    <w:multiLevelType w:val="hybridMultilevel"/>
    <w:tmpl w:val="970E9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506C64"/>
    <w:multiLevelType w:val="hybridMultilevel"/>
    <w:tmpl w:val="00006596"/>
    <w:lvl w:ilvl="0" w:tplc="C1846FDC">
      <w:start w:val="3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1" w:tplc="C3425FD4">
      <w:numFmt w:val="bullet"/>
      <w:lvlText w:val="-"/>
      <w:lvlJc w:val="left"/>
      <w:pPr>
        <w:ind w:left="1070" w:hanging="28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2" w:tplc="B846F2B4">
      <w:numFmt w:val="bullet"/>
      <w:lvlText w:val="•"/>
      <w:lvlJc w:val="left"/>
      <w:pPr>
        <w:ind w:left="2068" w:hanging="286"/>
      </w:pPr>
      <w:rPr>
        <w:lang w:val="sl-SI" w:eastAsia="sl-SI" w:bidi="sl-SI"/>
      </w:rPr>
    </w:lvl>
    <w:lvl w:ilvl="3" w:tplc="81A65544">
      <w:numFmt w:val="bullet"/>
      <w:lvlText w:val="•"/>
      <w:lvlJc w:val="left"/>
      <w:pPr>
        <w:ind w:left="3057" w:hanging="286"/>
      </w:pPr>
      <w:rPr>
        <w:lang w:val="sl-SI" w:eastAsia="sl-SI" w:bidi="sl-SI"/>
      </w:rPr>
    </w:lvl>
    <w:lvl w:ilvl="4" w:tplc="73561EF6">
      <w:numFmt w:val="bullet"/>
      <w:lvlText w:val="•"/>
      <w:lvlJc w:val="left"/>
      <w:pPr>
        <w:ind w:left="4046" w:hanging="286"/>
      </w:pPr>
      <w:rPr>
        <w:lang w:val="sl-SI" w:eastAsia="sl-SI" w:bidi="sl-SI"/>
      </w:rPr>
    </w:lvl>
    <w:lvl w:ilvl="5" w:tplc="26388F16">
      <w:numFmt w:val="bullet"/>
      <w:lvlText w:val="•"/>
      <w:lvlJc w:val="left"/>
      <w:pPr>
        <w:ind w:left="5035" w:hanging="286"/>
      </w:pPr>
      <w:rPr>
        <w:lang w:val="sl-SI" w:eastAsia="sl-SI" w:bidi="sl-SI"/>
      </w:rPr>
    </w:lvl>
    <w:lvl w:ilvl="6" w:tplc="A4748E04">
      <w:numFmt w:val="bullet"/>
      <w:lvlText w:val="•"/>
      <w:lvlJc w:val="left"/>
      <w:pPr>
        <w:ind w:left="6024" w:hanging="286"/>
      </w:pPr>
      <w:rPr>
        <w:lang w:val="sl-SI" w:eastAsia="sl-SI" w:bidi="sl-SI"/>
      </w:rPr>
    </w:lvl>
    <w:lvl w:ilvl="7" w:tplc="DCD201D8">
      <w:numFmt w:val="bullet"/>
      <w:lvlText w:val="•"/>
      <w:lvlJc w:val="left"/>
      <w:pPr>
        <w:ind w:left="7013" w:hanging="286"/>
      </w:pPr>
      <w:rPr>
        <w:lang w:val="sl-SI" w:eastAsia="sl-SI" w:bidi="sl-SI"/>
      </w:rPr>
    </w:lvl>
    <w:lvl w:ilvl="8" w:tplc="FA788C78">
      <w:numFmt w:val="bullet"/>
      <w:lvlText w:val="•"/>
      <w:lvlJc w:val="left"/>
      <w:pPr>
        <w:ind w:left="8002" w:hanging="286"/>
      </w:pPr>
      <w:rPr>
        <w:lang w:val="sl-SI" w:eastAsia="sl-SI" w:bidi="sl-SI"/>
      </w:rPr>
    </w:lvl>
  </w:abstractNum>
  <w:abstractNum w:abstractNumId="47" w15:restartNumberingAfterBreak="0">
    <w:nsid w:val="71616165"/>
    <w:multiLevelType w:val="hybridMultilevel"/>
    <w:tmpl w:val="6DF257C6"/>
    <w:lvl w:ilvl="0" w:tplc="E0F808F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24E7158"/>
    <w:multiLevelType w:val="hybridMultilevel"/>
    <w:tmpl w:val="0BC6EA64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5B2780F"/>
    <w:multiLevelType w:val="hybridMultilevel"/>
    <w:tmpl w:val="336C3BCA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7D0431F"/>
    <w:multiLevelType w:val="hybridMultilevel"/>
    <w:tmpl w:val="6FA0E000"/>
    <w:lvl w:ilvl="0" w:tplc="E0F808F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B92720A"/>
    <w:multiLevelType w:val="hybridMultilevel"/>
    <w:tmpl w:val="F440ED7A"/>
    <w:lvl w:ilvl="0" w:tplc="A62C81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D8A6D7E"/>
    <w:multiLevelType w:val="hybridMultilevel"/>
    <w:tmpl w:val="7B8E8536"/>
    <w:lvl w:ilvl="0" w:tplc="57D64416"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25"/>
  </w:num>
  <w:num w:numId="4">
    <w:abstractNumId w:val="51"/>
  </w:num>
  <w:num w:numId="5">
    <w:abstractNumId w:val="28"/>
  </w:num>
  <w:num w:numId="6">
    <w:abstractNumId w:val="45"/>
  </w:num>
  <w:num w:numId="7">
    <w:abstractNumId w:val="35"/>
  </w:num>
  <w:num w:numId="8">
    <w:abstractNumId w:val="0"/>
  </w:num>
  <w:num w:numId="9">
    <w:abstractNumId w:val="44"/>
  </w:num>
  <w:num w:numId="10">
    <w:abstractNumId w:val="3"/>
  </w:num>
  <w:num w:numId="11">
    <w:abstractNumId w:val="49"/>
  </w:num>
  <w:num w:numId="12">
    <w:abstractNumId w:val="18"/>
  </w:num>
  <w:num w:numId="13">
    <w:abstractNumId w:val="5"/>
  </w:num>
  <w:num w:numId="14">
    <w:abstractNumId w:val="24"/>
  </w:num>
  <w:num w:numId="15">
    <w:abstractNumId w:val="33"/>
  </w:num>
  <w:num w:numId="16">
    <w:abstractNumId w:val="31"/>
  </w:num>
  <w:num w:numId="17">
    <w:abstractNumId w:val="27"/>
  </w:num>
  <w:num w:numId="18">
    <w:abstractNumId w:val="9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46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13"/>
  </w:num>
  <w:num w:numId="21">
    <w:abstractNumId w:val="10"/>
  </w:num>
  <w:num w:numId="22">
    <w:abstractNumId w:val="6"/>
  </w:num>
  <w:num w:numId="23">
    <w:abstractNumId w:val="41"/>
  </w:num>
  <w:num w:numId="24">
    <w:abstractNumId w:val="38"/>
  </w:num>
  <w:num w:numId="25">
    <w:abstractNumId w:val="42"/>
  </w:num>
  <w:num w:numId="26">
    <w:abstractNumId w:val="11"/>
  </w:num>
  <w:num w:numId="27">
    <w:abstractNumId w:val="37"/>
  </w:num>
  <w:num w:numId="28">
    <w:abstractNumId w:val="36"/>
  </w:num>
  <w:num w:numId="29">
    <w:abstractNumId w:val="30"/>
  </w:num>
  <w:num w:numId="30">
    <w:abstractNumId w:val="19"/>
  </w:num>
  <w:num w:numId="31">
    <w:abstractNumId w:val="40"/>
  </w:num>
  <w:num w:numId="32">
    <w:abstractNumId w:val="7"/>
  </w:num>
  <w:num w:numId="33">
    <w:abstractNumId w:val="17"/>
  </w:num>
  <w:num w:numId="34">
    <w:abstractNumId w:val="29"/>
  </w:num>
  <w:num w:numId="35">
    <w:abstractNumId w:val="52"/>
  </w:num>
  <w:num w:numId="36">
    <w:abstractNumId w:val="43"/>
  </w:num>
  <w:num w:numId="37">
    <w:abstractNumId w:val="39"/>
  </w:num>
  <w:num w:numId="38">
    <w:abstractNumId w:val="14"/>
  </w:num>
  <w:num w:numId="39">
    <w:abstractNumId w:val="48"/>
  </w:num>
  <w:num w:numId="40">
    <w:abstractNumId w:val="8"/>
  </w:num>
  <w:num w:numId="41">
    <w:abstractNumId w:val="21"/>
  </w:num>
  <w:num w:numId="42">
    <w:abstractNumId w:val="12"/>
  </w:num>
  <w:num w:numId="43">
    <w:abstractNumId w:val="1"/>
  </w:num>
  <w:num w:numId="44">
    <w:abstractNumId w:val="15"/>
  </w:num>
  <w:num w:numId="45">
    <w:abstractNumId w:val="32"/>
  </w:num>
  <w:num w:numId="46">
    <w:abstractNumId w:val="34"/>
  </w:num>
  <w:num w:numId="47">
    <w:abstractNumId w:val="47"/>
  </w:num>
  <w:num w:numId="48">
    <w:abstractNumId w:val="22"/>
  </w:num>
  <w:num w:numId="49">
    <w:abstractNumId w:val="50"/>
  </w:num>
  <w:num w:numId="50">
    <w:abstractNumId w:val="4"/>
  </w:num>
  <w:num w:numId="51">
    <w:abstractNumId w:val="2"/>
  </w:num>
  <w:num w:numId="52">
    <w:abstractNumId w:val="46"/>
  </w:num>
  <w:num w:numId="53">
    <w:abstractNumId w:val="16"/>
  </w:num>
  <w:num w:numId="54">
    <w:abstractNumId w:val="23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DMxtLQ0NDE3MTZR0lEKTi0uzszPAykwqgUAXNvzhywAAAA="/>
  </w:docVars>
  <w:rsids>
    <w:rsidRoot w:val="00562457"/>
    <w:rsid w:val="00000A54"/>
    <w:rsid w:val="00001626"/>
    <w:rsid w:val="00002F84"/>
    <w:rsid w:val="00003E11"/>
    <w:rsid w:val="0000427C"/>
    <w:rsid w:val="000047FA"/>
    <w:rsid w:val="0000582A"/>
    <w:rsid w:val="00005F30"/>
    <w:rsid w:val="00006869"/>
    <w:rsid w:val="000068CB"/>
    <w:rsid w:val="00006D46"/>
    <w:rsid w:val="00006DCC"/>
    <w:rsid w:val="00007A76"/>
    <w:rsid w:val="0001283B"/>
    <w:rsid w:val="00021576"/>
    <w:rsid w:val="00022738"/>
    <w:rsid w:val="00023051"/>
    <w:rsid w:val="00023AFB"/>
    <w:rsid w:val="000245D7"/>
    <w:rsid w:val="00025CD9"/>
    <w:rsid w:val="000261A0"/>
    <w:rsid w:val="0002632F"/>
    <w:rsid w:val="00030F1E"/>
    <w:rsid w:val="00032467"/>
    <w:rsid w:val="000326C1"/>
    <w:rsid w:val="000326F2"/>
    <w:rsid w:val="000341AF"/>
    <w:rsid w:val="0003494F"/>
    <w:rsid w:val="00034A27"/>
    <w:rsid w:val="00041ADB"/>
    <w:rsid w:val="00042665"/>
    <w:rsid w:val="0004454F"/>
    <w:rsid w:val="000468D1"/>
    <w:rsid w:val="00047D90"/>
    <w:rsid w:val="00050870"/>
    <w:rsid w:val="00050D70"/>
    <w:rsid w:val="00051088"/>
    <w:rsid w:val="000513BD"/>
    <w:rsid w:val="00052E18"/>
    <w:rsid w:val="0005552A"/>
    <w:rsid w:val="000555C0"/>
    <w:rsid w:val="00055920"/>
    <w:rsid w:val="00055B47"/>
    <w:rsid w:val="00060067"/>
    <w:rsid w:val="000608C7"/>
    <w:rsid w:val="00060B77"/>
    <w:rsid w:val="0006151B"/>
    <w:rsid w:val="00061F2F"/>
    <w:rsid w:val="00061FBD"/>
    <w:rsid w:val="000620A7"/>
    <w:rsid w:val="00062A90"/>
    <w:rsid w:val="00064867"/>
    <w:rsid w:val="00065302"/>
    <w:rsid w:val="000664AB"/>
    <w:rsid w:val="00071EBA"/>
    <w:rsid w:val="00077FA9"/>
    <w:rsid w:val="00081023"/>
    <w:rsid w:val="00082B24"/>
    <w:rsid w:val="000840B8"/>
    <w:rsid w:val="00084D56"/>
    <w:rsid w:val="000902B8"/>
    <w:rsid w:val="00090374"/>
    <w:rsid w:val="00090C86"/>
    <w:rsid w:val="00091F41"/>
    <w:rsid w:val="00093FD5"/>
    <w:rsid w:val="00094877"/>
    <w:rsid w:val="000952BA"/>
    <w:rsid w:val="0009618E"/>
    <w:rsid w:val="0009731A"/>
    <w:rsid w:val="000A08FB"/>
    <w:rsid w:val="000A0EF2"/>
    <w:rsid w:val="000A205D"/>
    <w:rsid w:val="000A39E7"/>
    <w:rsid w:val="000A3CE9"/>
    <w:rsid w:val="000A4552"/>
    <w:rsid w:val="000A462B"/>
    <w:rsid w:val="000A471F"/>
    <w:rsid w:val="000A55A8"/>
    <w:rsid w:val="000A59B8"/>
    <w:rsid w:val="000A78D1"/>
    <w:rsid w:val="000A7F22"/>
    <w:rsid w:val="000B0745"/>
    <w:rsid w:val="000B20FB"/>
    <w:rsid w:val="000B3536"/>
    <w:rsid w:val="000B5728"/>
    <w:rsid w:val="000B5D51"/>
    <w:rsid w:val="000B75EB"/>
    <w:rsid w:val="000C304E"/>
    <w:rsid w:val="000C4651"/>
    <w:rsid w:val="000C5C36"/>
    <w:rsid w:val="000C6F2E"/>
    <w:rsid w:val="000D0447"/>
    <w:rsid w:val="000D069F"/>
    <w:rsid w:val="000D1BCE"/>
    <w:rsid w:val="000D2016"/>
    <w:rsid w:val="000D20AA"/>
    <w:rsid w:val="000D26EE"/>
    <w:rsid w:val="000D5D67"/>
    <w:rsid w:val="000D70AF"/>
    <w:rsid w:val="000E08AB"/>
    <w:rsid w:val="000E21A4"/>
    <w:rsid w:val="000E34CB"/>
    <w:rsid w:val="000E3AA4"/>
    <w:rsid w:val="000E3D25"/>
    <w:rsid w:val="000E4DEB"/>
    <w:rsid w:val="000E533B"/>
    <w:rsid w:val="000E6D28"/>
    <w:rsid w:val="000F03CD"/>
    <w:rsid w:val="000F0CD4"/>
    <w:rsid w:val="000F3A93"/>
    <w:rsid w:val="000F4FD5"/>
    <w:rsid w:val="000F51D8"/>
    <w:rsid w:val="000F533E"/>
    <w:rsid w:val="000F5646"/>
    <w:rsid w:val="000F5C5D"/>
    <w:rsid w:val="000F6246"/>
    <w:rsid w:val="000F6306"/>
    <w:rsid w:val="001026A6"/>
    <w:rsid w:val="00104E4A"/>
    <w:rsid w:val="00107199"/>
    <w:rsid w:val="00107253"/>
    <w:rsid w:val="0011102C"/>
    <w:rsid w:val="00114595"/>
    <w:rsid w:val="00115EE7"/>
    <w:rsid w:val="001166F4"/>
    <w:rsid w:val="00116D59"/>
    <w:rsid w:val="00117061"/>
    <w:rsid w:val="0011757B"/>
    <w:rsid w:val="00117BD7"/>
    <w:rsid w:val="001201AC"/>
    <w:rsid w:val="00120E18"/>
    <w:rsid w:val="00121CA4"/>
    <w:rsid w:val="001221D0"/>
    <w:rsid w:val="001222EE"/>
    <w:rsid w:val="001239EF"/>
    <w:rsid w:val="0012426D"/>
    <w:rsid w:val="00127EC6"/>
    <w:rsid w:val="001304A0"/>
    <w:rsid w:val="00133B34"/>
    <w:rsid w:val="00134D33"/>
    <w:rsid w:val="0013724D"/>
    <w:rsid w:val="00140B0A"/>
    <w:rsid w:val="00142D48"/>
    <w:rsid w:val="00143953"/>
    <w:rsid w:val="00146505"/>
    <w:rsid w:val="0015616E"/>
    <w:rsid w:val="0015653A"/>
    <w:rsid w:val="00157078"/>
    <w:rsid w:val="00161008"/>
    <w:rsid w:val="001612BF"/>
    <w:rsid w:val="0016142F"/>
    <w:rsid w:val="00161754"/>
    <w:rsid w:val="00161B54"/>
    <w:rsid w:val="00164FA6"/>
    <w:rsid w:val="0016521D"/>
    <w:rsid w:val="00165BE0"/>
    <w:rsid w:val="00166938"/>
    <w:rsid w:val="00166A3B"/>
    <w:rsid w:val="0016763E"/>
    <w:rsid w:val="00167B1F"/>
    <w:rsid w:val="00167FED"/>
    <w:rsid w:val="0017378C"/>
    <w:rsid w:val="001746B0"/>
    <w:rsid w:val="00175C47"/>
    <w:rsid w:val="0017601D"/>
    <w:rsid w:val="0017733C"/>
    <w:rsid w:val="00177DB3"/>
    <w:rsid w:val="001804E8"/>
    <w:rsid w:val="001807C0"/>
    <w:rsid w:val="00180904"/>
    <w:rsid w:val="00180BF2"/>
    <w:rsid w:val="001814F6"/>
    <w:rsid w:val="00182219"/>
    <w:rsid w:val="00182366"/>
    <w:rsid w:val="00185776"/>
    <w:rsid w:val="00185BA9"/>
    <w:rsid w:val="0018658F"/>
    <w:rsid w:val="00192607"/>
    <w:rsid w:val="00192EB5"/>
    <w:rsid w:val="00194BD0"/>
    <w:rsid w:val="00194EAF"/>
    <w:rsid w:val="00195380"/>
    <w:rsid w:val="001953FA"/>
    <w:rsid w:val="00195DB9"/>
    <w:rsid w:val="001965E8"/>
    <w:rsid w:val="00196DB9"/>
    <w:rsid w:val="00197914"/>
    <w:rsid w:val="001A05C2"/>
    <w:rsid w:val="001A0B5D"/>
    <w:rsid w:val="001A16EC"/>
    <w:rsid w:val="001A2483"/>
    <w:rsid w:val="001A2BEE"/>
    <w:rsid w:val="001A3560"/>
    <w:rsid w:val="001A36A7"/>
    <w:rsid w:val="001A3872"/>
    <w:rsid w:val="001B053C"/>
    <w:rsid w:val="001B1E00"/>
    <w:rsid w:val="001B24E3"/>
    <w:rsid w:val="001B477F"/>
    <w:rsid w:val="001B5060"/>
    <w:rsid w:val="001C1A8B"/>
    <w:rsid w:val="001C2E51"/>
    <w:rsid w:val="001C3BEC"/>
    <w:rsid w:val="001C46B9"/>
    <w:rsid w:val="001C7BF3"/>
    <w:rsid w:val="001C7F29"/>
    <w:rsid w:val="001D1116"/>
    <w:rsid w:val="001D1A8D"/>
    <w:rsid w:val="001D1E7F"/>
    <w:rsid w:val="001D22DA"/>
    <w:rsid w:val="001D47D5"/>
    <w:rsid w:val="001D4FF2"/>
    <w:rsid w:val="001D5BF7"/>
    <w:rsid w:val="001D7275"/>
    <w:rsid w:val="001E16DD"/>
    <w:rsid w:val="001E1C09"/>
    <w:rsid w:val="001E1C51"/>
    <w:rsid w:val="001E3FEC"/>
    <w:rsid w:val="001E4189"/>
    <w:rsid w:val="001E5EA7"/>
    <w:rsid w:val="001F037C"/>
    <w:rsid w:val="001F05EE"/>
    <w:rsid w:val="001F2123"/>
    <w:rsid w:val="001F2422"/>
    <w:rsid w:val="001F366F"/>
    <w:rsid w:val="001F449A"/>
    <w:rsid w:val="001F455B"/>
    <w:rsid w:val="001F4602"/>
    <w:rsid w:val="001F51A5"/>
    <w:rsid w:val="001F6D01"/>
    <w:rsid w:val="001F7D35"/>
    <w:rsid w:val="00200C1E"/>
    <w:rsid w:val="00200E43"/>
    <w:rsid w:val="00201705"/>
    <w:rsid w:val="00202397"/>
    <w:rsid w:val="00203401"/>
    <w:rsid w:val="00204958"/>
    <w:rsid w:val="00204F6A"/>
    <w:rsid w:val="00205E8A"/>
    <w:rsid w:val="002070D6"/>
    <w:rsid w:val="0020727C"/>
    <w:rsid w:val="0020746F"/>
    <w:rsid w:val="00207A71"/>
    <w:rsid w:val="00210B2E"/>
    <w:rsid w:val="00210D11"/>
    <w:rsid w:val="00211174"/>
    <w:rsid w:val="00211A83"/>
    <w:rsid w:val="00212E3D"/>
    <w:rsid w:val="002131F9"/>
    <w:rsid w:val="0021411A"/>
    <w:rsid w:val="002168E7"/>
    <w:rsid w:val="002172BB"/>
    <w:rsid w:val="002225AC"/>
    <w:rsid w:val="00223FDF"/>
    <w:rsid w:val="00224A6F"/>
    <w:rsid w:val="00225273"/>
    <w:rsid w:val="002256EB"/>
    <w:rsid w:val="0022582D"/>
    <w:rsid w:val="00225F55"/>
    <w:rsid w:val="0022726E"/>
    <w:rsid w:val="00231738"/>
    <w:rsid w:val="0023183F"/>
    <w:rsid w:val="00231A05"/>
    <w:rsid w:val="00232CA7"/>
    <w:rsid w:val="00235FAB"/>
    <w:rsid w:val="00236EC6"/>
    <w:rsid w:val="0023765E"/>
    <w:rsid w:val="002405FF"/>
    <w:rsid w:val="002410AE"/>
    <w:rsid w:val="002432B6"/>
    <w:rsid w:val="00246480"/>
    <w:rsid w:val="00246B2B"/>
    <w:rsid w:val="00247DEA"/>
    <w:rsid w:val="00250887"/>
    <w:rsid w:val="00254508"/>
    <w:rsid w:val="00255ECB"/>
    <w:rsid w:val="002600A9"/>
    <w:rsid w:val="002620D3"/>
    <w:rsid w:val="00263226"/>
    <w:rsid w:val="00264B14"/>
    <w:rsid w:val="0026591E"/>
    <w:rsid w:val="00270FDC"/>
    <w:rsid w:val="00271970"/>
    <w:rsid w:val="00273552"/>
    <w:rsid w:val="0027577B"/>
    <w:rsid w:val="002761DC"/>
    <w:rsid w:val="0027673E"/>
    <w:rsid w:val="00277D9A"/>
    <w:rsid w:val="002811B3"/>
    <w:rsid w:val="002819B6"/>
    <w:rsid w:val="00282FC1"/>
    <w:rsid w:val="002844BA"/>
    <w:rsid w:val="00285E9A"/>
    <w:rsid w:val="00286C3E"/>
    <w:rsid w:val="00287EBF"/>
    <w:rsid w:val="00290F0C"/>
    <w:rsid w:val="00291EB6"/>
    <w:rsid w:val="00294920"/>
    <w:rsid w:val="00294CEA"/>
    <w:rsid w:val="00296894"/>
    <w:rsid w:val="00297B9F"/>
    <w:rsid w:val="002A0210"/>
    <w:rsid w:val="002A0B9C"/>
    <w:rsid w:val="002A10C9"/>
    <w:rsid w:val="002A188C"/>
    <w:rsid w:val="002A2775"/>
    <w:rsid w:val="002A4499"/>
    <w:rsid w:val="002A5F50"/>
    <w:rsid w:val="002A6CD1"/>
    <w:rsid w:val="002A711D"/>
    <w:rsid w:val="002B07F8"/>
    <w:rsid w:val="002B1B7F"/>
    <w:rsid w:val="002B1DE2"/>
    <w:rsid w:val="002B2CC7"/>
    <w:rsid w:val="002B2F41"/>
    <w:rsid w:val="002B41A5"/>
    <w:rsid w:val="002B4FCF"/>
    <w:rsid w:val="002B569D"/>
    <w:rsid w:val="002B5929"/>
    <w:rsid w:val="002B5D1F"/>
    <w:rsid w:val="002B6150"/>
    <w:rsid w:val="002B6A91"/>
    <w:rsid w:val="002B766C"/>
    <w:rsid w:val="002B7BD8"/>
    <w:rsid w:val="002C0773"/>
    <w:rsid w:val="002C0B8F"/>
    <w:rsid w:val="002C1018"/>
    <w:rsid w:val="002C210A"/>
    <w:rsid w:val="002C2871"/>
    <w:rsid w:val="002C30EA"/>
    <w:rsid w:val="002C31FE"/>
    <w:rsid w:val="002C4853"/>
    <w:rsid w:val="002C531E"/>
    <w:rsid w:val="002C57B4"/>
    <w:rsid w:val="002C77A2"/>
    <w:rsid w:val="002D0182"/>
    <w:rsid w:val="002D0EA0"/>
    <w:rsid w:val="002D1751"/>
    <w:rsid w:val="002D1D82"/>
    <w:rsid w:val="002D24CF"/>
    <w:rsid w:val="002D45C2"/>
    <w:rsid w:val="002D45FA"/>
    <w:rsid w:val="002D4B25"/>
    <w:rsid w:val="002D4C7C"/>
    <w:rsid w:val="002D7216"/>
    <w:rsid w:val="002E0106"/>
    <w:rsid w:val="002E0D48"/>
    <w:rsid w:val="002E13F0"/>
    <w:rsid w:val="002E222C"/>
    <w:rsid w:val="002E2A10"/>
    <w:rsid w:val="002E36C5"/>
    <w:rsid w:val="002E7366"/>
    <w:rsid w:val="002F125D"/>
    <w:rsid w:val="002F1DB1"/>
    <w:rsid w:val="002F25EA"/>
    <w:rsid w:val="002F3138"/>
    <w:rsid w:val="002F36B4"/>
    <w:rsid w:val="002F4726"/>
    <w:rsid w:val="002F66DA"/>
    <w:rsid w:val="002F7665"/>
    <w:rsid w:val="00302C3A"/>
    <w:rsid w:val="00304B78"/>
    <w:rsid w:val="00305FD5"/>
    <w:rsid w:val="00306CB3"/>
    <w:rsid w:val="003074AB"/>
    <w:rsid w:val="00307BF5"/>
    <w:rsid w:val="00310007"/>
    <w:rsid w:val="00310A32"/>
    <w:rsid w:val="0031321C"/>
    <w:rsid w:val="003133A0"/>
    <w:rsid w:val="00313491"/>
    <w:rsid w:val="00314A46"/>
    <w:rsid w:val="00315BFA"/>
    <w:rsid w:val="003167C9"/>
    <w:rsid w:val="00316901"/>
    <w:rsid w:val="00317C6A"/>
    <w:rsid w:val="00320D9C"/>
    <w:rsid w:val="00321427"/>
    <w:rsid w:val="003226C6"/>
    <w:rsid w:val="00323014"/>
    <w:rsid w:val="00323F30"/>
    <w:rsid w:val="00330F30"/>
    <w:rsid w:val="00331C55"/>
    <w:rsid w:val="003322B3"/>
    <w:rsid w:val="00336230"/>
    <w:rsid w:val="00336C75"/>
    <w:rsid w:val="00340555"/>
    <w:rsid w:val="00340F51"/>
    <w:rsid w:val="00341D20"/>
    <w:rsid w:val="003439FD"/>
    <w:rsid w:val="00345B8C"/>
    <w:rsid w:val="00345F1C"/>
    <w:rsid w:val="0034653A"/>
    <w:rsid w:val="00350E42"/>
    <w:rsid w:val="00351C3D"/>
    <w:rsid w:val="00351D52"/>
    <w:rsid w:val="00353505"/>
    <w:rsid w:val="00354813"/>
    <w:rsid w:val="0035586E"/>
    <w:rsid w:val="00356E11"/>
    <w:rsid w:val="00363556"/>
    <w:rsid w:val="00364768"/>
    <w:rsid w:val="0036563C"/>
    <w:rsid w:val="00366C90"/>
    <w:rsid w:val="003703C6"/>
    <w:rsid w:val="00372D74"/>
    <w:rsid w:val="0037360A"/>
    <w:rsid w:val="00374544"/>
    <w:rsid w:val="00374580"/>
    <w:rsid w:val="003759A6"/>
    <w:rsid w:val="00375E80"/>
    <w:rsid w:val="0037713D"/>
    <w:rsid w:val="00380124"/>
    <w:rsid w:val="003802FB"/>
    <w:rsid w:val="00380442"/>
    <w:rsid w:val="00380AD7"/>
    <w:rsid w:val="003816BE"/>
    <w:rsid w:val="00382F91"/>
    <w:rsid w:val="0038393F"/>
    <w:rsid w:val="00383C9A"/>
    <w:rsid w:val="00384C19"/>
    <w:rsid w:val="00385A20"/>
    <w:rsid w:val="00386034"/>
    <w:rsid w:val="0038630C"/>
    <w:rsid w:val="00387256"/>
    <w:rsid w:val="00387CF4"/>
    <w:rsid w:val="00390269"/>
    <w:rsid w:val="00390A83"/>
    <w:rsid w:val="003924AF"/>
    <w:rsid w:val="00392F82"/>
    <w:rsid w:val="0039448A"/>
    <w:rsid w:val="003950BA"/>
    <w:rsid w:val="003962C9"/>
    <w:rsid w:val="00397BA1"/>
    <w:rsid w:val="003A01F0"/>
    <w:rsid w:val="003A2464"/>
    <w:rsid w:val="003A6A4D"/>
    <w:rsid w:val="003A7758"/>
    <w:rsid w:val="003A78FD"/>
    <w:rsid w:val="003B0901"/>
    <w:rsid w:val="003B0B95"/>
    <w:rsid w:val="003B0CFE"/>
    <w:rsid w:val="003B19C5"/>
    <w:rsid w:val="003B2A6E"/>
    <w:rsid w:val="003B57E1"/>
    <w:rsid w:val="003B5FE8"/>
    <w:rsid w:val="003B7C62"/>
    <w:rsid w:val="003B7F27"/>
    <w:rsid w:val="003C0020"/>
    <w:rsid w:val="003C12CD"/>
    <w:rsid w:val="003C13D1"/>
    <w:rsid w:val="003C17AA"/>
    <w:rsid w:val="003C67A1"/>
    <w:rsid w:val="003D281F"/>
    <w:rsid w:val="003D414E"/>
    <w:rsid w:val="003D4BB3"/>
    <w:rsid w:val="003E1E61"/>
    <w:rsid w:val="003E2820"/>
    <w:rsid w:val="003E3A45"/>
    <w:rsid w:val="003E6488"/>
    <w:rsid w:val="003E6839"/>
    <w:rsid w:val="003F0686"/>
    <w:rsid w:val="003F0E9C"/>
    <w:rsid w:val="003F2415"/>
    <w:rsid w:val="003F340C"/>
    <w:rsid w:val="003F4225"/>
    <w:rsid w:val="003F4A75"/>
    <w:rsid w:val="003F6C18"/>
    <w:rsid w:val="003F7BD1"/>
    <w:rsid w:val="00401D23"/>
    <w:rsid w:val="0040207F"/>
    <w:rsid w:val="004027DC"/>
    <w:rsid w:val="00402D15"/>
    <w:rsid w:val="00402E81"/>
    <w:rsid w:val="00405D68"/>
    <w:rsid w:val="00406698"/>
    <w:rsid w:val="004135B3"/>
    <w:rsid w:val="004140E3"/>
    <w:rsid w:val="00414ED1"/>
    <w:rsid w:val="004153CF"/>
    <w:rsid w:val="00415D41"/>
    <w:rsid w:val="00416B7E"/>
    <w:rsid w:val="00417228"/>
    <w:rsid w:val="004200B5"/>
    <w:rsid w:val="004216C0"/>
    <w:rsid w:val="0042451A"/>
    <w:rsid w:val="0042468F"/>
    <w:rsid w:val="00424DD3"/>
    <w:rsid w:val="00425F00"/>
    <w:rsid w:val="004307F1"/>
    <w:rsid w:val="004320DA"/>
    <w:rsid w:val="004338EF"/>
    <w:rsid w:val="00434F0A"/>
    <w:rsid w:val="00435278"/>
    <w:rsid w:val="00435409"/>
    <w:rsid w:val="00435683"/>
    <w:rsid w:val="0043603D"/>
    <w:rsid w:val="0043648F"/>
    <w:rsid w:val="00440684"/>
    <w:rsid w:val="00442215"/>
    <w:rsid w:val="00443D62"/>
    <w:rsid w:val="004446F0"/>
    <w:rsid w:val="0044495F"/>
    <w:rsid w:val="00445747"/>
    <w:rsid w:val="0044586D"/>
    <w:rsid w:val="00445C67"/>
    <w:rsid w:val="00446939"/>
    <w:rsid w:val="00446A98"/>
    <w:rsid w:val="004511F0"/>
    <w:rsid w:val="004521FD"/>
    <w:rsid w:val="00452525"/>
    <w:rsid w:val="00452CD6"/>
    <w:rsid w:val="00453A87"/>
    <w:rsid w:val="00454794"/>
    <w:rsid w:val="00455403"/>
    <w:rsid w:val="00456F5A"/>
    <w:rsid w:val="00460239"/>
    <w:rsid w:val="00460D9B"/>
    <w:rsid w:val="00461677"/>
    <w:rsid w:val="00461686"/>
    <w:rsid w:val="00461897"/>
    <w:rsid w:val="00463901"/>
    <w:rsid w:val="00464E09"/>
    <w:rsid w:val="00465A66"/>
    <w:rsid w:val="00465C71"/>
    <w:rsid w:val="00465E4E"/>
    <w:rsid w:val="00466C43"/>
    <w:rsid w:val="00467D4D"/>
    <w:rsid w:val="00470751"/>
    <w:rsid w:val="00470910"/>
    <w:rsid w:val="00470F46"/>
    <w:rsid w:val="00472A62"/>
    <w:rsid w:val="004736EE"/>
    <w:rsid w:val="00473A19"/>
    <w:rsid w:val="004746FC"/>
    <w:rsid w:val="00474D27"/>
    <w:rsid w:val="00475F27"/>
    <w:rsid w:val="00476058"/>
    <w:rsid w:val="004767E4"/>
    <w:rsid w:val="004768FE"/>
    <w:rsid w:val="0047774E"/>
    <w:rsid w:val="00477B49"/>
    <w:rsid w:val="00480509"/>
    <w:rsid w:val="00480B60"/>
    <w:rsid w:val="00480EBE"/>
    <w:rsid w:val="0048134A"/>
    <w:rsid w:val="00481412"/>
    <w:rsid w:val="00483CA3"/>
    <w:rsid w:val="00484410"/>
    <w:rsid w:val="00484F09"/>
    <w:rsid w:val="00487321"/>
    <w:rsid w:val="0049032C"/>
    <w:rsid w:val="00491BC1"/>
    <w:rsid w:val="0049273F"/>
    <w:rsid w:val="004927B3"/>
    <w:rsid w:val="00492C21"/>
    <w:rsid w:val="00494202"/>
    <w:rsid w:val="004942BF"/>
    <w:rsid w:val="00496045"/>
    <w:rsid w:val="00496074"/>
    <w:rsid w:val="0049638B"/>
    <w:rsid w:val="004976D1"/>
    <w:rsid w:val="00497BF1"/>
    <w:rsid w:val="004A13D2"/>
    <w:rsid w:val="004A160D"/>
    <w:rsid w:val="004A48CF"/>
    <w:rsid w:val="004A4A6D"/>
    <w:rsid w:val="004A5EFB"/>
    <w:rsid w:val="004A6205"/>
    <w:rsid w:val="004A68D7"/>
    <w:rsid w:val="004A6AC9"/>
    <w:rsid w:val="004A775E"/>
    <w:rsid w:val="004B0179"/>
    <w:rsid w:val="004B4153"/>
    <w:rsid w:val="004B4D18"/>
    <w:rsid w:val="004B5F92"/>
    <w:rsid w:val="004B68C2"/>
    <w:rsid w:val="004B7931"/>
    <w:rsid w:val="004C19DD"/>
    <w:rsid w:val="004C2188"/>
    <w:rsid w:val="004C36B7"/>
    <w:rsid w:val="004C4E53"/>
    <w:rsid w:val="004C5FDF"/>
    <w:rsid w:val="004D18E4"/>
    <w:rsid w:val="004D21D2"/>
    <w:rsid w:val="004D21F6"/>
    <w:rsid w:val="004D3876"/>
    <w:rsid w:val="004D392D"/>
    <w:rsid w:val="004D4FCB"/>
    <w:rsid w:val="004D74B7"/>
    <w:rsid w:val="004E1E1A"/>
    <w:rsid w:val="004E30C3"/>
    <w:rsid w:val="004E32D2"/>
    <w:rsid w:val="004E38F9"/>
    <w:rsid w:val="004E45A8"/>
    <w:rsid w:val="004E4E42"/>
    <w:rsid w:val="004E512B"/>
    <w:rsid w:val="004E6059"/>
    <w:rsid w:val="004E7484"/>
    <w:rsid w:val="004E7995"/>
    <w:rsid w:val="004E7F81"/>
    <w:rsid w:val="004F0431"/>
    <w:rsid w:val="004F12C1"/>
    <w:rsid w:val="004F1C2A"/>
    <w:rsid w:val="004F256E"/>
    <w:rsid w:val="004F442C"/>
    <w:rsid w:val="004F48AF"/>
    <w:rsid w:val="004F4E79"/>
    <w:rsid w:val="004F6090"/>
    <w:rsid w:val="004F7162"/>
    <w:rsid w:val="0050057A"/>
    <w:rsid w:val="00501A6D"/>
    <w:rsid w:val="005023E6"/>
    <w:rsid w:val="00502612"/>
    <w:rsid w:val="005036DE"/>
    <w:rsid w:val="00503EBA"/>
    <w:rsid w:val="00504493"/>
    <w:rsid w:val="00505F4D"/>
    <w:rsid w:val="0050706C"/>
    <w:rsid w:val="00511540"/>
    <w:rsid w:val="005142E0"/>
    <w:rsid w:val="00515F67"/>
    <w:rsid w:val="005165BE"/>
    <w:rsid w:val="005167E3"/>
    <w:rsid w:val="00517A91"/>
    <w:rsid w:val="005201F5"/>
    <w:rsid w:val="00523690"/>
    <w:rsid w:val="00524325"/>
    <w:rsid w:val="005265FE"/>
    <w:rsid w:val="00526C0B"/>
    <w:rsid w:val="00526F3E"/>
    <w:rsid w:val="0053235D"/>
    <w:rsid w:val="00532654"/>
    <w:rsid w:val="00532928"/>
    <w:rsid w:val="00534392"/>
    <w:rsid w:val="005348CB"/>
    <w:rsid w:val="00536694"/>
    <w:rsid w:val="005376B6"/>
    <w:rsid w:val="0053791A"/>
    <w:rsid w:val="00540C33"/>
    <w:rsid w:val="005411DE"/>
    <w:rsid w:val="0054185C"/>
    <w:rsid w:val="00542B5C"/>
    <w:rsid w:val="00543DF5"/>
    <w:rsid w:val="0054623A"/>
    <w:rsid w:val="0054636E"/>
    <w:rsid w:val="00547D9F"/>
    <w:rsid w:val="00553CFA"/>
    <w:rsid w:val="0055712E"/>
    <w:rsid w:val="0056059F"/>
    <w:rsid w:val="005618D6"/>
    <w:rsid w:val="00562457"/>
    <w:rsid w:val="005631CE"/>
    <w:rsid w:val="00563884"/>
    <w:rsid w:val="00564724"/>
    <w:rsid w:val="00564A26"/>
    <w:rsid w:val="00565155"/>
    <w:rsid w:val="00567256"/>
    <w:rsid w:val="0057169A"/>
    <w:rsid w:val="00571B2D"/>
    <w:rsid w:val="005720F5"/>
    <w:rsid w:val="00572D3D"/>
    <w:rsid w:val="005740F0"/>
    <w:rsid w:val="00574BBD"/>
    <w:rsid w:val="00576A99"/>
    <w:rsid w:val="00576CDB"/>
    <w:rsid w:val="005777B2"/>
    <w:rsid w:val="00577B81"/>
    <w:rsid w:val="005810EA"/>
    <w:rsid w:val="00581624"/>
    <w:rsid w:val="00581AF6"/>
    <w:rsid w:val="00582DD4"/>
    <w:rsid w:val="005850FB"/>
    <w:rsid w:val="00585186"/>
    <w:rsid w:val="005907B5"/>
    <w:rsid w:val="00591854"/>
    <w:rsid w:val="00591C65"/>
    <w:rsid w:val="005929CD"/>
    <w:rsid w:val="00592B5D"/>
    <w:rsid w:val="0059324B"/>
    <w:rsid w:val="0059377B"/>
    <w:rsid w:val="00594553"/>
    <w:rsid w:val="005950EA"/>
    <w:rsid w:val="005976F2"/>
    <w:rsid w:val="00597C5F"/>
    <w:rsid w:val="005A0BA6"/>
    <w:rsid w:val="005A1B21"/>
    <w:rsid w:val="005A2E50"/>
    <w:rsid w:val="005A3321"/>
    <w:rsid w:val="005A4F3A"/>
    <w:rsid w:val="005A53D2"/>
    <w:rsid w:val="005A5B25"/>
    <w:rsid w:val="005A6360"/>
    <w:rsid w:val="005A68F4"/>
    <w:rsid w:val="005A6E10"/>
    <w:rsid w:val="005A7D1C"/>
    <w:rsid w:val="005B1088"/>
    <w:rsid w:val="005B3A33"/>
    <w:rsid w:val="005B45F0"/>
    <w:rsid w:val="005B7785"/>
    <w:rsid w:val="005C27F1"/>
    <w:rsid w:val="005C50FF"/>
    <w:rsid w:val="005C60B5"/>
    <w:rsid w:val="005C6419"/>
    <w:rsid w:val="005C66AB"/>
    <w:rsid w:val="005D0A07"/>
    <w:rsid w:val="005D0FA2"/>
    <w:rsid w:val="005D2213"/>
    <w:rsid w:val="005D24E6"/>
    <w:rsid w:val="005D2854"/>
    <w:rsid w:val="005D3615"/>
    <w:rsid w:val="005D481C"/>
    <w:rsid w:val="005D4F9D"/>
    <w:rsid w:val="005D57B0"/>
    <w:rsid w:val="005D5935"/>
    <w:rsid w:val="005D635E"/>
    <w:rsid w:val="005D662A"/>
    <w:rsid w:val="005D66CA"/>
    <w:rsid w:val="005D70D9"/>
    <w:rsid w:val="005D7898"/>
    <w:rsid w:val="005E1113"/>
    <w:rsid w:val="005E1AA0"/>
    <w:rsid w:val="005E2244"/>
    <w:rsid w:val="005E225D"/>
    <w:rsid w:val="005E2C65"/>
    <w:rsid w:val="005E3BA6"/>
    <w:rsid w:val="005E3C0F"/>
    <w:rsid w:val="005E4D14"/>
    <w:rsid w:val="005E5BD0"/>
    <w:rsid w:val="005E640D"/>
    <w:rsid w:val="005E6A51"/>
    <w:rsid w:val="005F01B6"/>
    <w:rsid w:val="005F0F0C"/>
    <w:rsid w:val="005F0FFA"/>
    <w:rsid w:val="005F1179"/>
    <w:rsid w:val="005F18B6"/>
    <w:rsid w:val="005F1CF3"/>
    <w:rsid w:val="005F2564"/>
    <w:rsid w:val="005F3B07"/>
    <w:rsid w:val="005F3D28"/>
    <w:rsid w:val="005F40EB"/>
    <w:rsid w:val="005F5054"/>
    <w:rsid w:val="005F6728"/>
    <w:rsid w:val="005F7591"/>
    <w:rsid w:val="005F7DD4"/>
    <w:rsid w:val="0060045B"/>
    <w:rsid w:val="00600803"/>
    <w:rsid w:val="006015C6"/>
    <w:rsid w:val="006041EC"/>
    <w:rsid w:val="0060620E"/>
    <w:rsid w:val="006066E2"/>
    <w:rsid w:val="0060747D"/>
    <w:rsid w:val="00612F4B"/>
    <w:rsid w:val="006149D5"/>
    <w:rsid w:val="006149DA"/>
    <w:rsid w:val="00615AE3"/>
    <w:rsid w:val="006203BC"/>
    <w:rsid w:val="006204B7"/>
    <w:rsid w:val="00620897"/>
    <w:rsid w:val="00621F0E"/>
    <w:rsid w:val="00622286"/>
    <w:rsid w:val="00622CD0"/>
    <w:rsid w:val="00623583"/>
    <w:rsid w:val="00623784"/>
    <w:rsid w:val="00623C7E"/>
    <w:rsid w:val="00625631"/>
    <w:rsid w:val="00626F8B"/>
    <w:rsid w:val="006277A6"/>
    <w:rsid w:val="00630E42"/>
    <w:rsid w:val="0063160B"/>
    <w:rsid w:val="00631634"/>
    <w:rsid w:val="006323B1"/>
    <w:rsid w:val="00632869"/>
    <w:rsid w:val="00633027"/>
    <w:rsid w:val="00633EC5"/>
    <w:rsid w:val="00634387"/>
    <w:rsid w:val="00635D6D"/>
    <w:rsid w:val="006369EA"/>
    <w:rsid w:val="0063727A"/>
    <w:rsid w:val="00637ABE"/>
    <w:rsid w:val="006406DF"/>
    <w:rsid w:val="00642463"/>
    <w:rsid w:val="006441A5"/>
    <w:rsid w:val="00651241"/>
    <w:rsid w:val="00651898"/>
    <w:rsid w:val="0065298E"/>
    <w:rsid w:val="00652A7B"/>
    <w:rsid w:val="00653E24"/>
    <w:rsid w:val="00654D31"/>
    <w:rsid w:val="006565C9"/>
    <w:rsid w:val="0065761E"/>
    <w:rsid w:val="0066043E"/>
    <w:rsid w:val="00660FDC"/>
    <w:rsid w:val="00662342"/>
    <w:rsid w:val="006647DC"/>
    <w:rsid w:val="00664940"/>
    <w:rsid w:val="0066498D"/>
    <w:rsid w:val="00664EE6"/>
    <w:rsid w:val="00664EEA"/>
    <w:rsid w:val="006658D1"/>
    <w:rsid w:val="006677D3"/>
    <w:rsid w:val="00667B92"/>
    <w:rsid w:val="00670235"/>
    <w:rsid w:val="006706C7"/>
    <w:rsid w:val="00671123"/>
    <w:rsid w:val="00671F6C"/>
    <w:rsid w:val="00675277"/>
    <w:rsid w:val="00675C41"/>
    <w:rsid w:val="00675D1D"/>
    <w:rsid w:val="00677C52"/>
    <w:rsid w:val="0068225A"/>
    <w:rsid w:val="00683D7A"/>
    <w:rsid w:val="006844E1"/>
    <w:rsid w:val="0068606D"/>
    <w:rsid w:val="00686981"/>
    <w:rsid w:val="00686FF3"/>
    <w:rsid w:val="006875CA"/>
    <w:rsid w:val="00687FDA"/>
    <w:rsid w:val="00690439"/>
    <w:rsid w:val="0069136E"/>
    <w:rsid w:val="0069216A"/>
    <w:rsid w:val="00692C4D"/>
    <w:rsid w:val="00693867"/>
    <w:rsid w:val="006965E9"/>
    <w:rsid w:val="006966B1"/>
    <w:rsid w:val="00696943"/>
    <w:rsid w:val="006970BE"/>
    <w:rsid w:val="006976F1"/>
    <w:rsid w:val="006A0022"/>
    <w:rsid w:val="006A023D"/>
    <w:rsid w:val="006A07FB"/>
    <w:rsid w:val="006A15DA"/>
    <w:rsid w:val="006A2297"/>
    <w:rsid w:val="006A2F43"/>
    <w:rsid w:val="006A333E"/>
    <w:rsid w:val="006A3706"/>
    <w:rsid w:val="006A3772"/>
    <w:rsid w:val="006A4158"/>
    <w:rsid w:val="006A58B1"/>
    <w:rsid w:val="006A6D83"/>
    <w:rsid w:val="006A7025"/>
    <w:rsid w:val="006B34B7"/>
    <w:rsid w:val="006B3E70"/>
    <w:rsid w:val="006B514F"/>
    <w:rsid w:val="006B6362"/>
    <w:rsid w:val="006B6672"/>
    <w:rsid w:val="006B68DB"/>
    <w:rsid w:val="006B6D9A"/>
    <w:rsid w:val="006C084F"/>
    <w:rsid w:val="006C0B2D"/>
    <w:rsid w:val="006C18A0"/>
    <w:rsid w:val="006C1E97"/>
    <w:rsid w:val="006C206A"/>
    <w:rsid w:val="006C2B5A"/>
    <w:rsid w:val="006C2D16"/>
    <w:rsid w:val="006C33C7"/>
    <w:rsid w:val="006C42C8"/>
    <w:rsid w:val="006C5203"/>
    <w:rsid w:val="006C55E7"/>
    <w:rsid w:val="006C5A62"/>
    <w:rsid w:val="006C665D"/>
    <w:rsid w:val="006C6717"/>
    <w:rsid w:val="006C7A89"/>
    <w:rsid w:val="006D0A19"/>
    <w:rsid w:val="006D1857"/>
    <w:rsid w:val="006D1A14"/>
    <w:rsid w:val="006D216D"/>
    <w:rsid w:val="006D307F"/>
    <w:rsid w:val="006D3E86"/>
    <w:rsid w:val="006D47A5"/>
    <w:rsid w:val="006D4911"/>
    <w:rsid w:val="006D594C"/>
    <w:rsid w:val="006D7E47"/>
    <w:rsid w:val="006E16CE"/>
    <w:rsid w:val="006E2735"/>
    <w:rsid w:val="006E430F"/>
    <w:rsid w:val="006E68A7"/>
    <w:rsid w:val="006E6DBF"/>
    <w:rsid w:val="006F018E"/>
    <w:rsid w:val="006F06A6"/>
    <w:rsid w:val="006F09E5"/>
    <w:rsid w:val="006F2732"/>
    <w:rsid w:val="006F35F2"/>
    <w:rsid w:val="006F3EF1"/>
    <w:rsid w:val="006F427E"/>
    <w:rsid w:val="006F5A5A"/>
    <w:rsid w:val="00700007"/>
    <w:rsid w:val="00700A3D"/>
    <w:rsid w:val="00701620"/>
    <w:rsid w:val="00702D67"/>
    <w:rsid w:val="00703034"/>
    <w:rsid w:val="00704F27"/>
    <w:rsid w:val="00706395"/>
    <w:rsid w:val="00706A85"/>
    <w:rsid w:val="00706FA6"/>
    <w:rsid w:val="007072B0"/>
    <w:rsid w:val="007075B2"/>
    <w:rsid w:val="007116E8"/>
    <w:rsid w:val="007120AB"/>
    <w:rsid w:val="00714F7F"/>
    <w:rsid w:val="007152FF"/>
    <w:rsid w:val="0071628F"/>
    <w:rsid w:val="00716361"/>
    <w:rsid w:val="007165D2"/>
    <w:rsid w:val="00717A1D"/>
    <w:rsid w:val="00720EB8"/>
    <w:rsid w:val="00721B83"/>
    <w:rsid w:val="00721D47"/>
    <w:rsid w:val="00722D22"/>
    <w:rsid w:val="007236D3"/>
    <w:rsid w:val="00724251"/>
    <w:rsid w:val="0072438A"/>
    <w:rsid w:val="00726189"/>
    <w:rsid w:val="00727A18"/>
    <w:rsid w:val="00727E7D"/>
    <w:rsid w:val="00730650"/>
    <w:rsid w:val="007316B4"/>
    <w:rsid w:val="007341E0"/>
    <w:rsid w:val="00734E60"/>
    <w:rsid w:val="0073528F"/>
    <w:rsid w:val="007361BC"/>
    <w:rsid w:val="00736DE0"/>
    <w:rsid w:val="007407E6"/>
    <w:rsid w:val="00740F7C"/>
    <w:rsid w:val="00741875"/>
    <w:rsid w:val="00741A24"/>
    <w:rsid w:val="00742A71"/>
    <w:rsid w:val="0074460C"/>
    <w:rsid w:val="007460FE"/>
    <w:rsid w:val="00747414"/>
    <w:rsid w:val="00751908"/>
    <w:rsid w:val="00752D54"/>
    <w:rsid w:val="0075337D"/>
    <w:rsid w:val="00753B66"/>
    <w:rsid w:val="00754C8B"/>
    <w:rsid w:val="0075594B"/>
    <w:rsid w:val="0076210D"/>
    <w:rsid w:val="0076296F"/>
    <w:rsid w:val="00763144"/>
    <w:rsid w:val="00763882"/>
    <w:rsid w:val="00764199"/>
    <w:rsid w:val="0076488C"/>
    <w:rsid w:val="00764AEF"/>
    <w:rsid w:val="007716FB"/>
    <w:rsid w:val="0077183C"/>
    <w:rsid w:val="00773DE7"/>
    <w:rsid w:val="007741A1"/>
    <w:rsid w:val="007747EC"/>
    <w:rsid w:val="00774FA5"/>
    <w:rsid w:val="007762C0"/>
    <w:rsid w:val="00776492"/>
    <w:rsid w:val="007769C1"/>
    <w:rsid w:val="00776D79"/>
    <w:rsid w:val="00777EAD"/>
    <w:rsid w:val="00781E1C"/>
    <w:rsid w:val="007821C6"/>
    <w:rsid w:val="007829F9"/>
    <w:rsid w:val="00783365"/>
    <w:rsid w:val="00784586"/>
    <w:rsid w:val="00784A3B"/>
    <w:rsid w:val="00785341"/>
    <w:rsid w:val="00785B39"/>
    <w:rsid w:val="00786AD0"/>
    <w:rsid w:val="00786FC4"/>
    <w:rsid w:val="007872BE"/>
    <w:rsid w:val="00787673"/>
    <w:rsid w:val="00790716"/>
    <w:rsid w:val="00790CD1"/>
    <w:rsid w:val="00791B6B"/>
    <w:rsid w:val="007926C7"/>
    <w:rsid w:val="00795F3D"/>
    <w:rsid w:val="00797A86"/>
    <w:rsid w:val="00797CEB"/>
    <w:rsid w:val="007A1104"/>
    <w:rsid w:val="007A168B"/>
    <w:rsid w:val="007A28FC"/>
    <w:rsid w:val="007A2D7D"/>
    <w:rsid w:val="007A33ED"/>
    <w:rsid w:val="007A467C"/>
    <w:rsid w:val="007A4C81"/>
    <w:rsid w:val="007A66F7"/>
    <w:rsid w:val="007A69A9"/>
    <w:rsid w:val="007A7968"/>
    <w:rsid w:val="007B081A"/>
    <w:rsid w:val="007B2E41"/>
    <w:rsid w:val="007B5F41"/>
    <w:rsid w:val="007B70B7"/>
    <w:rsid w:val="007C1151"/>
    <w:rsid w:val="007C5B16"/>
    <w:rsid w:val="007C5C16"/>
    <w:rsid w:val="007C68D2"/>
    <w:rsid w:val="007C7B95"/>
    <w:rsid w:val="007D2604"/>
    <w:rsid w:val="007D42EE"/>
    <w:rsid w:val="007D5C55"/>
    <w:rsid w:val="007D62CD"/>
    <w:rsid w:val="007D7282"/>
    <w:rsid w:val="007D73C6"/>
    <w:rsid w:val="007E1DDE"/>
    <w:rsid w:val="007E2AE9"/>
    <w:rsid w:val="007E4F5D"/>
    <w:rsid w:val="007F24FA"/>
    <w:rsid w:val="007F4BD7"/>
    <w:rsid w:val="007F6110"/>
    <w:rsid w:val="007F6308"/>
    <w:rsid w:val="007F6D69"/>
    <w:rsid w:val="007F76A3"/>
    <w:rsid w:val="0080023D"/>
    <w:rsid w:val="00803797"/>
    <w:rsid w:val="008055C2"/>
    <w:rsid w:val="00805C36"/>
    <w:rsid w:val="00805FE0"/>
    <w:rsid w:val="0080637E"/>
    <w:rsid w:val="00810185"/>
    <w:rsid w:val="008101D5"/>
    <w:rsid w:val="0081043C"/>
    <w:rsid w:val="008109D4"/>
    <w:rsid w:val="00811983"/>
    <w:rsid w:val="008121DB"/>
    <w:rsid w:val="00814CCB"/>
    <w:rsid w:val="00815766"/>
    <w:rsid w:val="00815B9A"/>
    <w:rsid w:val="00816498"/>
    <w:rsid w:val="00816C4B"/>
    <w:rsid w:val="00816C58"/>
    <w:rsid w:val="00817672"/>
    <w:rsid w:val="008179CC"/>
    <w:rsid w:val="008203AD"/>
    <w:rsid w:val="00820B6E"/>
    <w:rsid w:val="00821195"/>
    <w:rsid w:val="00822106"/>
    <w:rsid w:val="00823562"/>
    <w:rsid w:val="00825259"/>
    <w:rsid w:val="00827CEB"/>
    <w:rsid w:val="008313C4"/>
    <w:rsid w:val="00831C1D"/>
    <w:rsid w:val="00832273"/>
    <w:rsid w:val="008333DA"/>
    <w:rsid w:val="00833A7B"/>
    <w:rsid w:val="008352C5"/>
    <w:rsid w:val="008352D5"/>
    <w:rsid w:val="00835D4A"/>
    <w:rsid w:val="00835EF1"/>
    <w:rsid w:val="00836252"/>
    <w:rsid w:val="00840BEF"/>
    <w:rsid w:val="00841E9F"/>
    <w:rsid w:val="008443FA"/>
    <w:rsid w:val="008460FF"/>
    <w:rsid w:val="008465C5"/>
    <w:rsid w:val="00846746"/>
    <w:rsid w:val="00846889"/>
    <w:rsid w:val="0084696E"/>
    <w:rsid w:val="00846C63"/>
    <w:rsid w:val="00847481"/>
    <w:rsid w:val="00847E2A"/>
    <w:rsid w:val="00852955"/>
    <w:rsid w:val="0085355E"/>
    <w:rsid w:val="00854148"/>
    <w:rsid w:val="008553CD"/>
    <w:rsid w:val="008575CA"/>
    <w:rsid w:val="00860F35"/>
    <w:rsid w:val="00861C48"/>
    <w:rsid w:val="00863249"/>
    <w:rsid w:val="00865152"/>
    <w:rsid w:val="008651DD"/>
    <w:rsid w:val="00865847"/>
    <w:rsid w:val="00865C70"/>
    <w:rsid w:val="00865EA3"/>
    <w:rsid w:val="008663A4"/>
    <w:rsid w:val="00870DF7"/>
    <w:rsid w:val="00871F23"/>
    <w:rsid w:val="00873724"/>
    <w:rsid w:val="00874F89"/>
    <w:rsid w:val="008768E2"/>
    <w:rsid w:val="00877B1D"/>
    <w:rsid w:val="008810D6"/>
    <w:rsid w:val="008812A1"/>
    <w:rsid w:val="008818AB"/>
    <w:rsid w:val="00881930"/>
    <w:rsid w:val="00883785"/>
    <w:rsid w:val="008840C8"/>
    <w:rsid w:val="00884B6C"/>
    <w:rsid w:val="0088605D"/>
    <w:rsid w:val="0088673C"/>
    <w:rsid w:val="00886C71"/>
    <w:rsid w:val="00886D7C"/>
    <w:rsid w:val="008876AB"/>
    <w:rsid w:val="00892225"/>
    <w:rsid w:val="00893D0A"/>
    <w:rsid w:val="00894368"/>
    <w:rsid w:val="00894E7B"/>
    <w:rsid w:val="00894F7A"/>
    <w:rsid w:val="00895560"/>
    <w:rsid w:val="008955F4"/>
    <w:rsid w:val="00896C20"/>
    <w:rsid w:val="00897209"/>
    <w:rsid w:val="008A07C4"/>
    <w:rsid w:val="008A0FC7"/>
    <w:rsid w:val="008A14B5"/>
    <w:rsid w:val="008A37CA"/>
    <w:rsid w:val="008A3C14"/>
    <w:rsid w:val="008A3D57"/>
    <w:rsid w:val="008A6A1D"/>
    <w:rsid w:val="008A7332"/>
    <w:rsid w:val="008B2DCD"/>
    <w:rsid w:val="008B595D"/>
    <w:rsid w:val="008B5FFB"/>
    <w:rsid w:val="008B63E2"/>
    <w:rsid w:val="008B65C0"/>
    <w:rsid w:val="008B7BB9"/>
    <w:rsid w:val="008C1FE5"/>
    <w:rsid w:val="008C3436"/>
    <w:rsid w:val="008C34B2"/>
    <w:rsid w:val="008C3AF0"/>
    <w:rsid w:val="008C443B"/>
    <w:rsid w:val="008C5FEF"/>
    <w:rsid w:val="008C6CF2"/>
    <w:rsid w:val="008C78E8"/>
    <w:rsid w:val="008D0F9D"/>
    <w:rsid w:val="008D1BDB"/>
    <w:rsid w:val="008D1F32"/>
    <w:rsid w:val="008D3B29"/>
    <w:rsid w:val="008D3FF8"/>
    <w:rsid w:val="008D4977"/>
    <w:rsid w:val="008D5B74"/>
    <w:rsid w:val="008D5D9B"/>
    <w:rsid w:val="008D6B64"/>
    <w:rsid w:val="008E20FE"/>
    <w:rsid w:val="008E4AFC"/>
    <w:rsid w:val="008F0431"/>
    <w:rsid w:val="008F360C"/>
    <w:rsid w:val="008F53EC"/>
    <w:rsid w:val="008F588F"/>
    <w:rsid w:val="008F6173"/>
    <w:rsid w:val="008F6A6A"/>
    <w:rsid w:val="008F7598"/>
    <w:rsid w:val="0090057A"/>
    <w:rsid w:val="009015E9"/>
    <w:rsid w:val="00902349"/>
    <w:rsid w:val="009034E8"/>
    <w:rsid w:val="00903F28"/>
    <w:rsid w:val="00904116"/>
    <w:rsid w:val="00904997"/>
    <w:rsid w:val="00906DF6"/>
    <w:rsid w:val="009074B3"/>
    <w:rsid w:val="00907552"/>
    <w:rsid w:val="009100AE"/>
    <w:rsid w:val="009104D6"/>
    <w:rsid w:val="009114D1"/>
    <w:rsid w:val="0091212A"/>
    <w:rsid w:val="009123FA"/>
    <w:rsid w:val="0091363E"/>
    <w:rsid w:val="009148F1"/>
    <w:rsid w:val="00915194"/>
    <w:rsid w:val="0091660C"/>
    <w:rsid w:val="00916F90"/>
    <w:rsid w:val="0091739A"/>
    <w:rsid w:val="00917489"/>
    <w:rsid w:val="00917673"/>
    <w:rsid w:val="00917BB3"/>
    <w:rsid w:val="00921259"/>
    <w:rsid w:val="0092153D"/>
    <w:rsid w:val="0092175E"/>
    <w:rsid w:val="00921A73"/>
    <w:rsid w:val="00921EB4"/>
    <w:rsid w:val="00922963"/>
    <w:rsid w:val="009235F2"/>
    <w:rsid w:val="00923A2E"/>
    <w:rsid w:val="0092437C"/>
    <w:rsid w:val="00924D10"/>
    <w:rsid w:val="00926365"/>
    <w:rsid w:val="00926A6B"/>
    <w:rsid w:val="00927CD5"/>
    <w:rsid w:val="00931553"/>
    <w:rsid w:val="00931C7D"/>
    <w:rsid w:val="009326DF"/>
    <w:rsid w:val="00933791"/>
    <w:rsid w:val="00935F00"/>
    <w:rsid w:val="00937764"/>
    <w:rsid w:val="00940905"/>
    <w:rsid w:val="00941494"/>
    <w:rsid w:val="00941D3A"/>
    <w:rsid w:val="0094335C"/>
    <w:rsid w:val="00943544"/>
    <w:rsid w:val="00943CF6"/>
    <w:rsid w:val="00945360"/>
    <w:rsid w:val="00945671"/>
    <w:rsid w:val="0094728D"/>
    <w:rsid w:val="0095123F"/>
    <w:rsid w:val="00951A1E"/>
    <w:rsid w:val="00952EEB"/>
    <w:rsid w:val="00953B46"/>
    <w:rsid w:val="00954CD1"/>
    <w:rsid w:val="00960D2A"/>
    <w:rsid w:val="00961760"/>
    <w:rsid w:val="00962A67"/>
    <w:rsid w:val="00963C9D"/>
    <w:rsid w:val="00965898"/>
    <w:rsid w:val="009707F3"/>
    <w:rsid w:val="00970BC8"/>
    <w:rsid w:val="00971773"/>
    <w:rsid w:val="00971A8F"/>
    <w:rsid w:val="00972707"/>
    <w:rsid w:val="009731A8"/>
    <w:rsid w:val="00974797"/>
    <w:rsid w:val="00975767"/>
    <w:rsid w:val="00975E68"/>
    <w:rsid w:val="00975EAF"/>
    <w:rsid w:val="009765CE"/>
    <w:rsid w:val="00983BA6"/>
    <w:rsid w:val="0098408E"/>
    <w:rsid w:val="009840F5"/>
    <w:rsid w:val="0098612C"/>
    <w:rsid w:val="009876BB"/>
    <w:rsid w:val="00987A21"/>
    <w:rsid w:val="009901CA"/>
    <w:rsid w:val="00990381"/>
    <w:rsid w:val="009918B0"/>
    <w:rsid w:val="00991C92"/>
    <w:rsid w:val="00992A00"/>
    <w:rsid w:val="00993F8D"/>
    <w:rsid w:val="00996F61"/>
    <w:rsid w:val="0099730D"/>
    <w:rsid w:val="009A0818"/>
    <w:rsid w:val="009A166E"/>
    <w:rsid w:val="009A27AD"/>
    <w:rsid w:val="009A2F46"/>
    <w:rsid w:val="009A33BD"/>
    <w:rsid w:val="009A34B2"/>
    <w:rsid w:val="009A3FFB"/>
    <w:rsid w:val="009A5702"/>
    <w:rsid w:val="009A5715"/>
    <w:rsid w:val="009A64BB"/>
    <w:rsid w:val="009A781B"/>
    <w:rsid w:val="009B1DB5"/>
    <w:rsid w:val="009B2170"/>
    <w:rsid w:val="009B2B87"/>
    <w:rsid w:val="009B3015"/>
    <w:rsid w:val="009B43FB"/>
    <w:rsid w:val="009B4511"/>
    <w:rsid w:val="009B61B3"/>
    <w:rsid w:val="009B7753"/>
    <w:rsid w:val="009C0BBC"/>
    <w:rsid w:val="009C0D94"/>
    <w:rsid w:val="009C2F33"/>
    <w:rsid w:val="009C4EAE"/>
    <w:rsid w:val="009C57D9"/>
    <w:rsid w:val="009C5FA2"/>
    <w:rsid w:val="009C61C4"/>
    <w:rsid w:val="009C681A"/>
    <w:rsid w:val="009C6BEF"/>
    <w:rsid w:val="009D03BD"/>
    <w:rsid w:val="009D0AE3"/>
    <w:rsid w:val="009D0BFF"/>
    <w:rsid w:val="009D0C51"/>
    <w:rsid w:val="009D3307"/>
    <w:rsid w:val="009D441D"/>
    <w:rsid w:val="009D48F4"/>
    <w:rsid w:val="009D694C"/>
    <w:rsid w:val="009E1377"/>
    <w:rsid w:val="009E1C5E"/>
    <w:rsid w:val="009E2491"/>
    <w:rsid w:val="009E308C"/>
    <w:rsid w:val="009E3524"/>
    <w:rsid w:val="009E47AD"/>
    <w:rsid w:val="009E4DE9"/>
    <w:rsid w:val="009E652E"/>
    <w:rsid w:val="009E7C42"/>
    <w:rsid w:val="009F0E60"/>
    <w:rsid w:val="009F1565"/>
    <w:rsid w:val="009F30BC"/>
    <w:rsid w:val="009F53A2"/>
    <w:rsid w:val="00A00095"/>
    <w:rsid w:val="00A020CD"/>
    <w:rsid w:val="00A03837"/>
    <w:rsid w:val="00A064F2"/>
    <w:rsid w:val="00A07149"/>
    <w:rsid w:val="00A102C6"/>
    <w:rsid w:val="00A107F4"/>
    <w:rsid w:val="00A11311"/>
    <w:rsid w:val="00A13332"/>
    <w:rsid w:val="00A158CB"/>
    <w:rsid w:val="00A158D2"/>
    <w:rsid w:val="00A169ED"/>
    <w:rsid w:val="00A17A86"/>
    <w:rsid w:val="00A20534"/>
    <w:rsid w:val="00A2148E"/>
    <w:rsid w:val="00A21696"/>
    <w:rsid w:val="00A22E74"/>
    <w:rsid w:val="00A2353D"/>
    <w:rsid w:val="00A24033"/>
    <w:rsid w:val="00A24747"/>
    <w:rsid w:val="00A24D5C"/>
    <w:rsid w:val="00A25936"/>
    <w:rsid w:val="00A25E61"/>
    <w:rsid w:val="00A2663B"/>
    <w:rsid w:val="00A269E7"/>
    <w:rsid w:val="00A27535"/>
    <w:rsid w:val="00A30769"/>
    <w:rsid w:val="00A308D3"/>
    <w:rsid w:val="00A31555"/>
    <w:rsid w:val="00A3158F"/>
    <w:rsid w:val="00A3372B"/>
    <w:rsid w:val="00A340A6"/>
    <w:rsid w:val="00A3551F"/>
    <w:rsid w:val="00A35A2C"/>
    <w:rsid w:val="00A36456"/>
    <w:rsid w:val="00A37B5C"/>
    <w:rsid w:val="00A40573"/>
    <w:rsid w:val="00A4084B"/>
    <w:rsid w:val="00A41BBD"/>
    <w:rsid w:val="00A42F9D"/>
    <w:rsid w:val="00A4332C"/>
    <w:rsid w:val="00A438A0"/>
    <w:rsid w:val="00A45DB4"/>
    <w:rsid w:val="00A46CE4"/>
    <w:rsid w:val="00A5031D"/>
    <w:rsid w:val="00A50CF2"/>
    <w:rsid w:val="00A5112E"/>
    <w:rsid w:val="00A5254A"/>
    <w:rsid w:val="00A54206"/>
    <w:rsid w:val="00A60E30"/>
    <w:rsid w:val="00A6322A"/>
    <w:rsid w:val="00A64A91"/>
    <w:rsid w:val="00A65CAB"/>
    <w:rsid w:val="00A673F8"/>
    <w:rsid w:val="00A678FD"/>
    <w:rsid w:val="00A70EC0"/>
    <w:rsid w:val="00A71559"/>
    <w:rsid w:val="00A718C9"/>
    <w:rsid w:val="00A72BB4"/>
    <w:rsid w:val="00A72BB6"/>
    <w:rsid w:val="00A72D5C"/>
    <w:rsid w:val="00A73C5A"/>
    <w:rsid w:val="00A74436"/>
    <w:rsid w:val="00A74B0C"/>
    <w:rsid w:val="00A75BED"/>
    <w:rsid w:val="00A77934"/>
    <w:rsid w:val="00A77FD4"/>
    <w:rsid w:val="00A81166"/>
    <w:rsid w:val="00A81E6F"/>
    <w:rsid w:val="00A8235E"/>
    <w:rsid w:val="00A84813"/>
    <w:rsid w:val="00A8587E"/>
    <w:rsid w:val="00A879BE"/>
    <w:rsid w:val="00A9077F"/>
    <w:rsid w:val="00A9177A"/>
    <w:rsid w:val="00A91B0C"/>
    <w:rsid w:val="00A92379"/>
    <w:rsid w:val="00A93BC7"/>
    <w:rsid w:val="00A94B9A"/>
    <w:rsid w:val="00A974A9"/>
    <w:rsid w:val="00A978AC"/>
    <w:rsid w:val="00AA207B"/>
    <w:rsid w:val="00AA24E8"/>
    <w:rsid w:val="00AA645A"/>
    <w:rsid w:val="00AA6EB6"/>
    <w:rsid w:val="00AB2F2E"/>
    <w:rsid w:val="00AB39E6"/>
    <w:rsid w:val="00AB39F7"/>
    <w:rsid w:val="00AB3B53"/>
    <w:rsid w:val="00AB3C6A"/>
    <w:rsid w:val="00AB66EA"/>
    <w:rsid w:val="00AB750B"/>
    <w:rsid w:val="00AC0C1D"/>
    <w:rsid w:val="00AC12D5"/>
    <w:rsid w:val="00AC1636"/>
    <w:rsid w:val="00AC2A3E"/>
    <w:rsid w:val="00AC326C"/>
    <w:rsid w:val="00AC42C1"/>
    <w:rsid w:val="00AC4357"/>
    <w:rsid w:val="00AC459E"/>
    <w:rsid w:val="00AC50DA"/>
    <w:rsid w:val="00AC5690"/>
    <w:rsid w:val="00AC58B7"/>
    <w:rsid w:val="00AC5BAF"/>
    <w:rsid w:val="00AC5F88"/>
    <w:rsid w:val="00AD0832"/>
    <w:rsid w:val="00AD124A"/>
    <w:rsid w:val="00AD5102"/>
    <w:rsid w:val="00AD5FDF"/>
    <w:rsid w:val="00AD7DD1"/>
    <w:rsid w:val="00AE0038"/>
    <w:rsid w:val="00AE1663"/>
    <w:rsid w:val="00AE5849"/>
    <w:rsid w:val="00AE7BF1"/>
    <w:rsid w:val="00AF05CF"/>
    <w:rsid w:val="00AF3629"/>
    <w:rsid w:val="00AF5E68"/>
    <w:rsid w:val="00AF63D4"/>
    <w:rsid w:val="00AF6D36"/>
    <w:rsid w:val="00AF76B5"/>
    <w:rsid w:val="00B03DAA"/>
    <w:rsid w:val="00B04F3D"/>
    <w:rsid w:val="00B050D8"/>
    <w:rsid w:val="00B052D4"/>
    <w:rsid w:val="00B05411"/>
    <w:rsid w:val="00B07134"/>
    <w:rsid w:val="00B10AD1"/>
    <w:rsid w:val="00B118F4"/>
    <w:rsid w:val="00B11B65"/>
    <w:rsid w:val="00B11F0B"/>
    <w:rsid w:val="00B12722"/>
    <w:rsid w:val="00B128B3"/>
    <w:rsid w:val="00B12B54"/>
    <w:rsid w:val="00B152C9"/>
    <w:rsid w:val="00B15396"/>
    <w:rsid w:val="00B16812"/>
    <w:rsid w:val="00B168D4"/>
    <w:rsid w:val="00B17EAB"/>
    <w:rsid w:val="00B21B1B"/>
    <w:rsid w:val="00B2232A"/>
    <w:rsid w:val="00B26E61"/>
    <w:rsid w:val="00B26F18"/>
    <w:rsid w:val="00B27E18"/>
    <w:rsid w:val="00B31E63"/>
    <w:rsid w:val="00B32CD3"/>
    <w:rsid w:val="00B344E4"/>
    <w:rsid w:val="00B346E2"/>
    <w:rsid w:val="00B36C88"/>
    <w:rsid w:val="00B44A5A"/>
    <w:rsid w:val="00B4588B"/>
    <w:rsid w:val="00B45ECA"/>
    <w:rsid w:val="00B46BF1"/>
    <w:rsid w:val="00B46BF6"/>
    <w:rsid w:val="00B46C6B"/>
    <w:rsid w:val="00B47542"/>
    <w:rsid w:val="00B50C20"/>
    <w:rsid w:val="00B5360B"/>
    <w:rsid w:val="00B53929"/>
    <w:rsid w:val="00B53EB5"/>
    <w:rsid w:val="00B5496D"/>
    <w:rsid w:val="00B55104"/>
    <w:rsid w:val="00B558D9"/>
    <w:rsid w:val="00B559C4"/>
    <w:rsid w:val="00B60562"/>
    <w:rsid w:val="00B60BB7"/>
    <w:rsid w:val="00B61C21"/>
    <w:rsid w:val="00B631D0"/>
    <w:rsid w:val="00B63985"/>
    <w:rsid w:val="00B64711"/>
    <w:rsid w:val="00B648EF"/>
    <w:rsid w:val="00B64B73"/>
    <w:rsid w:val="00B658EB"/>
    <w:rsid w:val="00B67287"/>
    <w:rsid w:val="00B67817"/>
    <w:rsid w:val="00B7039A"/>
    <w:rsid w:val="00B76481"/>
    <w:rsid w:val="00B77543"/>
    <w:rsid w:val="00B80D96"/>
    <w:rsid w:val="00B816C6"/>
    <w:rsid w:val="00B83D6B"/>
    <w:rsid w:val="00B85876"/>
    <w:rsid w:val="00B861A2"/>
    <w:rsid w:val="00B917CE"/>
    <w:rsid w:val="00B92A5D"/>
    <w:rsid w:val="00B9326C"/>
    <w:rsid w:val="00B938F4"/>
    <w:rsid w:val="00B93CFB"/>
    <w:rsid w:val="00B945A7"/>
    <w:rsid w:val="00B94830"/>
    <w:rsid w:val="00B94F11"/>
    <w:rsid w:val="00B9506F"/>
    <w:rsid w:val="00B95653"/>
    <w:rsid w:val="00B95C3D"/>
    <w:rsid w:val="00B97F6F"/>
    <w:rsid w:val="00BA0395"/>
    <w:rsid w:val="00BA1BAD"/>
    <w:rsid w:val="00BA2D03"/>
    <w:rsid w:val="00BA372D"/>
    <w:rsid w:val="00BA3AD3"/>
    <w:rsid w:val="00BA4048"/>
    <w:rsid w:val="00BA440A"/>
    <w:rsid w:val="00BA55DB"/>
    <w:rsid w:val="00BA5A38"/>
    <w:rsid w:val="00BA5C25"/>
    <w:rsid w:val="00BA5DF5"/>
    <w:rsid w:val="00BA6BE5"/>
    <w:rsid w:val="00BA7484"/>
    <w:rsid w:val="00BB1814"/>
    <w:rsid w:val="00BB1E4C"/>
    <w:rsid w:val="00BB27B2"/>
    <w:rsid w:val="00BB4303"/>
    <w:rsid w:val="00BB4456"/>
    <w:rsid w:val="00BB548D"/>
    <w:rsid w:val="00BB594B"/>
    <w:rsid w:val="00BB6B80"/>
    <w:rsid w:val="00BC16EE"/>
    <w:rsid w:val="00BC2B99"/>
    <w:rsid w:val="00BC3A32"/>
    <w:rsid w:val="00BC79CB"/>
    <w:rsid w:val="00BD0F56"/>
    <w:rsid w:val="00BD2F8F"/>
    <w:rsid w:val="00BD33FD"/>
    <w:rsid w:val="00BD3703"/>
    <w:rsid w:val="00BD387A"/>
    <w:rsid w:val="00BD4075"/>
    <w:rsid w:val="00BD41F5"/>
    <w:rsid w:val="00BD4CB6"/>
    <w:rsid w:val="00BD66A5"/>
    <w:rsid w:val="00BD6D07"/>
    <w:rsid w:val="00BD7809"/>
    <w:rsid w:val="00BE1DD2"/>
    <w:rsid w:val="00BE1F8A"/>
    <w:rsid w:val="00BE2125"/>
    <w:rsid w:val="00BE4EE4"/>
    <w:rsid w:val="00BE5D34"/>
    <w:rsid w:val="00BE7B09"/>
    <w:rsid w:val="00BF0513"/>
    <w:rsid w:val="00BF1757"/>
    <w:rsid w:val="00BF220A"/>
    <w:rsid w:val="00BF3CB1"/>
    <w:rsid w:val="00BF4A6E"/>
    <w:rsid w:val="00BF552E"/>
    <w:rsid w:val="00BF5B7F"/>
    <w:rsid w:val="00BF62F7"/>
    <w:rsid w:val="00BF6334"/>
    <w:rsid w:val="00BF64B6"/>
    <w:rsid w:val="00BF683F"/>
    <w:rsid w:val="00BF7063"/>
    <w:rsid w:val="00BF744B"/>
    <w:rsid w:val="00C0384F"/>
    <w:rsid w:val="00C06EC2"/>
    <w:rsid w:val="00C07E42"/>
    <w:rsid w:val="00C1283D"/>
    <w:rsid w:val="00C14CA4"/>
    <w:rsid w:val="00C1558F"/>
    <w:rsid w:val="00C161F8"/>
    <w:rsid w:val="00C16884"/>
    <w:rsid w:val="00C16F15"/>
    <w:rsid w:val="00C22D74"/>
    <w:rsid w:val="00C24925"/>
    <w:rsid w:val="00C24EC7"/>
    <w:rsid w:val="00C25D7F"/>
    <w:rsid w:val="00C278EB"/>
    <w:rsid w:val="00C3080E"/>
    <w:rsid w:val="00C311B8"/>
    <w:rsid w:val="00C312B5"/>
    <w:rsid w:val="00C312EA"/>
    <w:rsid w:val="00C35032"/>
    <w:rsid w:val="00C35FE8"/>
    <w:rsid w:val="00C36218"/>
    <w:rsid w:val="00C3654C"/>
    <w:rsid w:val="00C37332"/>
    <w:rsid w:val="00C41D70"/>
    <w:rsid w:val="00C4297B"/>
    <w:rsid w:val="00C42E90"/>
    <w:rsid w:val="00C448AA"/>
    <w:rsid w:val="00C44E7C"/>
    <w:rsid w:val="00C44EE7"/>
    <w:rsid w:val="00C450DA"/>
    <w:rsid w:val="00C452AA"/>
    <w:rsid w:val="00C47546"/>
    <w:rsid w:val="00C5277C"/>
    <w:rsid w:val="00C53D6D"/>
    <w:rsid w:val="00C54138"/>
    <w:rsid w:val="00C576EF"/>
    <w:rsid w:val="00C60243"/>
    <w:rsid w:val="00C602F2"/>
    <w:rsid w:val="00C61ADC"/>
    <w:rsid w:val="00C62682"/>
    <w:rsid w:val="00C70AD5"/>
    <w:rsid w:val="00C773E1"/>
    <w:rsid w:val="00C803B4"/>
    <w:rsid w:val="00C811CC"/>
    <w:rsid w:val="00C82A65"/>
    <w:rsid w:val="00C8394B"/>
    <w:rsid w:val="00C84261"/>
    <w:rsid w:val="00C84655"/>
    <w:rsid w:val="00C84714"/>
    <w:rsid w:val="00C85C86"/>
    <w:rsid w:val="00C85F4F"/>
    <w:rsid w:val="00C90FF3"/>
    <w:rsid w:val="00C935D4"/>
    <w:rsid w:val="00C9381E"/>
    <w:rsid w:val="00C93A6B"/>
    <w:rsid w:val="00C94B6B"/>
    <w:rsid w:val="00CA0DE4"/>
    <w:rsid w:val="00CA1700"/>
    <w:rsid w:val="00CA1898"/>
    <w:rsid w:val="00CA192D"/>
    <w:rsid w:val="00CA5897"/>
    <w:rsid w:val="00CA71A8"/>
    <w:rsid w:val="00CA75B2"/>
    <w:rsid w:val="00CB07F4"/>
    <w:rsid w:val="00CB5F1E"/>
    <w:rsid w:val="00CB61EF"/>
    <w:rsid w:val="00CB6837"/>
    <w:rsid w:val="00CB7D74"/>
    <w:rsid w:val="00CB7E6D"/>
    <w:rsid w:val="00CC1713"/>
    <w:rsid w:val="00CC1FB0"/>
    <w:rsid w:val="00CC243E"/>
    <w:rsid w:val="00CC379D"/>
    <w:rsid w:val="00CC39C8"/>
    <w:rsid w:val="00CC61AE"/>
    <w:rsid w:val="00CC6D60"/>
    <w:rsid w:val="00CD00C1"/>
    <w:rsid w:val="00CD249F"/>
    <w:rsid w:val="00CD282B"/>
    <w:rsid w:val="00CD2D17"/>
    <w:rsid w:val="00CD67F5"/>
    <w:rsid w:val="00CD6E4D"/>
    <w:rsid w:val="00CD7C55"/>
    <w:rsid w:val="00CE0CAB"/>
    <w:rsid w:val="00CE2585"/>
    <w:rsid w:val="00CE393A"/>
    <w:rsid w:val="00CE4F90"/>
    <w:rsid w:val="00CE6595"/>
    <w:rsid w:val="00CE65D8"/>
    <w:rsid w:val="00CE668E"/>
    <w:rsid w:val="00CE70B8"/>
    <w:rsid w:val="00CE766C"/>
    <w:rsid w:val="00CF016D"/>
    <w:rsid w:val="00CF0F8D"/>
    <w:rsid w:val="00CF120C"/>
    <w:rsid w:val="00CF1DF3"/>
    <w:rsid w:val="00CF31EA"/>
    <w:rsid w:val="00CF371B"/>
    <w:rsid w:val="00CF4FE4"/>
    <w:rsid w:val="00CF5264"/>
    <w:rsid w:val="00CF6CA9"/>
    <w:rsid w:val="00D01572"/>
    <w:rsid w:val="00D02865"/>
    <w:rsid w:val="00D033D2"/>
    <w:rsid w:val="00D03626"/>
    <w:rsid w:val="00D06445"/>
    <w:rsid w:val="00D06ACA"/>
    <w:rsid w:val="00D071A9"/>
    <w:rsid w:val="00D11313"/>
    <w:rsid w:val="00D12228"/>
    <w:rsid w:val="00D12521"/>
    <w:rsid w:val="00D14F54"/>
    <w:rsid w:val="00D15043"/>
    <w:rsid w:val="00D20FCF"/>
    <w:rsid w:val="00D212D7"/>
    <w:rsid w:val="00D23B28"/>
    <w:rsid w:val="00D25BFC"/>
    <w:rsid w:val="00D25FFC"/>
    <w:rsid w:val="00D268F4"/>
    <w:rsid w:val="00D26973"/>
    <w:rsid w:val="00D323F0"/>
    <w:rsid w:val="00D340B1"/>
    <w:rsid w:val="00D34D95"/>
    <w:rsid w:val="00D35622"/>
    <w:rsid w:val="00D379B9"/>
    <w:rsid w:val="00D41CFC"/>
    <w:rsid w:val="00D4243C"/>
    <w:rsid w:val="00D43314"/>
    <w:rsid w:val="00D443FD"/>
    <w:rsid w:val="00D45659"/>
    <w:rsid w:val="00D45F1F"/>
    <w:rsid w:val="00D46B16"/>
    <w:rsid w:val="00D46DA6"/>
    <w:rsid w:val="00D51427"/>
    <w:rsid w:val="00D51437"/>
    <w:rsid w:val="00D51D44"/>
    <w:rsid w:val="00D5204C"/>
    <w:rsid w:val="00D54082"/>
    <w:rsid w:val="00D54542"/>
    <w:rsid w:val="00D55B32"/>
    <w:rsid w:val="00D57129"/>
    <w:rsid w:val="00D62DDD"/>
    <w:rsid w:val="00D645CD"/>
    <w:rsid w:val="00D65E8B"/>
    <w:rsid w:val="00D669EA"/>
    <w:rsid w:val="00D66B6F"/>
    <w:rsid w:val="00D71585"/>
    <w:rsid w:val="00D71CB6"/>
    <w:rsid w:val="00D72676"/>
    <w:rsid w:val="00D73456"/>
    <w:rsid w:val="00D75A9C"/>
    <w:rsid w:val="00D774D4"/>
    <w:rsid w:val="00D8001A"/>
    <w:rsid w:val="00D824C9"/>
    <w:rsid w:val="00D82A74"/>
    <w:rsid w:val="00D830B7"/>
    <w:rsid w:val="00D849C2"/>
    <w:rsid w:val="00D87028"/>
    <w:rsid w:val="00D90719"/>
    <w:rsid w:val="00D9348D"/>
    <w:rsid w:val="00D97477"/>
    <w:rsid w:val="00DA02FB"/>
    <w:rsid w:val="00DA24DF"/>
    <w:rsid w:val="00DA2A5D"/>
    <w:rsid w:val="00DA4D69"/>
    <w:rsid w:val="00DB02E4"/>
    <w:rsid w:val="00DB212A"/>
    <w:rsid w:val="00DB23BF"/>
    <w:rsid w:val="00DB3E80"/>
    <w:rsid w:val="00DB4A4B"/>
    <w:rsid w:val="00DB5D8D"/>
    <w:rsid w:val="00DC0874"/>
    <w:rsid w:val="00DC28F5"/>
    <w:rsid w:val="00DC2AD8"/>
    <w:rsid w:val="00DC2C95"/>
    <w:rsid w:val="00DC3ED4"/>
    <w:rsid w:val="00DC6361"/>
    <w:rsid w:val="00DC76BD"/>
    <w:rsid w:val="00DD0BD4"/>
    <w:rsid w:val="00DD0ED3"/>
    <w:rsid w:val="00DD2485"/>
    <w:rsid w:val="00DD2CFB"/>
    <w:rsid w:val="00DD3E90"/>
    <w:rsid w:val="00DD46C5"/>
    <w:rsid w:val="00DD522E"/>
    <w:rsid w:val="00DD5EC9"/>
    <w:rsid w:val="00DD74E1"/>
    <w:rsid w:val="00DD7A36"/>
    <w:rsid w:val="00DE055C"/>
    <w:rsid w:val="00DE0D88"/>
    <w:rsid w:val="00DE18EB"/>
    <w:rsid w:val="00DE2226"/>
    <w:rsid w:val="00DE346F"/>
    <w:rsid w:val="00DE63B9"/>
    <w:rsid w:val="00DE6418"/>
    <w:rsid w:val="00DE6CE4"/>
    <w:rsid w:val="00DE7FCE"/>
    <w:rsid w:val="00DF001C"/>
    <w:rsid w:val="00DF0BD7"/>
    <w:rsid w:val="00DF1C8C"/>
    <w:rsid w:val="00DF3DEE"/>
    <w:rsid w:val="00DF5782"/>
    <w:rsid w:val="00DF5CEE"/>
    <w:rsid w:val="00DF6B99"/>
    <w:rsid w:val="00DF7429"/>
    <w:rsid w:val="00DF7ADA"/>
    <w:rsid w:val="00DF7DD9"/>
    <w:rsid w:val="00E01ED6"/>
    <w:rsid w:val="00E02029"/>
    <w:rsid w:val="00E023D7"/>
    <w:rsid w:val="00E03805"/>
    <w:rsid w:val="00E04B16"/>
    <w:rsid w:val="00E05641"/>
    <w:rsid w:val="00E06F13"/>
    <w:rsid w:val="00E0790C"/>
    <w:rsid w:val="00E110B4"/>
    <w:rsid w:val="00E116A4"/>
    <w:rsid w:val="00E11C4A"/>
    <w:rsid w:val="00E1366F"/>
    <w:rsid w:val="00E14213"/>
    <w:rsid w:val="00E17FC4"/>
    <w:rsid w:val="00E26248"/>
    <w:rsid w:val="00E32800"/>
    <w:rsid w:val="00E3338C"/>
    <w:rsid w:val="00E343D7"/>
    <w:rsid w:val="00E34A1D"/>
    <w:rsid w:val="00E3548B"/>
    <w:rsid w:val="00E35DB9"/>
    <w:rsid w:val="00E35ECE"/>
    <w:rsid w:val="00E37190"/>
    <w:rsid w:val="00E4046B"/>
    <w:rsid w:val="00E4144C"/>
    <w:rsid w:val="00E417A5"/>
    <w:rsid w:val="00E4199C"/>
    <w:rsid w:val="00E441B7"/>
    <w:rsid w:val="00E44441"/>
    <w:rsid w:val="00E44A28"/>
    <w:rsid w:val="00E518BA"/>
    <w:rsid w:val="00E52780"/>
    <w:rsid w:val="00E5278F"/>
    <w:rsid w:val="00E5358A"/>
    <w:rsid w:val="00E55C92"/>
    <w:rsid w:val="00E56113"/>
    <w:rsid w:val="00E56E59"/>
    <w:rsid w:val="00E570D3"/>
    <w:rsid w:val="00E6069B"/>
    <w:rsid w:val="00E63E92"/>
    <w:rsid w:val="00E65BD8"/>
    <w:rsid w:val="00E65CFE"/>
    <w:rsid w:val="00E6692F"/>
    <w:rsid w:val="00E71C26"/>
    <w:rsid w:val="00E734FF"/>
    <w:rsid w:val="00E7387B"/>
    <w:rsid w:val="00E73F0E"/>
    <w:rsid w:val="00E742D5"/>
    <w:rsid w:val="00E74D6C"/>
    <w:rsid w:val="00E75180"/>
    <w:rsid w:val="00E754CA"/>
    <w:rsid w:val="00E7755A"/>
    <w:rsid w:val="00E7782A"/>
    <w:rsid w:val="00E80951"/>
    <w:rsid w:val="00E80E09"/>
    <w:rsid w:val="00E8109D"/>
    <w:rsid w:val="00E84C36"/>
    <w:rsid w:val="00E8540F"/>
    <w:rsid w:val="00E85BA0"/>
    <w:rsid w:val="00E86564"/>
    <w:rsid w:val="00E86F31"/>
    <w:rsid w:val="00E87721"/>
    <w:rsid w:val="00E8792C"/>
    <w:rsid w:val="00E879C8"/>
    <w:rsid w:val="00E9308A"/>
    <w:rsid w:val="00E93164"/>
    <w:rsid w:val="00E93EB5"/>
    <w:rsid w:val="00E94C64"/>
    <w:rsid w:val="00E96D33"/>
    <w:rsid w:val="00EA1DA0"/>
    <w:rsid w:val="00EA48BE"/>
    <w:rsid w:val="00EA5386"/>
    <w:rsid w:val="00EA6AE8"/>
    <w:rsid w:val="00EA6FFB"/>
    <w:rsid w:val="00EB13E8"/>
    <w:rsid w:val="00EB1CBD"/>
    <w:rsid w:val="00EB1F6B"/>
    <w:rsid w:val="00EB36F7"/>
    <w:rsid w:val="00EB3FB9"/>
    <w:rsid w:val="00EB49E1"/>
    <w:rsid w:val="00EB4BA3"/>
    <w:rsid w:val="00EB534A"/>
    <w:rsid w:val="00EB57F4"/>
    <w:rsid w:val="00EB5908"/>
    <w:rsid w:val="00EB592B"/>
    <w:rsid w:val="00EB6633"/>
    <w:rsid w:val="00EB794A"/>
    <w:rsid w:val="00EB79DA"/>
    <w:rsid w:val="00EC16FA"/>
    <w:rsid w:val="00EC216A"/>
    <w:rsid w:val="00EC28BD"/>
    <w:rsid w:val="00EC4000"/>
    <w:rsid w:val="00EC41EB"/>
    <w:rsid w:val="00EC46C1"/>
    <w:rsid w:val="00EC4923"/>
    <w:rsid w:val="00EC72AC"/>
    <w:rsid w:val="00EC7809"/>
    <w:rsid w:val="00ED22E6"/>
    <w:rsid w:val="00ED49B0"/>
    <w:rsid w:val="00ED53FB"/>
    <w:rsid w:val="00ED5759"/>
    <w:rsid w:val="00ED68B9"/>
    <w:rsid w:val="00ED6D96"/>
    <w:rsid w:val="00ED6EF1"/>
    <w:rsid w:val="00ED6F1D"/>
    <w:rsid w:val="00ED7F41"/>
    <w:rsid w:val="00EE0E51"/>
    <w:rsid w:val="00EE1D92"/>
    <w:rsid w:val="00EE3DF5"/>
    <w:rsid w:val="00EE4383"/>
    <w:rsid w:val="00EE5760"/>
    <w:rsid w:val="00EE7119"/>
    <w:rsid w:val="00EE71CC"/>
    <w:rsid w:val="00EF0FE6"/>
    <w:rsid w:val="00EF171B"/>
    <w:rsid w:val="00EF344D"/>
    <w:rsid w:val="00EF355D"/>
    <w:rsid w:val="00EF402B"/>
    <w:rsid w:val="00F00857"/>
    <w:rsid w:val="00F0163E"/>
    <w:rsid w:val="00F01B9A"/>
    <w:rsid w:val="00F01E62"/>
    <w:rsid w:val="00F0398E"/>
    <w:rsid w:val="00F06A15"/>
    <w:rsid w:val="00F070A5"/>
    <w:rsid w:val="00F07D93"/>
    <w:rsid w:val="00F103CB"/>
    <w:rsid w:val="00F11674"/>
    <w:rsid w:val="00F11814"/>
    <w:rsid w:val="00F120F2"/>
    <w:rsid w:val="00F1282C"/>
    <w:rsid w:val="00F1296E"/>
    <w:rsid w:val="00F1369A"/>
    <w:rsid w:val="00F1478A"/>
    <w:rsid w:val="00F152B3"/>
    <w:rsid w:val="00F161BF"/>
    <w:rsid w:val="00F168A1"/>
    <w:rsid w:val="00F17BB3"/>
    <w:rsid w:val="00F22007"/>
    <w:rsid w:val="00F22200"/>
    <w:rsid w:val="00F22A52"/>
    <w:rsid w:val="00F2351F"/>
    <w:rsid w:val="00F2483C"/>
    <w:rsid w:val="00F275C1"/>
    <w:rsid w:val="00F316D7"/>
    <w:rsid w:val="00F31E7D"/>
    <w:rsid w:val="00F334DC"/>
    <w:rsid w:val="00F356AF"/>
    <w:rsid w:val="00F35D50"/>
    <w:rsid w:val="00F402EE"/>
    <w:rsid w:val="00F40CCB"/>
    <w:rsid w:val="00F4136B"/>
    <w:rsid w:val="00F41EA6"/>
    <w:rsid w:val="00F429CB"/>
    <w:rsid w:val="00F4538C"/>
    <w:rsid w:val="00F45CD5"/>
    <w:rsid w:val="00F46CA2"/>
    <w:rsid w:val="00F46D92"/>
    <w:rsid w:val="00F479CB"/>
    <w:rsid w:val="00F47F44"/>
    <w:rsid w:val="00F50C38"/>
    <w:rsid w:val="00F5144A"/>
    <w:rsid w:val="00F5175D"/>
    <w:rsid w:val="00F5233A"/>
    <w:rsid w:val="00F5304B"/>
    <w:rsid w:val="00F53CC4"/>
    <w:rsid w:val="00F55BAC"/>
    <w:rsid w:val="00F571D0"/>
    <w:rsid w:val="00F612C7"/>
    <w:rsid w:val="00F625DB"/>
    <w:rsid w:val="00F64E4D"/>
    <w:rsid w:val="00F652C3"/>
    <w:rsid w:val="00F652DA"/>
    <w:rsid w:val="00F655FD"/>
    <w:rsid w:val="00F658E7"/>
    <w:rsid w:val="00F65A18"/>
    <w:rsid w:val="00F6797F"/>
    <w:rsid w:val="00F71727"/>
    <w:rsid w:val="00F71A17"/>
    <w:rsid w:val="00F73B99"/>
    <w:rsid w:val="00F74F45"/>
    <w:rsid w:val="00F7713B"/>
    <w:rsid w:val="00F82A90"/>
    <w:rsid w:val="00F83D8B"/>
    <w:rsid w:val="00F85B2F"/>
    <w:rsid w:val="00F872B2"/>
    <w:rsid w:val="00F87924"/>
    <w:rsid w:val="00F87B99"/>
    <w:rsid w:val="00F94058"/>
    <w:rsid w:val="00F950CA"/>
    <w:rsid w:val="00F95ACA"/>
    <w:rsid w:val="00F9662C"/>
    <w:rsid w:val="00F977BE"/>
    <w:rsid w:val="00FA00CA"/>
    <w:rsid w:val="00FA03EE"/>
    <w:rsid w:val="00FA091E"/>
    <w:rsid w:val="00FA09F0"/>
    <w:rsid w:val="00FA1308"/>
    <w:rsid w:val="00FA2797"/>
    <w:rsid w:val="00FA5742"/>
    <w:rsid w:val="00FA64FE"/>
    <w:rsid w:val="00FA6CB5"/>
    <w:rsid w:val="00FA6EF4"/>
    <w:rsid w:val="00FA75F9"/>
    <w:rsid w:val="00FB0206"/>
    <w:rsid w:val="00FB10BF"/>
    <w:rsid w:val="00FB12EA"/>
    <w:rsid w:val="00FB16E9"/>
    <w:rsid w:val="00FB192F"/>
    <w:rsid w:val="00FB375D"/>
    <w:rsid w:val="00FB51ED"/>
    <w:rsid w:val="00FC1BDD"/>
    <w:rsid w:val="00FC1E15"/>
    <w:rsid w:val="00FC1E35"/>
    <w:rsid w:val="00FC280B"/>
    <w:rsid w:val="00FC3906"/>
    <w:rsid w:val="00FC7433"/>
    <w:rsid w:val="00FD2BC7"/>
    <w:rsid w:val="00FD34E1"/>
    <w:rsid w:val="00FD37E3"/>
    <w:rsid w:val="00FD3F03"/>
    <w:rsid w:val="00FD443B"/>
    <w:rsid w:val="00FD4E50"/>
    <w:rsid w:val="00FD52E0"/>
    <w:rsid w:val="00FD728C"/>
    <w:rsid w:val="00FE1238"/>
    <w:rsid w:val="00FE1283"/>
    <w:rsid w:val="00FE168B"/>
    <w:rsid w:val="00FE23AD"/>
    <w:rsid w:val="00FE2FF6"/>
    <w:rsid w:val="00FE3FA2"/>
    <w:rsid w:val="00FE4272"/>
    <w:rsid w:val="00FE472D"/>
    <w:rsid w:val="00FE49F6"/>
    <w:rsid w:val="00FE53B3"/>
    <w:rsid w:val="00FE5FDF"/>
    <w:rsid w:val="00FE6F10"/>
    <w:rsid w:val="00FF104D"/>
    <w:rsid w:val="00FF10D6"/>
    <w:rsid w:val="00FF17F5"/>
    <w:rsid w:val="00FF21E9"/>
    <w:rsid w:val="00FF387D"/>
    <w:rsid w:val="00FF5170"/>
    <w:rsid w:val="00FF6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612D9576"/>
  <w15:chartTrackingRefBased/>
  <w15:docId w15:val="{06B2B85A-2346-440D-BA75-80D714757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7EC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592B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750B"/>
    <w:pPr>
      <w:keepNext/>
      <w:keepLines/>
      <w:spacing w:before="40" w:after="0"/>
      <w:outlineLvl w:val="1"/>
    </w:pPr>
    <w:rPr>
      <w:rFonts w:eastAsiaTheme="majorEastAsia" w:cstheme="majorBidi"/>
      <w:b/>
      <w:i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7552"/>
    <w:pPr>
      <w:keepNext/>
      <w:keepLines/>
      <w:spacing w:before="40" w:after="0"/>
      <w:outlineLvl w:val="2"/>
    </w:pPr>
    <w:rPr>
      <w:rFonts w:eastAsiaTheme="majorEastAsia" w:cstheme="majorBidi"/>
      <w:b/>
      <w:i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5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92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592B"/>
  </w:style>
  <w:style w:type="paragraph" w:styleId="Footer">
    <w:name w:val="footer"/>
    <w:basedOn w:val="Normal"/>
    <w:link w:val="FooterChar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592B"/>
  </w:style>
  <w:style w:type="character" w:customStyle="1" w:styleId="Heading1Char">
    <w:name w:val="Heading 1 Char"/>
    <w:basedOn w:val="DefaultParagraphFont"/>
    <w:link w:val="Heading1"/>
    <w:uiPriority w:val="9"/>
    <w:rsid w:val="00EB59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aliases w:val="za tekst,Označevanje,List Paragraph2,K1,Table of contents numbered,Elenco num ARGEA,body,Odsek zoznamu2"/>
    <w:basedOn w:val="Normal"/>
    <w:link w:val="ListParagraphChar"/>
    <w:uiPriority w:val="34"/>
    <w:qFormat/>
    <w:rsid w:val="00EB592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B750B"/>
    <w:rPr>
      <w:rFonts w:asciiTheme="majorHAnsi" w:eastAsiaTheme="majorEastAsia" w:hAnsiTheme="majorHAnsi" w:cstheme="majorBidi"/>
      <w:b/>
      <w:i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7552"/>
    <w:rPr>
      <w:rFonts w:asciiTheme="majorHAnsi" w:eastAsiaTheme="majorEastAsia" w:hAnsiTheme="majorHAnsi" w:cstheme="majorBidi"/>
      <w:b/>
      <w:i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6693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6693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6693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6693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66938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6976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976F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76F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976F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13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6">
    <w:name w:val="Grid Table 6 Colorful Accent 6"/>
    <w:basedOn w:val="TableNormal"/>
    <w:uiPriority w:val="51"/>
    <w:rsid w:val="00AD124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860F35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ListParagraphChar">
    <w:name w:val="List Paragraph Char"/>
    <w:aliases w:val="za tekst Char,Označevanje Char,List Paragraph2 Char,K1 Char,Table of contents numbered Char,Elenco num ARGEA Char,body Char,Odsek zoznamu2 Char"/>
    <w:link w:val="ListParagraph"/>
    <w:uiPriority w:val="34"/>
    <w:locked/>
    <w:rsid w:val="002B6150"/>
    <w:rPr>
      <w:rFonts w:asciiTheme="majorHAnsi" w:hAnsiTheme="majorHAnsi"/>
      <w:sz w:val="24"/>
    </w:rPr>
  </w:style>
  <w:style w:type="table" w:styleId="GridTable2-Accent6">
    <w:name w:val="Grid Table 2 Accent 6"/>
    <w:basedOn w:val="TableNormal"/>
    <w:uiPriority w:val="47"/>
    <w:rsid w:val="00A72D5C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-Accent6">
    <w:name w:val="Grid Table 1 Light Accent 6"/>
    <w:basedOn w:val="TableNormal"/>
    <w:uiPriority w:val="46"/>
    <w:rsid w:val="00A72D5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61">
    <w:name w:val="Grid Table 4 - Accent 61"/>
    <w:basedOn w:val="TableNormal"/>
    <w:next w:val="GridTable4-Accent6"/>
    <w:uiPriority w:val="49"/>
    <w:rsid w:val="00594553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839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393F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393F"/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character" w:customStyle="1" w:styleId="BodyTextChar">
    <w:name w:val="Body Text Char"/>
    <w:basedOn w:val="DefaultParagraphFont"/>
    <w:link w:val="BodyText"/>
    <w:uiPriority w:val="1"/>
    <w:rsid w:val="00675D1D"/>
    <w:rPr>
      <w:rFonts w:ascii="Calibri" w:eastAsia="Calibri" w:hAnsi="Calibri" w:cs="Calibri"/>
      <w:lang w:val="sl-SI" w:eastAsia="sl-SI" w:bidi="sl-SI"/>
    </w:rPr>
  </w:style>
  <w:style w:type="paragraph" w:customStyle="1" w:styleId="TableParagraph">
    <w:name w:val="Table Paragraph"/>
    <w:basedOn w:val="Normal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character" w:styleId="PlaceholderText">
    <w:name w:val="Placeholder Text"/>
    <w:basedOn w:val="DefaultParagraphFont"/>
    <w:uiPriority w:val="99"/>
    <w:semiHidden/>
    <w:rsid w:val="005023E6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76AB"/>
    <w:rPr>
      <w:rFonts w:asciiTheme="majorHAnsi" w:hAnsiTheme="maj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76AB"/>
    <w:rPr>
      <w:rFonts w:asciiTheme="majorHAnsi" w:hAnsiTheme="maj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53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E73647F05BDE449DC2ED684B13004F" ma:contentTypeVersion="13" ma:contentTypeDescription="Ustvari nov dokument." ma:contentTypeScope="" ma:versionID="abc3534b197322a399ac70473314695f">
  <xsd:schema xmlns:xsd="http://www.w3.org/2001/XMLSchema" xmlns:xs="http://www.w3.org/2001/XMLSchema" xmlns:p="http://schemas.microsoft.com/office/2006/metadata/properties" xmlns:ns3="516ae121-9806-4f7d-811d-6bdcc61793eb" xmlns:ns4="4ed4ac20-a061-48d3-a997-107211a18e4e" targetNamespace="http://schemas.microsoft.com/office/2006/metadata/properties" ma:root="true" ma:fieldsID="4e41e59b3d564a6f7a7d080050b20072" ns3:_="" ns4:_="">
    <xsd:import namespace="516ae121-9806-4f7d-811d-6bdcc61793eb"/>
    <xsd:import namespace="4ed4ac20-a061-48d3-a997-107211a18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ae121-9806-4f7d-811d-6bdcc61793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d4ac20-a061-48d3-a997-107211a18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94CDC6-95CC-4131-BD8E-A25E81A86C7B}">
  <ds:schemaRefs>
    <ds:schemaRef ds:uri="http://schemas.microsoft.com/office/2006/documentManagement/types"/>
    <ds:schemaRef ds:uri="http://purl.org/dc/dcmitype/"/>
    <ds:schemaRef ds:uri="4ed4ac20-a061-48d3-a997-107211a18e4e"/>
    <ds:schemaRef ds:uri="http://purl.org/dc/elements/1.1/"/>
    <ds:schemaRef ds:uri="http://purl.org/dc/terms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516ae121-9806-4f7d-811d-6bdcc61793eb"/>
  </ds:schemaRefs>
</ds:datastoreItem>
</file>

<file path=customXml/itemProps2.xml><?xml version="1.0" encoding="utf-8"?>
<ds:datastoreItem xmlns:ds="http://schemas.openxmlformats.org/officeDocument/2006/customXml" ds:itemID="{56342212-5A5F-4D18-A31F-B1A3E0DE7A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6FA199-616E-4DCA-88A7-0867702F25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88E68F-C0DE-484F-BDBA-C12FABB09D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6ae121-9806-4f7d-811d-6bdcc61793eb"/>
    <ds:schemaRef ds:uri="4ed4ac20-a061-48d3-a997-107211a18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450</Words>
  <Characters>8589</Characters>
  <Application>Microsoft Office Word</Application>
  <DocSecurity>0</DocSecurity>
  <Lines>204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3</CharactersWithSpaces>
  <SharedDoc>false</SharedDoc>
  <HLinks>
    <vt:vector size="462" baseType="variant">
      <vt:variant>
        <vt:i4>5570674</vt:i4>
      </vt:variant>
      <vt:variant>
        <vt:i4>381</vt:i4>
      </vt:variant>
      <vt:variant>
        <vt:i4>0</vt:i4>
      </vt:variant>
      <vt:variant>
        <vt:i4>5</vt:i4>
      </vt:variant>
      <vt:variant>
        <vt:lpwstr>mailto:razpisi@slovenia.info-</vt:lpwstr>
      </vt:variant>
      <vt:variant>
        <vt:lpwstr/>
      </vt:variant>
      <vt:variant>
        <vt:i4>7929978</vt:i4>
      </vt:variant>
      <vt:variant>
        <vt:i4>378</vt:i4>
      </vt:variant>
      <vt:variant>
        <vt:i4>0</vt:i4>
      </vt:variant>
      <vt:variant>
        <vt:i4>5</vt:i4>
      </vt:variant>
      <vt:variant>
        <vt:lpwstr>http://www.slovenia.info/standardi</vt:lpwstr>
      </vt:variant>
      <vt:variant>
        <vt:lpwstr/>
      </vt:variant>
      <vt:variant>
        <vt:i4>3866696</vt:i4>
      </vt:variant>
      <vt:variant>
        <vt:i4>375</vt:i4>
      </vt:variant>
      <vt:variant>
        <vt:i4>0</vt:i4>
      </vt:variant>
      <vt:variant>
        <vt:i4>5</vt:i4>
      </vt:variant>
      <vt:variant>
        <vt:lpwstr>https://www.slovenia.info/uploads/my_way/prirocnik.pdf</vt:lpwstr>
      </vt:variant>
      <vt:variant>
        <vt:lpwstr/>
      </vt:variant>
      <vt:variant>
        <vt:i4>5767252</vt:i4>
      </vt:variant>
      <vt:variant>
        <vt:i4>372</vt:i4>
      </vt:variant>
      <vt:variant>
        <vt:i4>0</vt:i4>
      </vt:variant>
      <vt:variant>
        <vt:i4>5</vt:i4>
      </vt:variant>
      <vt:variant>
        <vt:lpwstr>https://www.slovenia.info/sl/poslovne-strani/o-sto/znamka-i-feel-slovenia</vt:lpwstr>
      </vt:variant>
      <vt:variant>
        <vt:lpwstr/>
      </vt:variant>
      <vt:variant>
        <vt:i4>7667823</vt:i4>
      </vt:variant>
      <vt:variant>
        <vt:i4>369</vt:i4>
      </vt:variant>
      <vt:variant>
        <vt:i4>0</vt:i4>
      </vt:variant>
      <vt:variant>
        <vt:i4>5</vt:i4>
      </vt:variant>
      <vt:variant>
        <vt:lpwstr>https://www.gov.si/drzavni-organi/organi-v-sestavi/uprava-za-javna-placila/</vt:lpwstr>
      </vt:variant>
      <vt:variant>
        <vt:lpwstr/>
      </vt:variant>
      <vt:variant>
        <vt:i4>851972</vt:i4>
      </vt:variant>
      <vt:variant>
        <vt:i4>366</vt:i4>
      </vt:variant>
      <vt:variant>
        <vt:i4>0</vt:i4>
      </vt:variant>
      <vt:variant>
        <vt:i4>5</vt:i4>
      </vt:variant>
      <vt:variant>
        <vt:lpwstr>https://www.ip-rs.si/</vt:lpwstr>
      </vt:variant>
      <vt:variant>
        <vt:lpwstr/>
      </vt:variant>
      <vt:variant>
        <vt:i4>2031679</vt:i4>
      </vt:variant>
      <vt:variant>
        <vt:i4>363</vt:i4>
      </vt:variant>
      <vt:variant>
        <vt:i4>0</vt:i4>
      </vt:variant>
      <vt:variant>
        <vt:i4>5</vt:i4>
      </vt:variant>
      <vt:variant>
        <vt:lpwstr>mailto:gp.ip@ip-rs.si</vt:lpwstr>
      </vt:variant>
      <vt:variant>
        <vt:lpwstr/>
      </vt:variant>
      <vt:variant>
        <vt:i4>5636192</vt:i4>
      </vt:variant>
      <vt:variant>
        <vt:i4>360</vt:i4>
      </vt:variant>
      <vt:variant>
        <vt:i4>0</vt:i4>
      </vt:variant>
      <vt:variant>
        <vt:i4>5</vt:i4>
      </vt:variant>
      <vt:variant>
        <vt:lpwstr>mailto:dpo@slovenia.info</vt:lpwstr>
      </vt:variant>
      <vt:variant>
        <vt:lpwstr/>
      </vt:variant>
      <vt:variant>
        <vt:i4>7667823</vt:i4>
      </vt:variant>
      <vt:variant>
        <vt:i4>357</vt:i4>
      </vt:variant>
      <vt:variant>
        <vt:i4>0</vt:i4>
      </vt:variant>
      <vt:variant>
        <vt:i4>5</vt:i4>
      </vt:variant>
      <vt:variant>
        <vt:lpwstr>https://www.gov.si/drzavni-organi/organi-v-sestavi/uprava-za-javna-placila/</vt:lpwstr>
      </vt:variant>
      <vt:variant>
        <vt:lpwstr/>
      </vt:variant>
      <vt:variant>
        <vt:i4>4325468</vt:i4>
      </vt:variant>
      <vt:variant>
        <vt:i4>354</vt:i4>
      </vt:variant>
      <vt:variant>
        <vt:i4>0</vt:i4>
      </vt:variant>
      <vt:variant>
        <vt:i4>5</vt:i4>
      </vt:variant>
      <vt:variant>
        <vt:lpwstr>https://www.slovenia.info/sl/poslovne-strani</vt:lpwstr>
      </vt:variant>
      <vt:variant>
        <vt:lpwstr/>
      </vt:variant>
      <vt:variant>
        <vt:i4>4587524</vt:i4>
      </vt:variant>
      <vt:variant>
        <vt:i4>351</vt:i4>
      </vt:variant>
      <vt:variant>
        <vt:i4>0</vt:i4>
      </vt:variant>
      <vt:variant>
        <vt:i4>5</vt:i4>
      </vt:variant>
      <vt:variant>
        <vt:lpwstr>https://www.slovenia.info/razpisi-sto</vt:lpwstr>
      </vt:variant>
      <vt:variant>
        <vt:lpwstr/>
      </vt:variant>
      <vt:variant>
        <vt:i4>4587524</vt:i4>
      </vt:variant>
      <vt:variant>
        <vt:i4>348</vt:i4>
      </vt:variant>
      <vt:variant>
        <vt:i4>0</vt:i4>
      </vt:variant>
      <vt:variant>
        <vt:i4>5</vt:i4>
      </vt:variant>
      <vt:variant>
        <vt:lpwstr>https://www.slovenia.info/razpisi-sto</vt:lpwstr>
      </vt:variant>
      <vt:variant>
        <vt:lpwstr/>
      </vt:variant>
      <vt:variant>
        <vt:i4>4587524</vt:i4>
      </vt:variant>
      <vt:variant>
        <vt:i4>345</vt:i4>
      </vt:variant>
      <vt:variant>
        <vt:i4>0</vt:i4>
      </vt:variant>
      <vt:variant>
        <vt:i4>5</vt:i4>
      </vt:variant>
      <vt:variant>
        <vt:lpwstr>https://www.slovenia.info/razpisi-sto</vt:lpwstr>
      </vt:variant>
      <vt:variant>
        <vt:lpwstr/>
      </vt:variant>
      <vt:variant>
        <vt:i4>5570674</vt:i4>
      </vt:variant>
      <vt:variant>
        <vt:i4>342</vt:i4>
      </vt:variant>
      <vt:variant>
        <vt:i4>0</vt:i4>
      </vt:variant>
      <vt:variant>
        <vt:i4>5</vt:i4>
      </vt:variant>
      <vt:variant>
        <vt:lpwstr>mailto:razpisi@slovenia.info</vt:lpwstr>
      </vt:variant>
      <vt:variant>
        <vt:lpwstr/>
      </vt:variant>
      <vt:variant>
        <vt:i4>4325468</vt:i4>
      </vt:variant>
      <vt:variant>
        <vt:i4>339</vt:i4>
      </vt:variant>
      <vt:variant>
        <vt:i4>0</vt:i4>
      </vt:variant>
      <vt:variant>
        <vt:i4>5</vt:i4>
      </vt:variant>
      <vt:variant>
        <vt:lpwstr>https://www.slovenia.info/sl/poslovne-strani</vt:lpwstr>
      </vt:variant>
      <vt:variant>
        <vt:lpwstr/>
      </vt:variant>
      <vt:variant>
        <vt:i4>4325468</vt:i4>
      </vt:variant>
      <vt:variant>
        <vt:i4>336</vt:i4>
      </vt:variant>
      <vt:variant>
        <vt:i4>0</vt:i4>
      </vt:variant>
      <vt:variant>
        <vt:i4>5</vt:i4>
      </vt:variant>
      <vt:variant>
        <vt:lpwstr>https://www.slovenia.info/sl/poslovne-strani</vt:lpwstr>
      </vt:variant>
      <vt:variant>
        <vt:lpwstr/>
      </vt:variant>
      <vt:variant>
        <vt:i4>2949153</vt:i4>
      </vt:variant>
      <vt:variant>
        <vt:i4>333</vt:i4>
      </vt:variant>
      <vt:variant>
        <vt:i4>0</vt:i4>
      </vt:variant>
      <vt:variant>
        <vt:i4>5</vt:i4>
      </vt:variant>
      <vt:variant>
        <vt:lpwstr>http://evem.gov.si/info/skd-seznam/</vt:lpwstr>
      </vt:variant>
      <vt:variant>
        <vt:lpwstr/>
      </vt:variant>
      <vt:variant>
        <vt:i4>170398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67472855</vt:lpwstr>
      </vt:variant>
      <vt:variant>
        <vt:i4>176952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67472854</vt:lpwstr>
      </vt:variant>
      <vt:variant>
        <vt:i4>1835061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67472853</vt:lpwstr>
      </vt:variant>
      <vt:variant>
        <vt:i4>190059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67472852</vt:lpwstr>
      </vt:variant>
      <vt:variant>
        <vt:i4>196613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67472851</vt:lpwstr>
      </vt:variant>
      <vt:variant>
        <vt:i4>203166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67472850</vt:lpwstr>
      </vt:variant>
      <vt:variant>
        <vt:i4>1441844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67472849</vt:lpwstr>
      </vt:variant>
      <vt:variant>
        <vt:i4>150738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67472848</vt:lpwstr>
      </vt:variant>
      <vt:variant>
        <vt:i4>157291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67472847</vt:lpwstr>
      </vt:variant>
      <vt:variant>
        <vt:i4>1638452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7472846</vt:lpwstr>
      </vt:variant>
      <vt:variant>
        <vt:i4>1703988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7472845</vt:lpwstr>
      </vt:variant>
      <vt:variant>
        <vt:i4>176952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7472844</vt:lpwstr>
      </vt:variant>
      <vt:variant>
        <vt:i4>183506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7472843</vt:lpwstr>
      </vt:variant>
      <vt:variant>
        <vt:i4>1900596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7472842</vt:lpwstr>
      </vt:variant>
      <vt:variant>
        <vt:i4>196613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7472841</vt:lpwstr>
      </vt:variant>
      <vt:variant>
        <vt:i4>203166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7472840</vt:lpwstr>
      </vt:variant>
      <vt:variant>
        <vt:i4>14418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7472839</vt:lpwstr>
      </vt:variant>
      <vt:variant>
        <vt:i4>150737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7472838</vt:lpwstr>
      </vt:variant>
      <vt:variant>
        <vt:i4>157291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7472837</vt:lpwstr>
      </vt:variant>
      <vt:variant>
        <vt:i4>163845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7472836</vt:lpwstr>
      </vt:variant>
      <vt:variant>
        <vt:i4>170398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7472835</vt:lpwstr>
      </vt:variant>
      <vt:variant>
        <vt:i4>176952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7472834</vt:lpwstr>
      </vt:variant>
      <vt:variant>
        <vt:i4>183505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7472833</vt:lpwstr>
      </vt:variant>
      <vt:variant>
        <vt:i4>190059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7472832</vt:lpwstr>
      </vt:variant>
      <vt:variant>
        <vt:i4>196613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7472831</vt:lpwstr>
      </vt:variant>
      <vt:variant>
        <vt:i4>203166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7472830</vt:lpwstr>
      </vt:variant>
      <vt:variant>
        <vt:i4>144184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7472829</vt:lpwstr>
      </vt:variant>
      <vt:variant>
        <vt:i4>150737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7472828</vt:lpwstr>
      </vt:variant>
      <vt:variant>
        <vt:i4>157291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7472827</vt:lpwstr>
      </vt:variant>
      <vt:variant>
        <vt:i4>163845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7472826</vt:lpwstr>
      </vt:variant>
      <vt:variant>
        <vt:i4>170398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7472825</vt:lpwstr>
      </vt:variant>
      <vt:variant>
        <vt:i4>176952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7472824</vt:lpwstr>
      </vt:variant>
      <vt:variant>
        <vt:i4>183505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7472823</vt:lpwstr>
      </vt:variant>
      <vt:variant>
        <vt:i4>190059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7472822</vt:lpwstr>
      </vt:variant>
      <vt:variant>
        <vt:i4>196613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7472821</vt:lpwstr>
      </vt:variant>
      <vt:variant>
        <vt:i4>203166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7472820</vt:lpwstr>
      </vt:variant>
      <vt:variant>
        <vt:i4>144184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7472819</vt:lpwstr>
      </vt:variant>
      <vt:variant>
        <vt:i4>150737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7472818</vt:lpwstr>
      </vt:variant>
      <vt:variant>
        <vt:i4>157291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7472817</vt:lpwstr>
      </vt:variant>
      <vt:variant>
        <vt:i4>163844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7472816</vt:lpwstr>
      </vt:variant>
      <vt:variant>
        <vt:i4>170398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7472815</vt:lpwstr>
      </vt:variant>
      <vt:variant>
        <vt:i4>176952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7472814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7472813</vt:lpwstr>
      </vt:variant>
      <vt:variant>
        <vt:i4>190059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7472812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7472811</vt:lpwstr>
      </vt:variant>
      <vt:variant>
        <vt:i4>203166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7472810</vt:lpwstr>
      </vt:variant>
      <vt:variant>
        <vt:i4>144184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7472809</vt:lpwstr>
      </vt:variant>
      <vt:variant>
        <vt:i4>150737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7472808</vt:lpwstr>
      </vt:variant>
      <vt:variant>
        <vt:i4>157291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472807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472806</vt:lpwstr>
      </vt:variant>
      <vt:variant>
        <vt:i4>170398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7472805</vt:lpwstr>
      </vt:variant>
      <vt:variant>
        <vt:i4>176952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7472804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7472803</vt:lpwstr>
      </vt:variant>
      <vt:variant>
        <vt:i4>190059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7472802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7472801</vt:lpwstr>
      </vt:variant>
      <vt:variant>
        <vt:i4>2949153</vt:i4>
      </vt:variant>
      <vt:variant>
        <vt:i4>12</vt:i4>
      </vt:variant>
      <vt:variant>
        <vt:i4>0</vt:i4>
      </vt:variant>
      <vt:variant>
        <vt:i4>5</vt:i4>
      </vt:variant>
      <vt:variant>
        <vt:lpwstr>http://evem.gov.si/info/skd-seznam/</vt:lpwstr>
      </vt:variant>
      <vt:variant>
        <vt:lpwstr/>
      </vt:variant>
      <vt:variant>
        <vt:i4>1769495</vt:i4>
      </vt:variant>
      <vt:variant>
        <vt:i4>9</vt:i4>
      </vt:variant>
      <vt:variant>
        <vt:i4>0</vt:i4>
      </vt:variant>
      <vt:variant>
        <vt:i4>5</vt:i4>
      </vt:variant>
      <vt:variant>
        <vt:lpwstr>https://www.slovenia.info/sl/poslovne-strani/zelena-shema-slovenskega-turizma</vt:lpwstr>
      </vt:variant>
      <vt:variant>
        <vt:lpwstr/>
      </vt:variant>
      <vt:variant>
        <vt:i4>6357044</vt:i4>
      </vt:variant>
      <vt:variant>
        <vt:i4>6</vt:i4>
      </vt:variant>
      <vt:variant>
        <vt:i4>0</vt:i4>
      </vt:variant>
      <vt:variant>
        <vt:i4>5</vt:i4>
      </vt:variant>
      <vt:variant>
        <vt:lpwstr>https://www.slovenia.info/sl/edinstvena-dozivetja-slovenije</vt:lpwstr>
      </vt:variant>
      <vt:variant>
        <vt:lpwstr/>
      </vt:variant>
      <vt:variant>
        <vt:i4>4390925</vt:i4>
      </vt:variant>
      <vt:variant>
        <vt:i4>3</vt:i4>
      </vt:variant>
      <vt:variant>
        <vt:i4>0</vt:i4>
      </vt:variant>
      <vt:variant>
        <vt:i4>5</vt:i4>
      </vt:variant>
      <vt:variant>
        <vt:lpwstr>https://www.slovenia.info/sl/poslovne-strani/o-sto/kljucni-dokumenti-sto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slovenia.info/uploads/dokumenti/kljuni_dokumenti/strategija_turizem_koncno_9.10.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 Pahor-Žvanut</dc:creator>
  <cp:keywords/>
  <dc:description/>
  <cp:lastModifiedBy>Alenka Pahor-Žvanut</cp:lastModifiedBy>
  <cp:revision>3</cp:revision>
  <cp:lastPrinted>2021-03-25T11:56:00Z</cp:lastPrinted>
  <dcterms:created xsi:type="dcterms:W3CDTF">2021-04-09T04:39:00Z</dcterms:created>
  <dcterms:modified xsi:type="dcterms:W3CDTF">2021-04-09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E73647F05BDE449DC2ED684B13004F</vt:lpwstr>
  </property>
</Properties>
</file>